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7C238" w14:textId="77777777" w:rsidR="00CC5FCD" w:rsidRPr="003168F2" w:rsidRDefault="00CC5FCD" w:rsidP="002E057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1066AF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1066AF">
        <w:rPr>
          <w:rFonts w:ascii="Times New Roman" w:eastAsia="Times New Roman" w:hAnsi="Times New Roman" w:cs="Times New Roman" w:hint="eastAsia"/>
          <w:sz w:val="24"/>
          <w:szCs w:val="24"/>
        </w:rPr>
        <w:t>6)</w:t>
      </w:r>
      <w:r w:rsidRPr="001066A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1066AF">
        <w:rPr>
          <w:rFonts w:ascii="Times New Roman" w:eastAsia="Times New Roman" w:hAnsi="Times New Roman" w:cs="Times New Roman" w:hint="eastAsia"/>
          <w:sz w:val="24"/>
          <w:szCs w:val="24"/>
        </w:rPr>
        <w:t>Authentication</w:t>
      </w:r>
      <w:r w:rsidRPr="001066AF">
        <w:rPr>
          <w:rFonts w:ascii="新細明體" w:eastAsia="新細明體" w:hAnsi="新細明體" w:cs="新細明體" w:hint="eastAsia"/>
          <w:sz w:val="24"/>
          <w:szCs w:val="24"/>
        </w:rPr>
        <w:t>登入登出。實作最簡單的</w:t>
      </w:r>
      <w:r w:rsidRPr="001066AF">
        <w:rPr>
          <w:rFonts w:ascii="Times New Roman" w:eastAsia="Times New Roman" w:hAnsi="Times New Roman" w:cs="Times New Roman" w:hint="eastAsia"/>
          <w:sz w:val="24"/>
          <w:szCs w:val="24"/>
        </w:rPr>
        <w:t>AuthorizationFilterAttribute</w:t>
      </w:r>
      <w:proofErr w:type="gramEnd"/>
      <w:r w:rsidRPr="001066A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066AF">
        <w:rPr>
          <w:rFonts w:ascii="Times New Roman" w:eastAsia="Times New Roman" w:hAnsi="Times New Roman" w:cs="Times New Roman" w:hint="eastAsia"/>
          <w:sz w:val="24"/>
          <w:szCs w:val="24"/>
        </w:rPr>
        <w:t>Toke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D453C">
        <w:rPr>
          <w:rFonts w:ascii="Times New Roman" w:eastAsia="Times New Roman" w:hAnsi="Times New Roman" w:cs="Times New Roman"/>
          <w:sz w:val="24"/>
          <w:szCs w:val="24"/>
        </w:rPr>
        <w:t>CourseGUID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Authentication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登入登出。實作最簡單的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AuthorizationFilterAttribute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Token</w:t>
      </w:r>
    </w:p>
    <w:p w14:paraId="5952C837" w14:textId="77777777" w:rsidR="00CC5FCD" w:rsidRPr="003168F2" w:rsidRDefault="00CC5FCD" w:rsidP="002E057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(T6-</w:t>
      </w:r>
      <w:proofErr w:type="gramStart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複習</w:t>
      </w:r>
      <w:proofErr w:type="gramEnd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Ssl(SecureSocketsLayer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EnableCors(CrossOriginResourceSharing)</w:t>
      </w:r>
    </w:p>
    <w:p w14:paraId="57D7D912" w14:textId="77777777" w:rsidR="00CC5FCD" w:rsidRPr="003168F2" w:rsidRDefault="00CC5FCD" w:rsidP="002E057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(T6-</w:t>
      </w:r>
      <w:proofErr w:type="gramStart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Authentication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登入登出。實作最簡單的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AuthorizationFilterAttribute</w:t>
      </w:r>
      <w:proofErr w:type="gramEnd"/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Token</w:t>
      </w:r>
    </w:p>
    <w:p w14:paraId="0EAF6162" w14:textId="77777777" w:rsidR="00CC5FCD" w:rsidRPr="003168F2" w:rsidRDefault="00CC5FCD" w:rsidP="002E057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(T6-</w:t>
      </w:r>
      <w:proofErr w:type="gramStart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用</w:t>
      </w:r>
      <w:proofErr w:type="gramEnd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Postman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Fiddler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測試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AuthorizationFilterAttribute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Token</w:t>
      </w:r>
    </w:p>
    <w:p w14:paraId="793797E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(T6-</w:t>
      </w:r>
      <w:proofErr w:type="gramStart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用</w:t>
      </w:r>
      <w:proofErr w:type="gramEnd"/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MVC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寫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Login(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登入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)Logout(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登出</w:t>
      </w:r>
      <w:r w:rsidRPr="003168F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3168F2">
        <w:rPr>
          <w:rFonts w:ascii="新細明體" w:eastAsia="新細明體" w:hAnsi="新細明體" w:cs="新細明體" w:hint="eastAsia"/>
          <w:sz w:val="24"/>
          <w:szCs w:val="24"/>
        </w:rPr>
        <w:t>頁面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C5FCD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64CB9F0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72A0EA91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2253B5C3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0070C1B3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0C3AAED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2. OnlineGame Solution</w:t>
      </w:r>
    </w:p>
    <w:p w14:paraId="6D80F0BB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2.1. OnlineGame Solution</w:t>
      </w:r>
    </w:p>
    <w:p w14:paraId="06A028D6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2.2. OnlineGame.Data</w:t>
      </w:r>
    </w:p>
    <w:p w14:paraId="494B5E74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2.3. OnlineGame.WebApi</w:t>
      </w:r>
    </w:p>
    <w:p w14:paraId="6B735145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2.4. OnlineGame.Mvc</w:t>
      </w:r>
    </w:p>
    <w:p w14:paraId="4201A8B2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4B18C67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3. OnlineGame.Data</w:t>
      </w:r>
    </w:p>
    <w:p w14:paraId="3A64402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32FE183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58F40671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4A7FEAF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4. OnlineGame.WebApi</w:t>
      </w:r>
    </w:p>
    <w:p w14:paraId="5BE24D0C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4.1. Install Entity Framework  </w:t>
      </w:r>
    </w:p>
    <w:p w14:paraId="13B2BE85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gramStart"/>
      <w:r w:rsidRPr="00CC5FCD">
        <w:rPr>
          <w:rFonts w:ascii="Times New Roman" w:eastAsia="Times New Roman" w:hAnsi="Times New Roman" w:cs="Times New Roman"/>
          <w:sz w:val="24"/>
          <w:szCs w:val="24"/>
        </w:rPr>
        <w:t>OnlineGame.WebApi/Web.config :</w:t>
      </w:r>
      <w:proofErr w:type="gramEnd"/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4B43C324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4.3. Add Reference</w:t>
      </w:r>
    </w:p>
    <w:p w14:paraId="01A2193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4.4. OnlineGame.WebApi/Controllers/Api/GamerController.cs (Bug)</w:t>
      </w:r>
    </w:p>
    <w:p w14:paraId="42AE245A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4.5. OnlineGame.WebApi/App_Start/WebApiConfig.cs (Fix Bug)</w:t>
      </w:r>
    </w:p>
    <w:p w14:paraId="2DB57494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5461594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5. OnlineGame.WebApi - WebApi Cors (Cross Origin Resource Sharing)</w:t>
      </w:r>
    </w:p>
    <w:p w14:paraId="0CB69101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5.1. WebApi Cors (Cross Origin Resource Sharing) allows Jquery AJAX may call Web API in the different origins</w:t>
      </w:r>
    </w:p>
    <w:p w14:paraId="52E59CB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5.2. Install NuGet Package</w:t>
      </w:r>
    </w:p>
    <w:p w14:paraId="4DBA1203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5.3. OnlineGame.WebApi/App_Start/WebApiConfig.cs</w:t>
      </w:r>
    </w:p>
    <w:p w14:paraId="7651EEC1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0415102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6.OnlineGame.WebApi - Enable SSL (Secure Sockets Layer) and </w:t>
      </w:r>
      <w:proofErr w:type="gramStart"/>
      <w:r w:rsidRPr="00CC5FCD">
        <w:rPr>
          <w:rFonts w:ascii="Times New Roman" w:eastAsia="Times New Roman" w:hAnsi="Times New Roman" w:cs="Times New Roman"/>
          <w:sz w:val="24"/>
          <w:szCs w:val="24"/>
        </w:rPr>
        <w:t>Create</w:t>
      </w:r>
      <w:proofErr w:type="gramEnd"/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 self-signed certificate</w:t>
      </w:r>
    </w:p>
    <w:p w14:paraId="24CD8CF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6.1. OnlineGame.WebApi Enable SSL via Visual Studio 2017</w:t>
      </w:r>
    </w:p>
    <w:p w14:paraId="7CA5FEBA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6.2. OnlineGame.WebApi/WebShared/HttpsAuthorizationFilterAttribute.cs</w:t>
      </w:r>
    </w:p>
    <w:p w14:paraId="072A105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6.3. OnlineGame.WebApi/App_Start/WebApiConfig.cs</w:t>
      </w:r>
    </w:p>
    <w:p w14:paraId="73C1D3A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DE1F67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OnlineGame.WebApi - Basic Authentication</w:t>
      </w:r>
    </w:p>
    <w:p w14:paraId="10B9785F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1. OnlineGame.WebApi/Account/Authentication.cs</w:t>
      </w:r>
    </w:p>
    <w:p w14:paraId="364B841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2. OnlineGame.WebApi/Account/BasicAuthorizationFilterAttribute.cs</w:t>
      </w:r>
    </w:p>
    <w:p w14:paraId="0A174D50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3. OnlineGame.WebApi/App_Start/WebApiConfig.cs</w:t>
      </w:r>
    </w:p>
    <w:p w14:paraId="3AFD9934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4. OnlineGame.WebApi/Controllers/Api/GamerController.cs</w:t>
      </w:r>
    </w:p>
    <w:p w14:paraId="2DEB4100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5. base64 encode</w:t>
      </w:r>
    </w:p>
    <w:p w14:paraId="35296010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6. Fiddler test Basic login</w:t>
      </w:r>
    </w:p>
    <w:p w14:paraId="0F570F1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7.7. Postman test Basic login</w:t>
      </w:r>
    </w:p>
    <w:p w14:paraId="19EAD7EC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16A4828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8. OnlineGame.Mvc</w:t>
      </w:r>
    </w:p>
    <w:p w14:paraId="455F150D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8.1. Install Entity Framework  </w:t>
      </w:r>
    </w:p>
    <w:p w14:paraId="6BB76A7D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8.2. </w:t>
      </w:r>
      <w:proofErr w:type="gramStart"/>
      <w:r w:rsidRPr="00CC5FCD">
        <w:rPr>
          <w:rFonts w:ascii="Times New Roman" w:eastAsia="Times New Roman" w:hAnsi="Times New Roman" w:cs="Times New Roman"/>
          <w:sz w:val="24"/>
          <w:szCs w:val="24"/>
        </w:rPr>
        <w:t>OnlineGame.Mvc/Web.config :</w:t>
      </w:r>
      <w:proofErr w:type="gramEnd"/>
      <w:r w:rsidRPr="00CC5FCD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767D2449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8.3. Add Reference</w:t>
      </w:r>
    </w:p>
    <w:p w14:paraId="39E5ED7F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lastRenderedPageBreak/>
        <w:t>8.4. OnlineGame.Mvc/Controllers/GamerController.cs</w:t>
      </w:r>
    </w:p>
    <w:p w14:paraId="44D4E70B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8.5. OnlineGame.Mvc/Controllers/GamerController.cs</w:t>
      </w:r>
    </w:p>
    <w:p w14:paraId="36B07CE5" w14:textId="77777777" w:rsidR="00CC5FCD" w:rsidRPr="00CC5FCD" w:rsidRDefault="00CC5FCD" w:rsidP="002E05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8.6. OnlineGame.WebApi/Controllers/Api/GamerController.cs</w:t>
      </w:r>
    </w:p>
    <w:p w14:paraId="2BB42640" w14:textId="77777777" w:rsidR="00CC5FCD" w:rsidRDefault="00CC5FCD" w:rsidP="002E057F">
      <w:pPr>
        <w:spacing w:after="0" w:line="240" w:lineRule="auto"/>
      </w:pPr>
      <w:r w:rsidRPr="00CC5FCD">
        <w:rPr>
          <w:rFonts w:ascii="Times New Roman" w:eastAsia="Times New Roman" w:hAnsi="Times New Roman" w:cs="Times New Roman"/>
          <w:sz w:val="24"/>
          <w:szCs w:val="24"/>
        </w:rPr>
        <w:t>8.7. OnlineGame.Mvc/Views/Gamer/IndexWebApi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F7385AD" w14:textId="77777777" w:rsidR="002E057F" w:rsidRDefault="002E057F" w:rsidP="002E057F">
      <w:pPr>
        <w:spacing w:after="0"/>
      </w:pPr>
    </w:p>
    <w:p w14:paraId="4DDC1417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 OnlineGame DB</w:t>
      </w:r>
    </w:p>
    <w:p w14:paraId="0EFB92D2" w14:textId="77777777" w:rsidR="002E057F" w:rsidRDefault="002E057F" w:rsidP="002E057F">
      <w:pPr>
        <w:spacing w:after="0"/>
        <w:rPr>
          <w:sz w:val="27"/>
          <w:szCs w:val="27"/>
        </w:rPr>
      </w:pPr>
    </w:p>
    <w:p w14:paraId="643C3B4F" w14:textId="77777777" w:rsidR="002E057F" w:rsidRDefault="002E057F" w:rsidP="002E057F">
      <w:pPr>
        <w:spacing w:after="0"/>
        <w:rPr>
          <w:sz w:val="24"/>
          <w:szCs w:val="24"/>
        </w:rPr>
      </w:pPr>
      <w:r>
        <w:t>The tutorial will discuss</w:t>
      </w:r>
    </w:p>
    <w:p w14:paraId="75BC284D" w14:textId="77777777" w:rsidR="002E057F" w:rsidRDefault="002E057F" w:rsidP="002E057F">
      <w:pPr>
        <w:spacing w:after="0"/>
      </w:pPr>
      <w:r>
        <w:t>Build a very simple login function.</w:t>
      </w:r>
    </w:p>
    <w:p w14:paraId="4E6313AC" w14:textId="77777777" w:rsidR="002E057F" w:rsidRDefault="002E057F" w:rsidP="002E057F">
      <w:pPr>
        <w:spacing w:after="0"/>
      </w:pPr>
      <w:r>
        <w:t>It is for understanding the basic concept, not for real-world practice.</w:t>
      </w:r>
    </w:p>
    <w:p w14:paraId="49F69782" w14:textId="77777777" w:rsidR="002E057F" w:rsidRDefault="002E057F" w:rsidP="002E057F">
      <w:pPr>
        <w:spacing w:after="0"/>
      </w:pPr>
      <w:r>
        <w:t>Create your own "Basic Token"</w:t>
      </w:r>
    </w:p>
    <w:p w14:paraId="141F30E5" w14:textId="77777777" w:rsidR="002E057F" w:rsidRDefault="002E057F" w:rsidP="002E057F">
      <w:pPr>
        <w:spacing w:after="0"/>
      </w:pPr>
      <w:r>
        <w:t>----------------</w:t>
      </w:r>
    </w:p>
    <w:p w14:paraId="0BA36C6E" w14:textId="77777777" w:rsidR="002E057F" w:rsidRDefault="002E057F" w:rsidP="002E057F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17836406" w14:textId="77777777" w:rsidR="002E057F" w:rsidRDefault="002E057F" w:rsidP="002E057F">
      <w:pPr>
        <w:spacing w:after="0"/>
      </w:pPr>
      <w:r>
        <w:t>建議一個不實用但是最基本的</w:t>
      </w:r>
      <w:r>
        <w:t>Login</w:t>
      </w:r>
      <w:r>
        <w:t>。只是要闡述</w:t>
      </w:r>
      <w:r>
        <w:t>login</w:t>
      </w:r>
      <w:r>
        <w:t>觀</w:t>
      </w:r>
      <w:r>
        <w:rPr>
          <w:rFonts w:ascii="新細明體" w:eastAsia="新細明體" w:hAnsi="新細明體" w:cs="新細明體" w:hint="eastAsia"/>
        </w:rPr>
        <w:t>念</w:t>
      </w:r>
    </w:p>
    <w:p w14:paraId="26A0E62A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sz w:val="27"/>
          <w:szCs w:val="27"/>
        </w:rPr>
        <w:t>建立手寫</w:t>
      </w:r>
      <w:r>
        <w:rPr>
          <w:sz w:val="27"/>
          <w:szCs w:val="27"/>
        </w:rPr>
        <w:t>"Basic Token"</w:t>
      </w:r>
    </w:p>
    <w:p w14:paraId="05AAA4A4" w14:textId="77777777" w:rsidR="002E057F" w:rsidRDefault="002E057F" w:rsidP="002E057F">
      <w:pPr>
        <w:spacing w:after="0"/>
        <w:rPr>
          <w:sz w:val="27"/>
          <w:szCs w:val="27"/>
        </w:rPr>
      </w:pPr>
    </w:p>
    <w:p w14:paraId="7E7AD0B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48A5CB9B" w14:textId="77777777" w:rsidR="002E057F" w:rsidRDefault="002E057F" w:rsidP="002E057F">
      <w:pPr>
        <w:spacing w:after="0"/>
        <w:rPr>
          <w:sz w:val="27"/>
          <w:szCs w:val="27"/>
        </w:rPr>
      </w:pPr>
    </w:p>
    <w:p w14:paraId="1B80CBF5" w14:textId="77777777" w:rsidR="002E057F" w:rsidRDefault="002E057F" w:rsidP="002E057F">
      <w:pPr>
        <w:spacing w:after="0"/>
        <w:rPr>
          <w:sz w:val="24"/>
          <w:szCs w:val="24"/>
        </w:rPr>
      </w:pPr>
      <w:r>
        <w:rPr>
          <w:shd w:val="clear" w:color="auto" w:fill="FFFAA5"/>
        </w:rPr>
        <w:t>Reference:</w:t>
      </w:r>
    </w:p>
    <w:p w14:paraId="371D36E5" w14:textId="77777777" w:rsidR="002E057F" w:rsidRDefault="002E057F" w:rsidP="002E057F">
      <w:pPr>
        <w:spacing w:after="0"/>
      </w:pPr>
      <w:proofErr w:type="gramStart"/>
      <w:r>
        <w:rPr>
          <w:shd w:val="clear" w:color="auto" w:fill="FFFAA5"/>
        </w:rPr>
        <w:t>保哥的</w:t>
      </w:r>
      <w:proofErr w:type="gramEnd"/>
      <w:r>
        <w:rPr>
          <w:shd w:val="clear" w:color="auto" w:fill="FFFAA5"/>
        </w:rPr>
        <w:t>Certificate</w:t>
      </w:r>
      <w:r>
        <w:rPr>
          <w:shd w:val="clear" w:color="auto" w:fill="FFFAA5"/>
        </w:rPr>
        <w:t>的觀念補</w:t>
      </w:r>
      <w:r>
        <w:rPr>
          <w:rFonts w:ascii="新細明體" w:eastAsia="新細明體" w:hAnsi="新細明體" w:cs="新細明體" w:hint="eastAsia"/>
          <w:shd w:val="clear" w:color="auto" w:fill="FFFAA5"/>
        </w:rPr>
        <w:t>充</w:t>
      </w:r>
    </w:p>
    <w:p w14:paraId="76CFAE34" w14:textId="77777777" w:rsidR="002E057F" w:rsidRDefault="002E057F" w:rsidP="002E057F">
      <w:pPr>
        <w:spacing w:after="0"/>
        <w:rPr>
          <w:sz w:val="27"/>
          <w:szCs w:val="27"/>
        </w:rPr>
      </w:pPr>
      <w:hyperlink r:id="rId9" w:history="1">
        <w:r>
          <w:rPr>
            <w:rStyle w:val="Hyperlink"/>
            <w:sz w:val="27"/>
            <w:szCs w:val="27"/>
            <w:shd w:val="clear" w:color="auto" w:fill="FFFAA5"/>
          </w:rPr>
          <w:t>https://blog.miniasp.com/post/2018/04/21/PKI-Digital-Certificate-Format-Convertion-Notes.aspx</w:t>
        </w:r>
      </w:hyperlink>
    </w:p>
    <w:p w14:paraId="185AF7E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.</w:t>
      </w:r>
    </w:p>
    <w:p w14:paraId="74E4374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Regular expression</w:t>
      </w:r>
    </w:p>
    <w:p w14:paraId="722A402A" w14:textId="77777777" w:rsidR="002E057F" w:rsidRDefault="002E057F" w:rsidP="002E057F">
      <w:pPr>
        <w:spacing w:after="0"/>
        <w:rPr>
          <w:sz w:val="27"/>
          <w:szCs w:val="27"/>
        </w:rPr>
      </w:pPr>
      <w:hyperlink r:id="rId10" w:history="1">
        <w:r>
          <w:rPr>
            <w:rStyle w:val="Hyperlink"/>
            <w:rFonts w:ascii="Tahoma" w:hAnsi="Tahoma" w:cs="Tahoma"/>
            <w:color w:val="0000EE"/>
            <w:sz w:val="27"/>
            <w:szCs w:val="27"/>
          </w:rPr>
          <w:t>https://regexr.com/</w:t>
        </w:r>
      </w:hyperlink>
    </w:p>
    <w:p w14:paraId="59EC784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2.</w:t>
      </w:r>
    </w:p>
    <w:p w14:paraId="5FCF20B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alling Stored Procedure from Entity Framework 6 Code First</w:t>
      </w:r>
    </w:p>
    <w:p w14:paraId="28272663" w14:textId="77777777" w:rsidR="002E057F" w:rsidRDefault="002E057F" w:rsidP="002E057F">
      <w:pPr>
        <w:spacing w:after="0"/>
        <w:rPr>
          <w:sz w:val="27"/>
          <w:szCs w:val="27"/>
        </w:rPr>
      </w:pPr>
      <w:hyperlink r:id="rId11" w:history="1">
        <w:r>
          <w:rPr>
            <w:rStyle w:val="Hyperlink"/>
            <w:rFonts w:ascii="Tahoma" w:hAnsi="Tahoma" w:cs="Tahoma"/>
            <w:color w:val="0000EE"/>
            <w:sz w:val="27"/>
            <w:szCs w:val="27"/>
          </w:rPr>
          <w:t>http://www.dotnetodyssey.com/2015/03/12/calling-stored-procedure-from-entity-framework-6-code-first/</w:t>
        </w:r>
      </w:hyperlink>
    </w:p>
    <w:p w14:paraId="00F85AE4" w14:textId="77777777" w:rsidR="002E057F" w:rsidRDefault="002E057F" w:rsidP="002E057F">
      <w:pPr>
        <w:spacing w:after="0"/>
        <w:rPr>
          <w:sz w:val="27"/>
          <w:szCs w:val="27"/>
        </w:rPr>
      </w:pPr>
    </w:p>
    <w:p w14:paraId="52C395C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3455A892" w14:textId="77777777" w:rsidR="002E057F" w:rsidRDefault="002E057F" w:rsidP="002E057F">
      <w:pPr>
        <w:spacing w:after="0"/>
        <w:rPr>
          <w:sz w:val="27"/>
          <w:szCs w:val="27"/>
        </w:rPr>
      </w:pPr>
    </w:p>
    <w:p w14:paraId="5530AD9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4780A823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</w:t>
      </w:r>
    </w:p>
    <w:p w14:paraId="2DBF339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</w:t>
      </w:r>
    </w:p>
    <w:p w14:paraId="1B2AD86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55BD029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In options Tab --&gt; Recovery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odel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Simple</w:t>
      </w:r>
    </w:p>
    <w:p w14:paraId="4F1961E0" w14:textId="3B2B5565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6D8ECE22" wp14:editId="587FD56B">
            <wp:extent cx="2506980" cy="1798320"/>
            <wp:effectExtent l="0" t="0" r="762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CB45B" w14:textId="41723B7B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1A86E6FD" wp14:editId="0EED5212">
            <wp:extent cx="4754880" cy="1737360"/>
            <wp:effectExtent l="0" t="0" r="762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FC2B4" w14:textId="0C1321E9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44583C78" wp14:editId="0A62D1B1">
            <wp:extent cx="4732020" cy="1348740"/>
            <wp:effectExtent l="0" t="0" r="0" b="3810"/>
            <wp:docPr id="140" name="Picture 1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D3D5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14373D87" w14:textId="77777777" w:rsidR="002E057F" w:rsidRDefault="002E057F" w:rsidP="002E057F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6400E6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746A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730BEA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Identity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0E607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97794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Identit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13FCD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Identit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D7CDD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FFEBF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0B8A0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BA92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8A24B0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265F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2CB40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02A05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CF28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59C3E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BD63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2D9C9675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B44C70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893CD5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939DAE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9078C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07683D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ABF02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299C8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F65D68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00E3044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28FE7A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B75580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17580A46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78ED77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DED381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8CA85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User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23B68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 [Password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081D27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185929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55267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49B1C4E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3DC9130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One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BAB72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9112F68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Two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547355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9D979D1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Three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231D0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91D1757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Four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154C3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1A554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Five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46DA6B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A35E8E1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Six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33C772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A7733B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Seven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088C8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044A6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60A7E53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n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11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11D3A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5AF1E252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w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22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843B29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47DE3F6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re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333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3426E5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4FC4E10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ou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444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FAA2F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004A9F2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v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555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C817DF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1C48A028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i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6666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34CDB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Identity</w:t>
      </w:r>
    </w:p>
    <w:p w14:paraId="69C58FC5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ve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7777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2956AD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EF0A15" w14:textId="77777777" w:rsidR="002E057F" w:rsidRDefault="002E057F" w:rsidP="002E057F">
      <w:pPr>
        <w:spacing w:after="0"/>
        <w:rPr>
          <w:sz w:val="27"/>
          <w:szCs w:val="27"/>
        </w:rPr>
      </w:pPr>
    </w:p>
    <w:p w14:paraId="7C629C4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6E12F330" w14:textId="77777777" w:rsidR="002E057F" w:rsidRDefault="002E057F" w:rsidP="002E057F">
      <w:pPr>
        <w:spacing w:after="0"/>
        <w:rPr>
          <w:sz w:val="27"/>
          <w:szCs w:val="27"/>
        </w:rPr>
      </w:pPr>
    </w:p>
    <w:p w14:paraId="680861B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</w:t>
      </w:r>
    </w:p>
    <w:p w14:paraId="249964E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2BC0A6F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8D242A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5553A9E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 xml:space="preserve">Login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Name :</w:t>
      </w:r>
      <w:proofErr w:type="gramEnd"/>
    </w:p>
    <w:p w14:paraId="05A8F2D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2</w:t>
      </w:r>
    </w:p>
    <w:p w14:paraId="3D78A3E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5834BC8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7A32025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6B911913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387BDAC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284B4ED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381D972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623C8FB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sysadmin</w:t>
      </w:r>
    </w:p>
    <w:p w14:paraId="4861E9B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F5119CD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1557D060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64E1B2F0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 every single role.</w:t>
      </w:r>
    </w:p>
    <w:p w14:paraId="419A86A4" w14:textId="4A90A4AF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0814A927" wp14:editId="226CFF73">
            <wp:extent cx="2369820" cy="1653540"/>
            <wp:effectExtent l="0" t="0" r="0" b="381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C192B" w14:textId="0376737C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1BAA03AE" wp14:editId="29F05194">
            <wp:extent cx="6645910" cy="6022975"/>
            <wp:effectExtent l="0" t="0" r="254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E6D6D" w14:textId="2CD0B724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645BDAC3" wp14:editId="5A313525">
            <wp:extent cx="4724400" cy="427482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8AA2B" w14:textId="6357D5D6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32E45FA7" wp14:editId="556A1FEE">
            <wp:extent cx="4975860" cy="44958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F69B" w14:textId="77777777" w:rsidR="002E057F" w:rsidRDefault="002E057F" w:rsidP="002E057F">
      <w:pPr>
        <w:spacing w:after="0"/>
        <w:rPr>
          <w:sz w:val="27"/>
          <w:szCs w:val="27"/>
        </w:rPr>
      </w:pPr>
    </w:p>
    <w:p w14:paraId="476580FC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 OnlineGame Solution</w:t>
      </w:r>
    </w:p>
    <w:p w14:paraId="1C1213DF" w14:textId="77777777" w:rsidR="002E057F" w:rsidRDefault="002E057F" w:rsidP="002E057F">
      <w:pPr>
        <w:spacing w:after="0"/>
        <w:rPr>
          <w:sz w:val="27"/>
          <w:szCs w:val="27"/>
        </w:rPr>
      </w:pPr>
    </w:p>
    <w:p w14:paraId="7C91210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1. OnlineGame Solution</w:t>
      </w:r>
    </w:p>
    <w:p w14:paraId="66AE2E7D" w14:textId="77777777" w:rsidR="002E057F" w:rsidRDefault="002E057F" w:rsidP="002E057F">
      <w:pPr>
        <w:spacing w:after="0"/>
        <w:rPr>
          <w:sz w:val="27"/>
          <w:szCs w:val="27"/>
        </w:rPr>
      </w:pPr>
    </w:p>
    <w:p w14:paraId="433A5CE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10C096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35D1805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4134A3B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1B790909" w14:textId="77777777" w:rsidR="002E057F" w:rsidRDefault="002E057F" w:rsidP="002E057F">
      <w:pPr>
        <w:spacing w:after="0"/>
        <w:rPr>
          <w:sz w:val="27"/>
          <w:szCs w:val="27"/>
        </w:rPr>
      </w:pPr>
    </w:p>
    <w:p w14:paraId="0D5C4D2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2. OnlineGame.Data</w:t>
      </w:r>
    </w:p>
    <w:p w14:paraId="290985F3" w14:textId="77777777" w:rsidR="002E057F" w:rsidRDefault="002E057F" w:rsidP="002E057F">
      <w:pPr>
        <w:spacing w:after="0"/>
        <w:rPr>
          <w:sz w:val="27"/>
          <w:szCs w:val="27"/>
        </w:rPr>
      </w:pPr>
    </w:p>
    <w:p w14:paraId="6D64838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415EFF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18A39333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652D56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42D1D45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</w:p>
    <w:p w14:paraId="06CCEEF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EF86B3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lete Class1.cs</w:t>
      </w:r>
    </w:p>
    <w:p w14:paraId="1B3730D9" w14:textId="6151ABE4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366A52" wp14:editId="3F56002E">
            <wp:extent cx="6645910" cy="3526790"/>
            <wp:effectExtent l="0" t="0" r="254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9AA1B" w14:textId="69DD5882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899D822" wp14:editId="10FD8B80">
            <wp:extent cx="2560320" cy="114300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FAD45" w14:textId="77777777" w:rsidR="002E057F" w:rsidRDefault="002E057F" w:rsidP="002E057F">
      <w:pPr>
        <w:spacing w:after="0"/>
        <w:rPr>
          <w:sz w:val="27"/>
          <w:szCs w:val="27"/>
        </w:rPr>
      </w:pPr>
    </w:p>
    <w:p w14:paraId="2906F34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3. OnlineGame.WebApi</w:t>
      </w:r>
    </w:p>
    <w:p w14:paraId="0AAFC203" w14:textId="77777777" w:rsidR="002E057F" w:rsidRDefault="002E057F" w:rsidP="002E057F">
      <w:pPr>
        <w:spacing w:after="0"/>
        <w:rPr>
          <w:sz w:val="27"/>
          <w:szCs w:val="27"/>
        </w:rPr>
      </w:pPr>
    </w:p>
    <w:p w14:paraId="13B2B10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93F0FE5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21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1351ABAC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F33930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</w:p>
    <w:p w14:paraId="389CD14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 </w:t>
      </w:r>
      <w:r>
        <w:rPr>
          <w:sz w:val="18"/>
          <w:szCs w:val="18"/>
        </w:rPr>
        <w:t>--&gt; OK</w:t>
      </w:r>
    </w:p>
    <w:p w14:paraId="731496A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Add Reference</w:t>
      </w:r>
    </w:p>
    <w:p w14:paraId="77E4A862" w14:textId="7FFFB587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1054C13" wp14:editId="0F45B364">
            <wp:extent cx="6645910" cy="3419475"/>
            <wp:effectExtent l="0" t="0" r="2540" b="952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CB376" w14:textId="2F750C54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3441F77" wp14:editId="60B8DFF8">
            <wp:extent cx="6645910" cy="4335145"/>
            <wp:effectExtent l="0" t="0" r="2540" b="825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D7315" w14:textId="7B5D5ADD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777D24D" wp14:editId="0553CFF3">
            <wp:extent cx="6645910" cy="3326130"/>
            <wp:effectExtent l="0" t="0" r="2540" b="762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4D5D4" w14:textId="77777777" w:rsidR="002E057F" w:rsidRDefault="002E057F" w:rsidP="002E057F">
      <w:pPr>
        <w:spacing w:after="0"/>
        <w:rPr>
          <w:sz w:val="27"/>
          <w:szCs w:val="27"/>
        </w:rPr>
      </w:pPr>
    </w:p>
    <w:p w14:paraId="1E1C00C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4. OnlineGame.Mvc</w:t>
      </w:r>
    </w:p>
    <w:p w14:paraId="3355C4AE" w14:textId="77777777" w:rsidR="002E057F" w:rsidRDefault="002E057F" w:rsidP="002E057F">
      <w:pPr>
        <w:spacing w:after="0"/>
        <w:rPr>
          <w:sz w:val="27"/>
          <w:szCs w:val="27"/>
        </w:rPr>
      </w:pPr>
    </w:p>
    <w:p w14:paraId="7C67158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19B11550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25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398B65E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3D1C9A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Mvc</w:t>
      </w:r>
    </w:p>
    <w:p w14:paraId="1230F67D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MVC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7B6CDA7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sz w:val="27"/>
          <w:szCs w:val="27"/>
        </w:rPr>
        <w:t>--&gt; Add Reference</w:t>
      </w:r>
    </w:p>
    <w:p w14:paraId="1A053ABB" w14:textId="71258C19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ACBA50C" wp14:editId="7D243581">
            <wp:extent cx="6645910" cy="3419475"/>
            <wp:effectExtent l="0" t="0" r="2540" b="952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AE063" w14:textId="763011EE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187855E" wp14:editId="6EE58519">
            <wp:extent cx="6645910" cy="4335145"/>
            <wp:effectExtent l="0" t="0" r="2540" b="825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F289C" w14:textId="02BD3341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7142FFC" wp14:editId="10ED82BC">
            <wp:extent cx="6645910" cy="3326130"/>
            <wp:effectExtent l="0" t="0" r="2540" b="762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598B4" w14:textId="77777777" w:rsidR="002E057F" w:rsidRDefault="002E057F" w:rsidP="002E057F">
      <w:pPr>
        <w:spacing w:after="0"/>
        <w:rPr>
          <w:sz w:val="27"/>
          <w:szCs w:val="27"/>
        </w:rPr>
      </w:pPr>
    </w:p>
    <w:p w14:paraId="206FF56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 OnlineGame.Data</w:t>
      </w:r>
    </w:p>
    <w:p w14:paraId="02272DBE" w14:textId="77777777" w:rsidR="002E057F" w:rsidRDefault="002E057F" w:rsidP="002E057F">
      <w:pPr>
        <w:spacing w:after="0"/>
        <w:rPr>
          <w:sz w:val="27"/>
          <w:szCs w:val="27"/>
        </w:rPr>
      </w:pPr>
    </w:p>
    <w:p w14:paraId="34128F0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70560C0" w14:textId="77777777" w:rsidR="002E057F" w:rsidRDefault="002E057F" w:rsidP="002E057F">
      <w:pPr>
        <w:spacing w:after="0"/>
        <w:rPr>
          <w:sz w:val="27"/>
          <w:szCs w:val="27"/>
        </w:rPr>
      </w:pPr>
    </w:p>
    <w:p w14:paraId="345D7D7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01A4192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0F65A07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48CAEBDF" w14:textId="2E6B6449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2C8178F1" wp14:editId="4CBA9ED0">
            <wp:extent cx="6645910" cy="1083310"/>
            <wp:effectExtent l="0" t="0" r="2540" b="254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7B725" w14:textId="77777777" w:rsidR="002E057F" w:rsidRDefault="002E057F" w:rsidP="002E057F">
      <w:pPr>
        <w:spacing w:after="0"/>
        <w:rPr>
          <w:sz w:val="27"/>
          <w:szCs w:val="27"/>
        </w:rPr>
      </w:pPr>
    </w:p>
    <w:p w14:paraId="27C9E29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070717D3" w14:textId="77777777" w:rsidR="002E057F" w:rsidRDefault="002E057F" w:rsidP="002E057F">
      <w:pPr>
        <w:spacing w:after="0"/>
        <w:rPr>
          <w:sz w:val="27"/>
          <w:szCs w:val="27"/>
        </w:rPr>
      </w:pPr>
    </w:p>
    <w:p w14:paraId="3629A00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75EC934A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Project Name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0FDB75EC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Visual C#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Data  --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&gt;  ADO.Net Entity Data Model</w:t>
      </w:r>
    </w:p>
    <w:p w14:paraId="714791E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61B573C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lastRenderedPageBreak/>
        <w:t>OnlineGameDataModel</w:t>
      </w:r>
    </w:p>
    <w:p w14:paraId="09288FDD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423C595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1B5FDD1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47B18DDA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19BBD8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4EC211D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063381B6" w14:textId="117317D3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7E097756" wp14:editId="0F678557">
            <wp:extent cx="6645910" cy="3615055"/>
            <wp:effectExtent l="0" t="0" r="2540" b="444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3D3D3" w14:textId="1FFF92A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4C340A83" wp14:editId="47FF1619">
            <wp:extent cx="4846320" cy="491490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1FBAE" w14:textId="1D3A44D3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03842F91" wp14:editId="476588B4">
            <wp:extent cx="5364480" cy="5425440"/>
            <wp:effectExtent l="0" t="0" r="7620" b="381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0F444" w14:textId="2D6464DD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01217757" wp14:editId="256BA34C">
            <wp:extent cx="6370320" cy="746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7A091" w14:textId="327AF423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7BEBF7C7" wp14:editId="3DEFC590">
            <wp:extent cx="5783580" cy="5859780"/>
            <wp:effectExtent l="0" t="0" r="762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7C449" w14:textId="3807EC54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lastRenderedPageBreak/>
        <w:drawing>
          <wp:inline distT="0" distB="0" distL="0" distR="0" wp14:anchorId="268D8FD2" wp14:editId="35A28CFF">
            <wp:extent cx="5074920" cy="5143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2125D" w14:textId="3BA98D24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FD33A57" wp14:editId="73A5D356">
            <wp:extent cx="6645910" cy="667067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67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75EB6" w14:textId="242DF51C" w:rsidR="002E057F" w:rsidRDefault="002E057F" w:rsidP="002E057F">
      <w:pPr>
        <w:spacing w:after="0"/>
        <w:rPr>
          <w:sz w:val="27"/>
          <w:szCs w:val="27"/>
        </w:rPr>
      </w:pPr>
      <w:r>
        <w:rPr>
          <w:rFonts w:ascii="Segoe UI" w:hAnsi="Segoe UI" w:cs="Segoe UI"/>
          <w:noProof/>
          <w:color w:val="000000"/>
          <w:sz w:val="27"/>
          <w:szCs w:val="27"/>
        </w:rPr>
        <w:drawing>
          <wp:inline distT="0" distB="0" distL="0" distR="0" wp14:anchorId="0571E749" wp14:editId="1F0F2C94">
            <wp:extent cx="4572000" cy="18973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95FA8" w14:textId="6CF5BA82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DC2A086" wp14:editId="3E55644D">
            <wp:extent cx="4381500" cy="28879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78D77" w14:textId="77777777" w:rsidR="002E057F" w:rsidRDefault="002E057F" w:rsidP="002E057F">
      <w:pPr>
        <w:spacing w:after="0"/>
        <w:rPr>
          <w:sz w:val="24"/>
          <w:szCs w:val="24"/>
        </w:rPr>
      </w:pPr>
    </w:p>
    <w:p w14:paraId="186AFB7B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OnlineGame.WebApi</w:t>
      </w:r>
    </w:p>
    <w:p w14:paraId="5B3E4AB7" w14:textId="77777777" w:rsidR="002E057F" w:rsidRDefault="002E057F" w:rsidP="002E057F">
      <w:pPr>
        <w:spacing w:after="0"/>
        <w:rPr>
          <w:sz w:val="27"/>
          <w:szCs w:val="27"/>
        </w:rPr>
      </w:pPr>
    </w:p>
    <w:p w14:paraId="7FC52EA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A9CF878" w14:textId="77777777" w:rsidR="002E057F" w:rsidRDefault="002E057F" w:rsidP="002E057F">
      <w:pPr>
        <w:spacing w:after="0"/>
        <w:rPr>
          <w:sz w:val="27"/>
          <w:szCs w:val="27"/>
        </w:rPr>
      </w:pPr>
    </w:p>
    <w:p w14:paraId="02F4E80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08769650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487123E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377B1F2A" w14:textId="42C7C7B4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E95400C" wp14:editId="62FA98E0">
            <wp:extent cx="6645910" cy="1083310"/>
            <wp:effectExtent l="0" t="0" r="254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7590A" w14:textId="77777777" w:rsidR="002E057F" w:rsidRDefault="002E057F" w:rsidP="002E057F">
      <w:pPr>
        <w:spacing w:after="0"/>
        <w:rPr>
          <w:sz w:val="27"/>
          <w:szCs w:val="27"/>
        </w:rPr>
      </w:pPr>
    </w:p>
    <w:p w14:paraId="5CCF92B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2. 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OnlineGame.WebApi/Web.config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 xml:space="preserve"> Add Connection String</w:t>
      </w:r>
    </w:p>
    <w:p w14:paraId="223D997B" w14:textId="77777777" w:rsidR="002E057F" w:rsidRDefault="002E057F" w:rsidP="002E057F">
      <w:pPr>
        <w:spacing w:after="0"/>
        <w:rPr>
          <w:sz w:val="27"/>
          <w:szCs w:val="27"/>
        </w:rPr>
      </w:pPr>
    </w:p>
    <w:p w14:paraId="3035D355" w14:textId="3C27CA2D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EC6E081" wp14:editId="080ED5AC">
            <wp:extent cx="6645910" cy="27832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940F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3D27F4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</w:t>
      </w:r>
      <w:proofErr w:type="gramStart"/>
      <w:r>
        <w:rPr>
          <w:rFonts w:ascii="Consolas" w:hAnsi="Consolas"/>
          <w:color w:val="FF0000"/>
          <w:sz w:val="18"/>
          <w:szCs w:val="18"/>
        </w:rPr>
        <w:t>quot;</w:t>
      </w:r>
      <w:r>
        <w:rPr>
          <w:rFonts w:ascii="Consolas" w:hAnsi="Consolas"/>
          <w:color w:val="0000FF"/>
          <w:sz w:val="18"/>
          <w:szCs w:val="18"/>
        </w:rPr>
        <w:t>data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urce=N550JKL\SQL2016;initial catalog=OnineGame</w:t>
      </w:r>
      <w:r>
        <w:rPr>
          <w:rFonts w:ascii="Consolas" w:hAnsi="Consolas"/>
          <w:color w:val="0000FF"/>
          <w:sz w:val="18"/>
          <w:szCs w:val="18"/>
        </w:rPr>
        <w:t>;persist security info=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932A3A3" w14:textId="77777777" w:rsidR="002E057F" w:rsidRDefault="002E057F" w:rsidP="002E057F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BCA8EA" w14:textId="77777777" w:rsidR="002E057F" w:rsidRDefault="002E057F" w:rsidP="002E057F">
      <w:pPr>
        <w:spacing w:after="0"/>
      </w:pPr>
    </w:p>
    <w:p w14:paraId="2EA8E6DC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3. Add Reference</w:t>
      </w:r>
    </w:p>
    <w:p w14:paraId="20AD5533" w14:textId="77777777" w:rsidR="002E057F" w:rsidRDefault="002E057F" w:rsidP="002E057F">
      <w:pPr>
        <w:spacing w:after="0"/>
        <w:rPr>
          <w:sz w:val="27"/>
          <w:szCs w:val="27"/>
        </w:rPr>
      </w:pPr>
    </w:p>
    <w:p w14:paraId="34AA3FBF" w14:textId="64BC8CC8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E9F8E08" wp14:editId="16D42C84">
            <wp:extent cx="6645910" cy="3326130"/>
            <wp:effectExtent l="0" t="0" r="254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C6166" w14:textId="77777777" w:rsidR="002E057F" w:rsidRDefault="002E057F" w:rsidP="002E057F">
      <w:pPr>
        <w:spacing w:after="0"/>
        <w:rPr>
          <w:sz w:val="27"/>
          <w:szCs w:val="27"/>
        </w:rPr>
      </w:pPr>
    </w:p>
    <w:p w14:paraId="2D1145D2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>4.4.</w:t>
      </w:r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OnlineGame.WebApi/Controllers/Api/GamerController.cs (Bug)</w:t>
      </w:r>
    </w:p>
    <w:p w14:paraId="0AB052E0" w14:textId="77777777" w:rsidR="002E057F" w:rsidRDefault="002E057F" w:rsidP="002E057F">
      <w:pPr>
        <w:spacing w:after="0"/>
        <w:rPr>
          <w:sz w:val="27"/>
          <w:szCs w:val="27"/>
        </w:rPr>
      </w:pPr>
    </w:p>
    <w:p w14:paraId="29680DB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Api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17E374CF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0C04F3A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GamerController</w:t>
      </w:r>
    </w:p>
    <w:p w14:paraId="350522D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21158624" w14:textId="41065058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A188239" wp14:editId="4DC95D1F">
            <wp:extent cx="6645910" cy="432943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7E13A" w14:textId="5C5157F3" w:rsidR="002E057F" w:rsidRDefault="002E057F" w:rsidP="002E057F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948C330" wp14:editId="0476CADE">
            <wp:extent cx="6645910" cy="267271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85937" w14:textId="77777777" w:rsidR="002E057F" w:rsidRDefault="002E057F" w:rsidP="002E057F">
      <w:pPr>
        <w:spacing w:after="0"/>
      </w:pPr>
      <w:hyperlink r:id="rId43" w:history="1">
        <w:r>
          <w:rPr>
            <w:rStyle w:val="Hyperlink"/>
          </w:rPr>
          <w:t>http://localhost:55402/api/gamer</w:t>
        </w:r>
      </w:hyperlink>
    </w:p>
    <w:p w14:paraId="4D238971" w14:textId="50B010C7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0774D34B" wp14:editId="62AAE214">
            <wp:extent cx="6645910" cy="314325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C94A2" w14:textId="77777777" w:rsidR="002E057F" w:rsidRDefault="002E057F" w:rsidP="002E057F">
      <w:pPr>
        <w:spacing w:after="0"/>
      </w:pPr>
      <w:r>
        <w:t>In the previous tutorial, when we have only one table, both XML formatter and JSON formatter work perfectly.</w:t>
      </w:r>
    </w:p>
    <w:p w14:paraId="65BEE9DC" w14:textId="77777777" w:rsidR="002E057F" w:rsidRDefault="002E057F" w:rsidP="002E057F">
      <w:pPr>
        <w:spacing w:after="0"/>
      </w:pPr>
      <w:r>
        <w:t>However, when we have 2 tables, xml formatter starts to give me some problems.</w:t>
      </w:r>
    </w:p>
    <w:p w14:paraId="681E830C" w14:textId="77777777" w:rsidR="002E057F" w:rsidRDefault="002E057F" w:rsidP="002E057F">
      <w:pPr>
        <w:spacing w:after="0"/>
      </w:pPr>
      <w:r>
        <w:t>I have done some research.</w:t>
      </w:r>
    </w:p>
    <w:p w14:paraId="7596534D" w14:textId="77777777" w:rsidR="002E057F" w:rsidRDefault="002E057F" w:rsidP="002E057F">
      <w:pPr>
        <w:spacing w:after="0"/>
      </w:pPr>
      <w:r>
        <w:t xml:space="preserve">One way to fix this issue is to remove XML </w:t>
      </w:r>
      <w:proofErr w:type="gramStart"/>
      <w:r>
        <w:t>formatter, and</w:t>
      </w:r>
      <w:proofErr w:type="gramEnd"/>
      <w:r>
        <w:t xml:space="preserve"> enforce to use JSON formatter.</w:t>
      </w:r>
    </w:p>
    <w:p w14:paraId="2306990D" w14:textId="77777777" w:rsidR="002E057F" w:rsidRDefault="002E057F" w:rsidP="002E057F">
      <w:pPr>
        <w:spacing w:after="0"/>
      </w:pPr>
      <w:r>
        <w:t xml:space="preserve">JSON formatter is very popular in many </w:t>
      </w:r>
      <w:proofErr w:type="gramStart"/>
      <w:r>
        <w:t>API</w:t>
      </w:r>
      <w:proofErr w:type="gramEnd"/>
      <w:r>
        <w:t xml:space="preserve"> nowadays.</w:t>
      </w:r>
    </w:p>
    <w:p w14:paraId="4F2A46BD" w14:textId="77777777" w:rsidR="002E057F" w:rsidRDefault="002E057F" w:rsidP="002E057F">
      <w:pPr>
        <w:spacing w:after="0"/>
      </w:pPr>
      <w:r>
        <w:t>Reference:</w:t>
      </w:r>
    </w:p>
    <w:p w14:paraId="23E89149" w14:textId="77777777" w:rsidR="002E057F" w:rsidRDefault="002E057F" w:rsidP="002E057F">
      <w:pPr>
        <w:spacing w:after="0"/>
      </w:pPr>
      <w:hyperlink r:id="rId45" w:history="1">
        <w:r>
          <w:rPr>
            <w:rStyle w:val="Hyperlink"/>
          </w:rPr>
          <w:t>https://forums.asp.net/t/1983286.aspx?Web+API+error+The+ObjectContent+1+type+failed+to+serialize+the+response+body+for+content+type+application+xml+charset+utf+8</w:t>
        </w:r>
      </w:hyperlink>
      <w:r>
        <w:t>+</w:t>
      </w:r>
    </w:p>
    <w:p w14:paraId="2C1A6215" w14:textId="77777777" w:rsidR="002E057F" w:rsidRDefault="002E057F" w:rsidP="002E057F">
      <w:pPr>
        <w:spacing w:after="0"/>
      </w:pPr>
      <w:r>
        <w:t>The second way is to remove formatters.</w:t>
      </w:r>
    </w:p>
    <w:p w14:paraId="0B317AD3" w14:textId="77777777" w:rsidR="002E057F" w:rsidRDefault="002E057F" w:rsidP="002E057F">
      <w:pPr>
        <w:spacing w:after="0"/>
      </w:pPr>
      <w:hyperlink r:id="rId46" w:history="1">
        <w:r>
          <w:rPr>
            <w:rStyle w:val="Hyperlink"/>
          </w:rPr>
          <w:t>https://stackoverflow.com/questions/23098191/failed-to-serialize-the-response-in-web-api-with-json</w:t>
        </w:r>
      </w:hyperlink>
    </w:p>
    <w:p w14:paraId="0441B72A" w14:textId="77777777" w:rsidR="002E057F" w:rsidRDefault="002E057F" w:rsidP="002E057F">
      <w:pPr>
        <w:spacing w:after="0"/>
      </w:pPr>
      <w:r>
        <w:t>I am not sure how it works, so I will use the first way.</w:t>
      </w:r>
    </w:p>
    <w:p w14:paraId="681C76CF" w14:textId="77777777" w:rsidR="002E057F" w:rsidRDefault="002E057F" w:rsidP="002E057F">
      <w:pPr>
        <w:spacing w:after="0"/>
      </w:pPr>
    </w:p>
    <w:p w14:paraId="2706D804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5.</w:t>
      </w:r>
      <w:r>
        <w:t> </w:t>
      </w:r>
      <w:r>
        <w:rPr>
          <w:rFonts w:ascii="Tahoma" w:hAnsi="Tahoma" w:cs="Tahoma"/>
          <w:color w:val="000000"/>
          <w:sz w:val="36"/>
          <w:szCs w:val="36"/>
        </w:rPr>
        <w:t>OnlineGame.WebApi/App_Start/WebApiConfig.cs (Fix Bug)</w:t>
      </w:r>
    </w:p>
    <w:p w14:paraId="4C99CBBF" w14:textId="77777777" w:rsidR="002E057F" w:rsidRDefault="002E057F" w:rsidP="002E057F">
      <w:pPr>
        <w:spacing w:after="0"/>
      </w:pPr>
    </w:p>
    <w:p w14:paraId="432A445D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Net.Http.Format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78D85CB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B5286B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480665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873D5D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4EDEF18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9E53EE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gramEnd"/>
      <w:r>
        <w:rPr>
          <w:rFonts w:ascii="Consolas" w:hAnsi="Consolas"/>
          <w:sz w:val="18"/>
          <w:szCs w:val="18"/>
        </w:rPr>
        <w:t>HttpConfiguration config)</w:t>
      </w:r>
    </w:p>
    <w:p w14:paraId="4AAC1DB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FC7C2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3C339E0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2341BB9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BC7972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gramEnd"/>
      <w:r>
        <w:rPr>
          <w:rFonts w:ascii="Consolas" w:hAnsi="Consolas"/>
          <w:sz w:val="18"/>
          <w:szCs w:val="18"/>
        </w:rPr>
        <w:t>(</w:t>
      </w:r>
    </w:p>
    <w:p w14:paraId="22FDBB0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7AFE01C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7D96BBC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RouteParameter.Optional }</w:t>
      </w:r>
    </w:p>
    <w:p w14:paraId="1AAFB49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61AED35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Use JSON formatter as a PreserveReferencesHandling.</w:t>
      </w:r>
    </w:p>
    <w:p w14:paraId="0AEEF1C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JsonMediaTypeFormatter json =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JsonFormatt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BBDF6C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json.SerializerSettings.PreserveReferencesHandling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Newtonsoft.Json.PreserveReferencesHandling.Objects;</w:t>
      </w:r>
    </w:p>
    <w:p w14:paraId="11AFD19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move Xml Formatter</w:t>
      </w:r>
    </w:p>
    <w:p w14:paraId="2109077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Remov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config.Formatters.XmlFormatter);</w:t>
      </w:r>
    </w:p>
    <w:p w14:paraId="726F559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34408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39C427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CAE139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324B3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JsonMediaTypeFormatter json = 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D7C62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tonsoft.Json.PreserveReferencesHandling.Objects;</w:t>
      </w:r>
    </w:p>
    <w:p w14:paraId="27CD94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Remove</w:t>
      </w:r>
      <w:proofErr w:type="gramEnd"/>
      <w:r>
        <w:rPr>
          <w:rFonts w:ascii="Consolas" w:hAnsi="Consolas"/>
          <w:color w:val="008000"/>
          <w:sz w:val="18"/>
          <w:szCs w:val="18"/>
        </w:rPr>
        <w:t>(config.Formatters.XmlFormatter);</w:t>
      </w:r>
    </w:p>
    <w:p w14:paraId="14C4375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JSON formatter as a PreserveReferencesHandling.</w:t>
      </w:r>
    </w:p>
    <w:p w14:paraId="468B2C3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 Xml Formatter</w:t>
      </w:r>
    </w:p>
    <w:p w14:paraId="642B20C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594547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067A5173" w14:textId="77777777" w:rsidR="002E057F" w:rsidRDefault="002E057F" w:rsidP="002E057F">
      <w:pPr>
        <w:spacing w:after="0"/>
      </w:pP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https://forums.asp.net/t/1983286.aspx?Web+API+error+The+ObjectContent+1+type+failed+to+serialize+the+response+body+for+content+type+application+xml+charset+utf+8</w:t>
        </w:r>
      </w:hyperlink>
      <w:r>
        <w:rPr>
          <w:rFonts w:ascii="Consolas" w:hAnsi="Consolas"/>
          <w:color w:val="008000"/>
          <w:sz w:val="18"/>
          <w:szCs w:val="18"/>
        </w:rPr>
        <w:t>+</w:t>
      </w:r>
    </w:p>
    <w:p w14:paraId="1D935CE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3960DA1F" w14:textId="77777777" w:rsidR="002E057F" w:rsidRDefault="002E057F" w:rsidP="002E057F">
      <w:pPr>
        <w:spacing w:after="0"/>
      </w:pP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098191/failed-to-serialize-the-response-in-web-api-with-json</w:t>
        </w:r>
      </w:hyperlink>
    </w:p>
    <w:p w14:paraId="539CB1E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62A2B2" w14:textId="77777777" w:rsidR="002E057F" w:rsidRDefault="002E057F" w:rsidP="002E057F">
      <w:pPr>
        <w:spacing w:after="0"/>
      </w:pPr>
      <w:hyperlink r:id="rId49" w:history="1">
        <w:r>
          <w:rPr>
            <w:rStyle w:val="Hyperlink"/>
          </w:rPr>
          <w:t>http://localhost:55402/api/gamer</w:t>
        </w:r>
      </w:hyperlink>
    </w:p>
    <w:p w14:paraId="0C085917" w14:textId="59999CBC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27DAA955" wp14:editId="3CAD260D">
            <wp:extent cx="6645910" cy="40843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E7357" w14:textId="77777777" w:rsidR="002E057F" w:rsidRDefault="002E057F" w:rsidP="002E057F">
      <w:pPr>
        <w:spacing w:after="0"/>
      </w:pPr>
    </w:p>
    <w:p w14:paraId="57AB9BFB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OnlineGame.WebApi - WebApi Cors (Cross Origin Resource Sharing)</w:t>
      </w:r>
    </w:p>
    <w:p w14:paraId="6D8BE20B" w14:textId="77777777" w:rsidR="002E057F" w:rsidRDefault="002E057F" w:rsidP="002E057F">
      <w:pPr>
        <w:spacing w:after="0"/>
      </w:pPr>
    </w:p>
    <w:p w14:paraId="2A6BB57C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1. WebApi Cors (Cross Origin Resource Sharing) allows Jquery AJAX may call Web API in the different origins</w:t>
      </w:r>
    </w:p>
    <w:p w14:paraId="011E28B2" w14:textId="77777777" w:rsidR="002E057F" w:rsidRDefault="002E057F" w:rsidP="002E057F">
      <w:pPr>
        <w:spacing w:after="0"/>
      </w:pPr>
    </w:p>
    <w:p w14:paraId="7D0BF58C" w14:textId="77777777" w:rsidR="002E057F" w:rsidRDefault="002E057F" w:rsidP="002E057F">
      <w:pPr>
        <w:spacing w:after="0"/>
      </w:pPr>
      <w:r>
        <w:rPr>
          <w:sz w:val="27"/>
          <w:szCs w:val="27"/>
        </w:rPr>
        <w:t>Reference:</w:t>
      </w:r>
    </w:p>
    <w:p w14:paraId="4ED8079A" w14:textId="77777777" w:rsidR="002E057F" w:rsidRDefault="002E057F" w:rsidP="002E057F">
      <w:pPr>
        <w:spacing w:after="0"/>
      </w:pPr>
      <w:hyperlink r:id="rId51" w:history="1">
        <w:r>
          <w:rPr>
            <w:rStyle w:val="Hyperlink"/>
          </w:rPr>
          <w:t>https://docs.microsoft.com/en-us/aspnet/web-api/overview/security/enabling-cross-origin-requests-in-web-api</w:t>
        </w:r>
      </w:hyperlink>
    </w:p>
    <w:p w14:paraId="50A87B2E" w14:textId="77777777" w:rsidR="002E057F" w:rsidRDefault="002E057F" w:rsidP="002E057F">
      <w:pPr>
        <w:spacing w:after="0"/>
      </w:pPr>
      <w:hyperlink r:id="rId52" w:history="1">
        <w:r>
          <w:rPr>
            <w:rStyle w:val="Hyperlink"/>
          </w:rPr>
          <w:t>https://www.nuget.org/packages/Microsoft.AspNet.WebApi.Cors/</w:t>
        </w:r>
      </w:hyperlink>
    </w:p>
    <w:p w14:paraId="6A8A848D" w14:textId="77777777" w:rsidR="002E057F" w:rsidRDefault="002E057F" w:rsidP="002E057F">
      <w:pPr>
        <w:spacing w:after="0"/>
      </w:pPr>
      <w:r>
        <w:t>For security reason, web browsers do not allow Jquery AJAX call Web API in the different origin.</w:t>
      </w:r>
    </w:p>
    <w:p w14:paraId="5F0C0431" w14:textId="77777777" w:rsidR="002E057F" w:rsidRDefault="002E057F" w:rsidP="002E057F">
      <w:pPr>
        <w:spacing w:after="0"/>
      </w:pPr>
      <w:r>
        <w:t>There are 2 popular ways to fix it.</w:t>
      </w:r>
    </w:p>
    <w:p w14:paraId="6B09A603" w14:textId="77777777" w:rsidR="002E057F" w:rsidRDefault="002E057F" w:rsidP="002E057F">
      <w:pPr>
        <w:spacing w:after="0"/>
      </w:pPr>
      <w:r>
        <w:t>1.</w:t>
      </w:r>
    </w:p>
    <w:p w14:paraId="6C32B59A" w14:textId="77777777" w:rsidR="002E057F" w:rsidRDefault="002E057F" w:rsidP="002E057F">
      <w:pPr>
        <w:spacing w:after="0"/>
      </w:pPr>
      <w:r>
        <w:t>JSONP (JSON with Padding) will wrap the JSON data in a function</w:t>
      </w:r>
    </w:p>
    <w:p w14:paraId="706DC02A" w14:textId="77777777" w:rsidR="002E057F" w:rsidRDefault="002E057F" w:rsidP="002E057F">
      <w:pPr>
        <w:spacing w:after="0"/>
      </w:pPr>
      <w:r>
        <w:rPr>
          <w:b/>
          <w:bCs/>
        </w:rPr>
        <w:t>Install-Package</w:t>
      </w:r>
      <w:r>
        <w:t> </w:t>
      </w:r>
      <w:proofErr w:type="gramStart"/>
      <w:r>
        <w:rPr>
          <w:b/>
          <w:bCs/>
          <w:shd w:val="clear" w:color="auto" w:fill="FFFAA5"/>
        </w:rPr>
        <w:t>WebApiContrib.Formatting.Jsonp</w:t>
      </w:r>
      <w:proofErr w:type="gramEnd"/>
    </w:p>
    <w:p w14:paraId="3D7208C3" w14:textId="77777777" w:rsidR="002E057F" w:rsidRDefault="002E057F" w:rsidP="002E057F">
      <w:pPr>
        <w:spacing w:after="0"/>
      </w:pPr>
      <w:proofErr w:type="gramStart"/>
      <w:r>
        <w:t>E.g.</w:t>
      </w:r>
      <w:proofErr w:type="gramEnd"/>
      <w:r>
        <w:t>1.1. JSON</w:t>
      </w:r>
    </w:p>
    <w:p w14:paraId="5AC70445" w14:textId="77777777" w:rsidR="002E057F" w:rsidRDefault="002E057F" w:rsidP="002E057F">
      <w:pPr>
        <w:spacing w:after="0"/>
      </w:pPr>
      <w:r>
        <w:t>{</w:t>
      </w:r>
    </w:p>
    <w:p w14:paraId="1FFBA655" w14:textId="77777777" w:rsidR="002E057F" w:rsidRDefault="002E057F" w:rsidP="002E057F">
      <w:pPr>
        <w:spacing w:after="0"/>
      </w:pPr>
      <w:r>
        <w:t>    "Name":"KL",</w:t>
      </w:r>
    </w:p>
    <w:p w14:paraId="1428C780" w14:textId="77777777" w:rsidR="002E057F" w:rsidRDefault="002E057F" w:rsidP="002E057F">
      <w:pPr>
        <w:spacing w:after="0"/>
      </w:pPr>
      <w:r>
        <w:lastRenderedPageBreak/>
        <w:t>     "Gender":"Male"</w:t>
      </w:r>
    </w:p>
    <w:p w14:paraId="7B7A2AF3" w14:textId="77777777" w:rsidR="002E057F" w:rsidRDefault="002E057F" w:rsidP="002E057F">
      <w:pPr>
        <w:spacing w:after="0"/>
      </w:pPr>
      <w:r>
        <w:t>}</w:t>
      </w:r>
    </w:p>
    <w:p w14:paraId="18CEA7FD" w14:textId="77777777" w:rsidR="002E057F" w:rsidRDefault="002E057F" w:rsidP="002E057F">
      <w:pPr>
        <w:spacing w:after="0"/>
      </w:pPr>
      <w:proofErr w:type="gramStart"/>
      <w:r>
        <w:t>E.g.</w:t>
      </w:r>
      <w:proofErr w:type="gramEnd"/>
      <w:r>
        <w:t>1.2. JSONP</w:t>
      </w:r>
    </w:p>
    <w:p w14:paraId="4B0F4431" w14:textId="77777777" w:rsidR="002E057F" w:rsidRDefault="002E057F" w:rsidP="002E057F">
      <w:pPr>
        <w:spacing w:after="0"/>
      </w:pPr>
      <w:proofErr w:type="gramStart"/>
      <w:r>
        <w:t>CallbackFunction(</w:t>
      </w:r>
      <w:proofErr w:type="gramEnd"/>
      <w:r>
        <w:t>{</w:t>
      </w:r>
    </w:p>
    <w:p w14:paraId="23B7D6E2" w14:textId="77777777" w:rsidR="002E057F" w:rsidRDefault="002E057F" w:rsidP="002E057F">
      <w:pPr>
        <w:spacing w:after="0"/>
      </w:pPr>
      <w:r>
        <w:t>    "Name":"KL",</w:t>
      </w:r>
    </w:p>
    <w:p w14:paraId="5EBB4FBA" w14:textId="77777777" w:rsidR="002E057F" w:rsidRDefault="002E057F" w:rsidP="002E057F">
      <w:pPr>
        <w:spacing w:after="0"/>
      </w:pPr>
      <w:r>
        <w:t>     "Gender":"Male"</w:t>
      </w:r>
    </w:p>
    <w:p w14:paraId="52EE722E" w14:textId="77777777" w:rsidR="002E057F" w:rsidRDefault="002E057F" w:rsidP="002E057F">
      <w:pPr>
        <w:spacing w:after="0"/>
      </w:pPr>
      <w:r>
        <w:t>})</w:t>
      </w:r>
    </w:p>
    <w:p w14:paraId="209F1FDC" w14:textId="77777777" w:rsidR="002E057F" w:rsidRDefault="002E057F" w:rsidP="002E057F">
      <w:pPr>
        <w:spacing w:after="0"/>
      </w:pPr>
    </w:p>
    <w:p w14:paraId="139609E6" w14:textId="77777777" w:rsidR="002E057F" w:rsidRDefault="002E057F" w:rsidP="002E057F">
      <w:pPr>
        <w:spacing w:after="0"/>
      </w:pPr>
      <w:r>
        <w:t>2.</w:t>
      </w:r>
    </w:p>
    <w:p w14:paraId="7E068143" w14:textId="77777777" w:rsidR="002E057F" w:rsidRDefault="002E057F" w:rsidP="002E057F">
      <w:pPr>
        <w:spacing w:after="0"/>
      </w:pPr>
      <w:r>
        <w:t>Enable CORS (Cross Origin Resource Sharing)</w:t>
      </w:r>
    </w:p>
    <w:p w14:paraId="5A99D6D5" w14:textId="77777777" w:rsidR="002E057F" w:rsidRDefault="002E057F" w:rsidP="002E057F">
      <w:pPr>
        <w:spacing w:after="0"/>
      </w:pPr>
      <w:r>
        <w:rPr>
          <w:b/>
          <w:bCs/>
        </w:rPr>
        <w:t>Install-Package</w:t>
      </w:r>
      <w:r>
        <w:t> </w:t>
      </w:r>
      <w:proofErr w:type="gramStart"/>
      <w:r>
        <w:rPr>
          <w:b/>
          <w:bCs/>
          <w:shd w:val="clear" w:color="auto" w:fill="FFFAA5"/>
        </w:rPr>
        <w:t>Microsoft.AspNet.WebApi.Cors</w:t>
      </w:r>
      <w:proofErr w:type="gramEnd"/>
    </w:p>
    <w:p w14:paraId="5AD38E02" w14:textId="77777777" w:rsidR="002E057F" w:rsidRDefault="002E057F" w:rsidP="002E057F">
      <w:pPr>
        <w:spacing w:after="0"/>
      </w:pPr>
      <w:r>
        <w:t>The following examples have the </w:t>
      </w:r>
      <w:r>
        <w:rPr>
          <w:b/>
          <w:bCs/>
        </w:rPr>
        <w:t>same origin</w:t>
      </w:r>
      <w:r>
        <w:t>.</w:t>
      </w:r>
    </w:p>
    <w:p w14:paraId="00FBBA66" w14:textId="77777777" w:rsidR="002E057F" w:rsidRDefault="002E057F" w:rsidP="002E057F">
      <w:pPr>
        <w:spacing w:after="0"/>
      </w:pPr>
      <w:hyperlink r:id="rId53" w:history="1">
        <w:r>
          <w:rPr>
            <w:rStyle w:val="Hyperlink"/>
          </w:rPr>
          <w:t>http://localhost:1234/api/gamer</w:t>
        </w:r>
      </w:hyperlink>
    </w:p>
    <w:p w14:paraId="542A7C19" w14:textId="77777777" w:rsidR="002E057F" w:rsidRDefault="002E057F" w:rsidP="002E057F">
      <w:pPr>
        <w:spacing w:after="0"/>
      </w:pPr>
      <w:hyperlink r:id="rId54" w:history="1">
        <w:r>
          <w:rPr>
            <w:rStyle w:val="Hyperlink"/>
          </w:rPr>
          <w:t>http://localhost:1234/gamer/Index2</w:t>
        </w:r>
      </w:hyperlink>
    </w:p>
    <w:p w14:paraId="7CE7A8E4" w14:textId="77777777" w:rsidR="002E057F" w:rsidRDefault="002E057F" w:rsidP="002E057F">
      <w:pPr>
        <w:spacing w:after="0"/>
      </w:pPr>
    </w:p>
    <w:p w14:paraId="5E472804" w14:textId="77777777" w:rsidR="002E057F" w:rsidRDefault="002E057F" w:rsidP="002E057F">
      <w:pPr>
        <w:spacing w:after="0"/>
      </w:pPr>
      <w:r>
        <w:t>The following examples have </w:t>
      </w:r>
      <w:r>
        <w:rPr>
          <w:b/>
          <w:bCs/>
        </w:rPr>
        <w:t>different port</w:t>
      </w:r>
      <w:r>
        <w:t> numbers, so they are </w:t>
      </w:r>
      <w:r>
        <w:rPr>
          <w:b/>
          <w:bCs/>
        </w:rPr>
        <w:t>different origins</w:t>
      </w:r>
      <w:r>
        <w:t>.</w:t>
      </w:r>
    </w:p>
    <w:p w14:paraId="6AD6FE96" w14:textId="77777777" w:rsidR="002E057F" w:rsidRDefault="002E057F" w:rsidP="002E057F">
      <w:pPr>
        <w:spacing w:after="0"/>
      </w:pPr>
      <w:hyperlink r:id="rId55" w:history="1">
        <w:r>
          <w:rPr>
            <w:rStyle w:val="Hyperlink"/>
          </w:rPr>
          <w:t>http://localhost</w:t>
        </w:r>
      </w:hyperlink>
      <w:r>
        <w:t>:</w:t>
      </w:r>
      <w:r>
        <w:rPr>
          <w:b/>
          <w:bCs/>
          <w:color w:val="FF4635"/>
        </w:rPr>
        <w:t>1234</w:t>
      </w:r>
      <w:r>
        <w:t>/api/gamer</w:t>
      </w:r>
    </w:p>
    <w:p w14:paraId="54F1B83A" w14:textId="77777777" w:rsidR="002E057F" w:rsidRDefault="002E057F" w:rsidP="002E057F">
      <w:pPr>
        <w:spacing w:after="0"/>
      </w:pPr>
      <w:hyperlink r:id="rId56" w:history="1">
        <w:r>
          <w:rPr>
            <w:rStyle w:val="Hyperlink"/>
          </w:rPr>
          <w:t>http://localhost</w:t>
        </w:r>
      </w:hyperlink>
      <w:r>
        <w:t>:</w:t>
      </w:r>
      <w:r>
        <w:rPr>
          <w:b/>
          <w:bCs/>
          <w:color w:val="FF4635"/>
        </w:rPr>
        <w:t>4321</w:t>
      </w:r>
      <w:r>
        <w:t>/gamer/Index2</w:t>
      </w:r>
    </w:p>
    <w:p w14:paraId="58356D19" w14:textId="77777777" w:rsidR="002E057F" w:rsidRDefault="002E057F" w:rsidP="002E057F">
      <w:pPr>
        <w:spacing w:after="0"/>
      </w:pPr>
    </w:p>
    <w:p w14:paraId="14A744BB" w14:textId="77777777" w:rsidR="002E057F" w:rsidRDefault="002E057F" w:rsidP="002E057F">
      <w:pPr>
        <w:spacing w:after="0"/>
      </w:pPr>
      <w:r>
        <w:t>The following examples have </w:t>
      </w:r>
      <w:r>
        <w:rPr>
          <w:b/>
          <w:bCs/>
        </w:rPr>
        <w:t>different domains</w:t>
      </w:r>
      <w:r>
        <w:t>, so they are </w:t>
      </w:r>
      <w:r>
        <w:rPr>
          <w:b/>
          <w:bCs/>
        </w:rPr>
        <w:t>different origins</w:t>
      </w:r>
      <w:r>
        <w:t>.</w:t>
      </w:r>
    </w:p>
    <w:p w14:paraId="70047BF1" w14:textId="77777777" w:rsidR="002E057F" w:rsidRDefault="002E057F" w:rsidP="002E057F">
      <w:pPr>
        <w:spacing w:after="0"/>
      </w:pPr>
      <w:hyperlink r:id="rId57" w:history="1">
        <w:r>
          <w:rPr>
            <w:rStyle w:val="Hyperlink"/>
          </w:rPr>
          <w:t>http://AAAA</w:t>
        </w:r>
      </w:hyperlink>
      <w:r>
        <w:t>.</w:t>
      </w:r>
      <w:r>
        <w:rPr>
          <w:b/>
          <w:bCs/>
          <w:color w:val="FF4635"/>
        </w:rPr>
        <w:t>com</w:t>
      </w:r>
      <w:r>
        <w:t>/api/gamer</w:t>
      </w:r>
    </w:p>
    <w:p w14:paraId="7713CDB9" w14:textId="77777777" w:rsidR="002E057F" w:rsidRDefault="002E057F" w:rsidP="002E057F">
      <w:pPr>
        <w:spacing w:after="0"/>
      </w:pPr>
      <w:hyperlink r:id="rId58" w:history="1">
        <w:r>
          <w:rPr>
            <w:rStyle w:val="Hyperlink"/>
          </w:rPr>
          <w:t>http://AAAA</w:t>
        </w:r>
      </w:hyperlink>
      <w:r>
        <w:t>.</w:t>
      </w:r>
      <w:r>
        <w:rPr>
          <w:b/>
          <w:bCs/>
          <w:color w:val="FF4635"/>
        </w:rPr>
        <w:t>net</w:t>
      </w:r>
      <w:r>
        <w:t>/gamer/Index2</w:t>
      </w:r>
    </w:p>
    <w:p w14:paraId="4DC8381A" w14:textId="77777777" w:rsidR="002E057F" w:rsidRDefault="002E057F" w:rsidP="002E057F">
      <w:pPr>
        <w:spacing w:after="0"/>
      </w:pPr>
    </w:p>
    <w:p w14:paraId="151D2E11" w14:textId="77777777" w:rsidR="002E057F" w:rsidRDefault="002E057F" w:rsidP="002E057F">
      <w:pPr>
        <w:spacing w:after="0"/>
      </w:pPr>
      <w:r>
        <w:t>The following examples have </w:t>
      </w:r>
      <w:r>
        <w:rPr>
          <w:b/>
          <w:bCs/>
        </w:rPr>
        <w:t>different schemes</w:t>
      </w:r>
      <w:r>
        <w:t>, so they are </w:t>
      </w:r>
      <w:r>
        <w:rPr>
          <w:b/>
          <w:bCs/>
        </w:rPr>
        <w:t>different origins</w:t>
      </w:r>
      <w:r>
        <w:t>.</w:t>
      </w:r>
    </w:p>
    <w:p w14:paraId="1B7CF5E1" w14:textId="77777777" w:rsidR="002E057F" w:rsidRDefault="002E057F" w:rsidP="002E057F">
      <w:pPr>
        <w:spacing w:after="0"/>
      </w:pPr>
      <w:r>
        <w:rPr>
          <w:b/>
          <w:bCs/>
          <w:color w:val="FF4635"/>
        </w:rPr>
        <w:t>https</w:t>
      </w:r>
      <w:r>
        <w:t>://</w:t>
      </w:r>
      <w:hyperlink r:id="rId59" w:history="1">
        <w:r>
          <w:rPr>
            <w:rStyle w:val="Hyperlink"/>
          </w:rPr>
          <w:t>AAAA.com/api/gamer</w:t>
        </w:r>
      </w:hyperlink>
    </w:p>
    <w:p w14:paraId="23F178F4" w14:textId="77777777" w:rsidR="002E057F" w:rsidRDefault="002E057F" w:rsidP="002E057F">
      <w:pPr>
        <w:spacing w:after="0"/>
      </w:pPr>
      <w:r>
        <w:rPr>
          <w:b/>
          <w:bCs/>
          <w:color w:val="FF4635"/>
        </w:rPr>
        <w:t>http</w:t>
      </w:r>
      <w:r>
        <w:t>://</w:t>
      </w:r>
      <w:hyperlink r:id="rId60" w:history="1">
        <w:r>
          <w:rPr>
            <w:rStyle w:val="Hyperlink"/>
          </w:rPr>
          <w:t>AAAA.com/gamer/Index2</w:t>
        </w:r>
      </w:hyperlink>
    </w:p>
    <w:p w14:paraId="01B9F5AC" w14:textId="77777777" w:rsidR="002E057F" w:rsidRDefault="002E057F" w:rsidP="002E057F">
      <w:pPr>
        <w:spacing w:after="0"/>
      </w:pPr>
    </w:p>
    <w:p w14:paraId="56127078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2. Install NuGet Package</w:t>
      </w:r>
    </w:p>
    <w:p w14:paraId="1C719326" w14:textId="77777777" w:rsidR="002E057F" w:rsidRDefault="002E057F" w:rsidP="002E057F">
      <w:pPr>
        <w:spacing w:after="0"/>
        <w:rPr>
          <w:sz w:val="27"/>
          <w:szCs w:val="27"/>
        </w:rPr>
      </w:pPr>
    </w:p>
    <w:p w14:paraId="4C26E455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b/>
          <w:bCs/>
          <w:sz w:val="27"/>
          <w:szCs w:val="27"/>
        </w:rPr>
        <w:t>Install-Package</w:t>
      </w:r>
      <w:r>
        <w:rPr>
          <w:sz w:val="27"/>
          <w:szCs w:val="27"/>
        </w:rPr>
        <w:t> </w:t>
      </w:r>
      <w:proofErr w:type="gramStart"/>
      <w:r>
        <w:rPr>
          <w:b/>
          <w:bCs/>
          <w:sz w:val="27"/>
          <w:szCs w:val="27"/>
          <w:shd w:val="clear" w:color="auto" w:fill="FFFAA5"/>
        </w:rPr>
        <w:t>Microsoft.AspNet.WebApi.Cors</w:t>
      </w:r>
      <w:proofErr w:type="gramEnd"/>
    </w:p>
    <w:p w14:paraId="0B126E51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5D1EE04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Microsoft.AspNet.WebApi.Cors</w:t>
      </w:r>
    </w:p>
    <w:p w14:paraId="04900A19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24E01AEE" w14:textId="1C9F152A" w:rsidR="002E057F" w:rsidRDefault="002E057F" w:rsidP="002E057F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9EE77E" wp14:editId="4188151F">
            <wp:extent cx="6645910" cy="10013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5D8A1" w14:textId="77777777" w:rsidR="002E057F" w:rsidRDefault="002E057F" w:rsidP="002E057F">
      <w:pPr>
        <w:spacing w:after="0"/>
        <w:rPr>
          <w:sz w:val="27"/>
          <w:szCs w:val="27"/>
        </w:rPr>
      </w:pPr>
    </w:p>
    <w:p w14:paraId="78046CDB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sz w:val="36"/>
          <w:szCs w:val="36"/>
        </w:rPr>
        <w:t>5.3.</w:t>
      </w:r>
      <w:r>
        <w:rPr>
          <w:sz w:val="27"/>
          <w:szCs w:val="27"/>
        </w:rPr>
        <w:t> </w:t>
      </w:r>
      <w:r>
        <w:rPr>
          <w:sz w:val="36"/>
          <w:szCs w:val="36"/>
        </w:rPr>
        <w:t>OnlineGame.WebApi/App_Start/WebApiConfig.cs</w:t>
      </w:r>
    </w:p>
    <w:p w14:paraId="5CD0FBA0" w14:textId="77777777" w:rsidR="002E057F" w:rsidRDefault="002E057F" w:rsidP="002E057F">
      <w:pPr>
        <w:spacing w:after="0"/>
        <w:rPr>
          <w:sz w:val="24"/>
          <w:szCs w:val="24"/>
        </w:rPr>
      </w:pPr>
    </w:p>
    <w:p w14:paraId="585222E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Net.Http.Format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211184F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4DE713B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Co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4AAB8CE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44807E8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0836DD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1D18C42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A2A65E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gramEnd"/>
      <w:r>
        <w:rPr>
          <w:rFonts w:ascii="Consolas" w:hAnsi="Consolas"/>
          <w:sz w:val="18"/>
          <w:szCs w:val="18"/>
        </w:rPr>
        <w:t>HttpConfiguration config)</w:t>
      </w:r>
    </w:p>
    <w:p w14:paraId="27946FA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8BB1C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7E3113C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3BCFF73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44B7E4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gramEnd"/>
      <w:r>
        <w:rPr>
          <w:rFonts w:ascii="Consolas" w:hAnsi="Consolas"/>
          <w:sz w:val="18"/>
          <w:szCs w:val="18"/>
        </w:rPr>
        <w:t>(</w:t>
      </w:r>
    </w:p>
    <w:p w14:paraId="4F3925D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5E6D89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2B3104F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RouteParameter.Optional }</w:t>
      </w:r>
    </w:p>
    <w:p w14:paraId="1298F1E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10858AF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6E30908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5825555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JSONP allows Jquery AJAX may call Web API in the different origins</w:t>
      </w:r>
    </w:p>
    <w:p w14:paraId="2B48FE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new JSON media type formatter,</w:t>
      </w:r>
    </w:p>
    <w:p w14:paraId="2A59FC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and insert it into first position of HttpConfiguration formatter.</w:t>
      </w:r>
    </w:p>
    <w:p w14:paraId="5949EA0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allow you to use JSONP formatter which</w:t>
      </w:r>
    </w:p>
    <w:p w14:paraId="03A473D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an wrap the JSON data in a function</w:t>
      </w:r>
    </w:p>
    <w:p w14:paraId="56FC38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2514225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0765ED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2822166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EC270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ebApi </w:t>
      </w:r>
      <w:proofErr w:type="gramStart"/>
      <w:r>
        <w:rPr>
          <w:rFonts w:ascii="Consolas" w:hAnsi="Consolas"/>
          <w:color w:val="008000"/>
          <w:sz w:val="18"/>
          <w:szCs w:val="18"/>
        </w:rPr>
        <w:t>Cors(</w:t>
      </w:r>
      <w:proofErr w:type="gramEnd"/>
      <w:r>
        <w:rPr>
          <w:rFonts w:ascii="Consolas" w:hAnsi="Consolas"/>
          <w:color w:val="008000"/>
          <w:sz w:val="18"/>
          <w:szCs w:val="18"/>
        </w:rPr>
        <w:t>Cross Origin Resource Sharing)</w:t>
      </w:r>
    </w:p>
    <w:p w14:paraId="4467394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ows Jquery AJAX may call Web API in the different origins</w:t>
      </w:r>
    </w:p>
    <w:p w14:paraId="470C8D5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1.</w:t>
      </w:r>
    </w:p>
    <w:p w14:paraId="47971FD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BAC6D4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70E8A97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28B9F2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allows the resource to be accessed by all origins,</w:t>
      </w:r>
    </w:p>
    <w:p w14:paraId="00AA417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1E9DA53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0D7A03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EnableCorsAttribute cor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EnableCorsAttribute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*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*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*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B2A72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EnableCors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cors);</w:t>
      </w:r>
    </w:p>
    <w:p w14:paraId="76645089" w14:textId="77777777" w:rsidR="002E057F" w:rsidRDefault="002E057F" w:rsidP="002E057F">
      <w:pPr>
        <w:spacing w:after="0"/>
      </w:pPr>
    </w:p>
    <w:p w14:paraId="01729AD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24ABA83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6860111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JSON formatter as a PreserveReferencesHandling.</w:t>
      </w:r>
    </w:p>
    <w:p w14:paraId="487D0B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JsonMediaTypeFormatter json = </w:t>
      </w:r>
      <w:proofErr w:type="gramStart"/>
      <w:r>
        <w:rPr>
          <w:rFonts w:ascii="Consolas" w:hAnsi="Consolas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03757F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sz w:val="18"/>
          <w:szCs w:val="18"/>
        </w:rPr>
        <w:t xml:space="preserve"> = Newtonsoft.Json.PreserveReferencesHandling.Objects;</w:t>
      </w:r>
    </w:p>
    <w:p w14:paraId="6636EC4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Xml Formatter</w:t>
      </w:r>
    </w:p>
    <w:p w14:paraId="6412830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Formatters.Remove</w:t>
      </w:r>
      <w:proofErr w:type="gramEnd"/>
      <w:r>
        <w:rPr>
          <w:rFonts w:ascii="Consolas" w:hAnsi="Consolas"/>
          <w:sz w:val="18"/>
          <w:szCs w:val="18"/>
        </w:rPr>
        <w:t>(config.Formatters.XmlFormatter);</w:t>
      </w:r>
    </w:p>
    <w:p w14:paraId="3539B71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3146B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771D8A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907A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BDFAD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D4CB6F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SONP allows Jquery AJAX may call Web API in the different origins</w:t>
      </w:r>
    </w:p>
    <w:p w14:paraId="4314DA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1203017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85CC5A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3A17FFD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45BFE4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it into first position of HttpConfiguration formatter.</w:t>
      </w:r>
    </w:p>
    <w:p w14:paraId="6DA18E3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69D9446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4F21B8E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1. JSON</w:t>
      </w:r>
    </w:p>
    <w:p w14:paraId="5BC0149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72E2E3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053B04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443A5F0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0E5D8870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lastRenderedPageBreak/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2. JSONP</w:t>
      </w:r>
    </w:p>
    <w:p w14:paraId="3547D6D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CallbackFunction(</w:t>
      </w:r>
      <w:proofErr w:type="gramEnd"/>
      <w:r>
        <w:rPr>
          <w:rFonts w:ascii="Consolas" w:hAnsi="Consolas"/>
          <w:color w:val="008000"/>
          <w:sz w:val="18"/>
          <w:szCs w:val="18"/>
        </w:rPr>
        <w:t>{</w:t>
      </w:r>
    </w:p>
    <w:p w14:paraId="200947F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1F1A135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4663BC5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7B3CBB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3EA82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69ED4D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06589E8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10C6EAD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3A2B809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1EFDAF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59B040F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59B8707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13C026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4D900F1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2A9F2B1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3743D2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3FEFD34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6E89A6B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31CD4C0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2BE9FC69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4A85228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7089B15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6D642CF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371DF6F1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1397551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2FA82F8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6233C4D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712C5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2638E3D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6F8A670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2B9F7E4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20BBC0F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" means only these 3 things can be used in request header.</w:t>
      </w:r>
    </w:p>
    <w:p w14:paraId="5DE65111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67C0DFC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D54BC2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66C2806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EC5BD3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12F915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78BD17B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t is a Comma-separated whitelist of methods which are supported by the resource.</w:t>
      </w:r>
    </w:p>
    <w:p w14:paraId="0942CE1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62E9650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2ED5B67B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57C6469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C8F6B7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5519C4A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589A75E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38AA68C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7C825A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FE279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1E65068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24B82BB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87271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69821A1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3F304B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AC7E23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213D16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3F87409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Load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42C5AEB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34CC250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16B55E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46E8D0A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6C98BCF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3A96B2C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4254CB1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49FF180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5A4A927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79E301E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14CDE19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3954983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7D5FD2C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602574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17FEE75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8FCD8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06FD462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3D7A2FC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138789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51AC69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5E66BB1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62395A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2.3.</w:t>
      </w:r>
    </w:p>
    <w:p w14:paraId="3E31FC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EB138A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7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0FD763A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55175A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7BF425F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</w:t>
      </w:r>
    </w:p>
    <w:p w14:paraId="60615AE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11EA536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JsonMediaTypeFormatter json = 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58D477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tonsoft.Json.PreserveReferencesHandling.Objects;</w:t>
      </w:r>
    </w:p>
    <w:p w14:paraId="77FB85E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Remove</w:t>
      </w:r>
      <w:proofErr w:type="gramEnd"/>
      <w:r>
        <w:rPr>
          <w:rFonts w:ascii="Consolas" w:hAnsi="Consolas"/>
          <w:color w:val="008000"/>
          <w:sz w:val="18"/>
          <w:szCs w:val="18"/>
        </w:rPr>
        <w:t>(config.Formatters.XmlFormatter);</w:t>
      </w:r>
    </w:p>
    <w:p w14:paraId="074D01C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JSON formatter as a PreserveReferencesHandling.</w:t>
      </w:r>
    </w:p>
    <w:p w14:paraId="304A09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 Xml Formatter</w:t>
      </w:r>
    </w:p>
    <w:p w14:paraId="23642DF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54521B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582A7AE3" w14:textId="77777777" w:rsidR="002E057F" w:rsidRDefault="002E057F" w:rsidP="002E057F">
      <w:pPr>
        <w:spacing w:after="0"/>
      </w:pP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https://forums.asp.net/t/1983286.aspx?Web+API+error+The+ObjectContent+1+type+failed+to+serialize+the+response+body+for+content+type+application+xml+charset+utf+8</w:t>
        </w:r>
      </w:hyperlink>
      <w:r>
        <w:rPr>
          <w:rFonts w:ascii="Consolas" w:hAnsi="Consolas"/>
          <w:color w:val="008000"/>
          <w:sz w:val="18"/>
          <w:szCs w:val="18"/>
        </w:rPr>
        <w:t>+</w:t>
      </w:r>
    </w:p>
    <w:p w14:paraId="70B92C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0AE978BC" w14:textId="77777777" w:rsidR="002E057F" w:rsidRDefault="002E057F" w:rsidP="002E057F">
      <w:pPr>
        <w:spacing w:after="0"/>
      </w:pP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098191/failed-to-serialize-the-response-in-web-api-with-json</w:t>
        </w:r>
      </w:hyperlink>
    </w:p>
    <w:p w14:paraId="39C98DF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579253" w14:textId="77777777" w:rsidR="002E057F" w:rsidRDefault="002E057F" w:rsidP="002E057F">
      <w:pPr>
        <w:spacing w:after="0"/>
      </w:pPr>
    </w:p>
    <w:p w14:paraId="2E9534F9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6.OnlineGame.WebApi - Enable SSL (Secure Sockets Layer) and 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Create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 xml:space="preserve"> self-signed certificate</w:t>
      </w:r>
    </w:p>
    <w:p w14:paraId="2D1DFE7D" w14:textId="77777777" w:rsidR="002E057F" w:rsidRDefault="002E057F" w:rsidP="002E057F">
      <w:pPr>
        <w:spacing w:after="0"/>
      </w:pPr>
    </w:p>
    <w:p w14:paraId="72B8C691" w14:textId="77777777" w:rsidR="002E057F" w:rsidRDefault="002E057F" w:rsidP="002E057F">
      <w:pPr>
        <w:spacing w:after="0"/>
      </w:pPr>
      <w:r>
        <w:rPr>
          <w:sz w:val="36"/>
          <w:szCs w:val="36"/>
        </w:rPr>
        <w:t>6.1. OnlineGame.WebApi Enable SSL via Visual Studio 2017</w:t>
      </w:r>
    </w:p>
    <w:p w14:paraId="35A69B9E" w14:textId="77777777" w:rsidR="002E057F" w:rsidRDefault="002E057F" w:rsidP="002E057F">
      <w:pPr>
        <w:spacing w:after="0"/>
      </w:pPr>
    </w:p>
    <w:p w14:paraId="53ACC873" w14:textId="77777777" w:rsidR="002E057F" w:rsidRDefault="002E057F" w:rsidP="002E057F">
      <w:pPr>
        <w:spacing w:after="0"/>
      </w:pPr>
      <w:r>
        <w:t>In the Visual Studio "Solution Explorer" windows </w:t>
      </w:r>
    </w:p>
    <w:p w14:paraId="2692CBA1" w14:textId="77777777" w:rsidR="002E057F" w:rsidRDefault="002E057F" w:rsidP="002E057F">
      <w:pPr>
        <w:spacing w:after="0"/>
      </w:pPr>
      <w:r>
        <w:t>--&gt; Select API Project</w:t>
      </w:r>
    </w:p>
    <w:p w14:paraId="689AAFE2" w14:textId="77777777" w:rsidR="002E057F" w:rsidRDefault="002E057F" w:rsidP="002E057F">
      <w:pPr>
        <w:spacing w:after="0"/>
      </w:pPr>
      <w:r>
        <w:t>--&gt; Go to Properties window</w:t>
      </w:r>
    </w:p>
    <w:p w14:paraId="115A6D7C" w14:textId="77777777" w:rsidR="002E057F" w:rsidRDefault="002E057F" w:rsidP="002E057F">
      <w:pPr>
        <w:spacing w:after="0"/>
      </w:pPr>
      <w:r>
        <w:t>--&gt; SSL Enabled: </w:t>
      </w:r>
      <w:r>
        <w:rPr>
          <w:b/>
          <w:bCs/>
        </w:rPr>
        <w:t>true</w:t>
      </w:r>
    </w:p>
    <w:p w14:paraId="5526F59A" w14:textId="52C1CC6E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0D237670" wp14:editId="7CE0AFB6">
            <wp:extent cx="4038600" cy="2583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00B1" w14:textId="77777777" w:rsidR="002E057F" w:rsidRDefault="002E057F" w:rsidP="002E057F">
      <w:pPr>
        <w:spacing w:after="0"/>
      </w:pPr>
      <w:r>
        <w:t>Set the API project as the start up project</w:t>
      </w:r>
    </w:p>
    <w:p w14:paraId="388C67C9" w14:textId="77777777" w:rsidR="002E057F" w:rsidRDefault="002E057F" w:rsidP="002E057F">
      <w:pPr>
        <w:spacing w:after="0"/>
      </w:pPr>
      <w:r>
        <w:t>Run the project</w:t>
      </w:r>
    </w:p>
    <w:p w14:paraId="7D76498E" w14:textId="77777777" w:rsidR="002E057F" w:rsidRDefault="002E057F" w:rsidP="002E057F">
      <w:pPr>
        <w:spacing w:after="0"/>
      </w:pPr>
      <w:r>
        <w:t>--&gt;</w:t>
      </w:r>
    </w:p>
    <w:p w14:paraId="3DF0CDFD" w14:textId="77777777" w:rsidR="002E057F" w:rsidRDefault="002E057F" w:rsidP="002E057F">
      <w:pPr>
        <w:spacing w:after="0"/>
      </w:pPr>
      <w:r>
        <w:t>Would you like to trust the IIS Express SSL certificate.</w:t>
      </w:r>
    </w:p>
    <w:p w14:paraId="5A1B310F" w14:textId="77777777" w:rsidR="002E057F" w:rsidRDefault="002E057F" w:rsidP="002E057F">
      <w:pPr>
        <w:spacing w:after="0"/>
      </w:pPr>
      <w:r>
        <w:t>Yes</w:t>
      </w:r>
    </w:p>
    <w:p w14:paraId="6035F798" w14:textId="77777777" w:rsidR="002E057F" w:rsidRDefault="002E057F" w:rsidP="002E057F">
      <w:pPr>
        <w:spacing w:after="0"/>
      </w:pPr>
      <w:r>
        <w:t>--&gt;</w:t>
      </w:r>
    </w:p>
    <w:p w14:paraId="116878AF" w14:textId="77777777" w:rsidR="002E057F" w:rsidRDefault="002E057F" w:rsidP="002E057F">
      <w:pPr>
        <w:spacing w:after="0"/>
      </w:pPr>
      <w:r>
        <w:t>Do you want to install this certificate?</w:t>
      </w:r>
    </w:p>
    <w:p w14:paraId="6FEA8BB7" w14:textId="77777777" w:rsidR="002E057F" w:rsidRDefault="002E057F" w:rsidP="002E057F">
      <w:pPr>
        <w:spacing w:after="0"/>
      </w:pPr>
      <w:r>
        <w:t>Yes</w:t>
      </w:r>
    </w:p>
    <w:p w14:paraId="13FEE9E3" w14:textId="4B236B53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248359DE" wp14:editId="6898DB56">
            <wp:extent cx="5715000" cy="24231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F6D6D" w14:textId="74B864A9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5E1B4F72" wp14:editId="2206AA1A">
            <wp:extent cx="4693920" cy="50749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5BEC6" w14:textId="77777777" w:rsidR="002E057F" w:rsidRDefault="002E057F" w:rsidP="002E057F">
      <w:pPr>
        <w:spacing w:after="0"/>
      </w:pPr>
    </w:p>
    <w:p w14:paraId="76A4730A" w14:textId="77777777" w:rsidR="002E057F" w:rsidRDefault="002E057F" w:rsidP="002E057F">
      <w:pPr>
        <w:spacing w:after="0"/>
      </w:pPr>
      <w:r>
        <w:rPr>
          <w:sz w:val="36"/>
          <w:szCs w:val="36"/>
        </w:rPr>
        <w:t>6.2. OnlineGame.WebApi/WebShared/HttpsAuthorizationFilterAttribute.cs</w:t>
      </w:r>
    </w:p>
    <w:p w14:paraId="1DDE40EB" w14:textId="77777777" w:rsidR="002E057F" w:rsidRDefault="002E057F" w:rsidP="002E057F">
      <w:pPr>
        <w:spacing w:after="0"/>
      </w:pPr>
    </w:p>
    <w:p w14:paraId="726D3BA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3957B8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78B10DE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;</w:t>
      </w:r>
      <w:proofErr w:type="gramEnd"/>
    </w:p>
    <w:p w14:paraId="3B6F8700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;</w:t>
      </w:r>
      <w:proofErr w:type="gramEnd"/>
    </w:p>
    <w:p w14:paraId="409ADF7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07AE71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Filte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6002C8E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WebShared</w:t>
      </w:r>
      <w:proofErr w:type="gramEnd"/>
    </w:p>
    <w:p w14:paraId="5FBA1D3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1FF10A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HttpsAuthorizationFilterAttribute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AuthorizationFilterAttribute</w:t>
      </w:r>
    </w:p>
    <w:p w14:paraId="312EE2C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BF061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Authorization(</w:t>
      </w:r>
      <w:proofErr w:type="gramEnd"/>
      <w:r>
        <w:rPr>
          <w:rFonts w:ascii="Consolas" w:hAnsi="Consolas"/>
          <w:sz w:val="18"/>
          <w:szCs w:val="18"/>
        </w:rPr>
        <w:t>HttpActionContext actionContext)</w:t>
      </w:r>
    </w:p>
    <w:p w14:paraId="315AC0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9AEE9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request is not HTTPS request.</w:t>
      </w:r>
    </w:p>
    <w:p w14:paraId="2FBF13B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actionContext.Request.RequestUri.Scheme</w:t>
      </w:r>
      <w:proofErr w:type="gramEnd"/>
      <w:r>
        <w:rPr>
          <w:rFonts w:ascii="Consolas" w:hAnsi="Consolas"/>
          <w:sz w:val="18"/>
          <w:szCs w:val="18"/>
        </w:rPr>
        <w:t xml:space="preserve"> != Uri.UriSchemeHttps)</w:t>
      </w:r>
    </w:p>
    <w:p w14:paraId="5064CBB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E82E9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resourece is found, then create a response with HttpStatusCode.Found/302.</w:t>
      </w:r>
    </w:p>
    <w:p w14:paraId="774F553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actionContext.Response = actionContext.Request</w:t>
      </w:r>
    </w:p>
    <w:p w14:paraId="3985892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CreateResponse</w:t>
      </w:r>
      <w:proofErr w:type="gramEnd"/>
      <w:r>
        <w:rPr>
          <w:rFonts w:ascii="Consolas" w:hAnsi="Consolas"/>
          <w:sz w:val="18"/>
          <w:szCs w:val="18"/>
        </w:rPr>
        <w:t>(HttpStatusCode.Found);</w:t>
      </w:r>
    </w:p>
    <w:p w14:paraId="52EAA8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response content that encoding is UTF8 and mediaType is html.</w:t>
      </w:r>
    </w:p>
    <w:p w14:paraId="0F607D0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actionContext.Response.Content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tringContent</w:t>
      </w:r>
    </w:p>
    <w:p w14:paraId="03A9F82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(</w:t>
      </w:r>
      <w:r>
        <w:rPr>
          <w:rFonts w:ascii="Consolas" w:hAnsi="Consolas"/>
          <w:color w:val="A31515"/>
          <w:sz w:val="18"/>
          <w:szCs w:val="18"/>
        </w:rPr>
        <w:t xml:space="preserve">"&lt;p&gt;HTTPS is </w:t>
      </w:r>
      <w:proofErr w:type="gramStart"/>
      <w:r>
        <w:rPr>
          <w:rFonts w:ascii="Consolas" w:hAnsi="Consolas"/>
          <w:color w:val="A31515"/>
          <w:sz w:val="18"/>
          <w:szCs w:val="18"/>
        </w:rPr>
        <w:t>required.&lt;</w:t>
      </w:r>
      <w:proofErr w:type="gramEnd"/>
      <w:r>
        <w:rPr>
          <w:rFonts w:ascii="Consolas" w:hAnsi="Consolas"/>
          <w:color w:val="A31515"/>
          <w:sz w:val="18"/>
          <w:szCs w:val="18"/>
        </w:rPr>
        <w:t>/p&gt;"</w:t>
      </w:r>
      <w:r>
        <w:rPr>
          <w:rFonts w:ascii="Consolas" w:hAnsi="Consolas"/>
          <w:sz w:val="18"/>
          <w:szCs w:val="18"/>
        </w:rPr>
        <w:t>, Encoding.UTF8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/html"</w:t>
      </w:r>
      <w:r>
        <w:rPr>
          <w:rFonts w:ascii="Consolas" w:hAnsi="Consolas"/>
          <w:sz w:val="18"/>
          <w:szCs w:val="18"/>
        </w:rPr>
        <w:t>);</w:t>
      </w:r>
    </w:p>
    <w:p w14:paraId="2AA0910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new URI by current requested URI.</w:t>
      </w:r>
    </w:p>
    <w:p w14:paraId="6CE8BC9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ew URI will redirect HTTPS. 44365 is the SSL URL port.</w:t>
      </w:r>
    </w:p>
    <w:p w14:paraId="3797E12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UriBuilder uriBuild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UriBuilder(</w:t>
      </w:r>
      <w:proofErr w:type="gramEnd"/>
      <w:r>
        <w:rPr>
          <w:rFonts w:ascii="Consolas" w:hAnsi="Consolas"/>
          <w:sz w:val="18"/>
          <w:szCs w:val="18"/>
        </w:rPr>
        <w:t>actionContext.Request.RequestUri)</w:t>
      </w:r>
    </w:p>
    <w:p w14:paraId="58A51EA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196FC0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heme = Uri.UriSchemeHttps,</w:t>
      </w:r>
    </w:p>
    <w:p w14:paraId="284FC4A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Port = 44311    //*************Change to your port</w:t>
      </w:r>
    </w:p>
    <w:p w14:paraId="17381D4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EC7E1C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the </w:t>
      </w:r>
      <w:proofErr w:type="gramStart"/>
      <w:r>
        <w:rPr>
          <w:rFonts w:ascii="Consolas" w:hAnsi="Consolas"/>
          <w:color w:val="008000"/>
          <w:sz w:val="18"/>
          <w:szCs w:val="18"/>
        </w:rPr>
        <w:t>Response.Headers.Loca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new URI,</w:t>
      </w:r>
    </w:p>
    <w:p w14:paraId="352D062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direct to new URI that is HTTPS URI</w:t>
      </w:r>
    </w:p>
    <w:p w14:paraId="1B51D9D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actionContext.Response.Headers.Location</w:t>
      </w:r>
      <w:proofErr w:type="gramEnd"/>
      <w:r>
        <w:rPr>
          <w:rFonts w:ascii="Consolas" w:hAnsi="Consolas"/>
          <w:sz w:val="18"/>
          <w:szCs w:val="18"/>
        </w:rPr>
        <w:t xml:space="preserve"> = uriBuilder.Uri;</w:t>
      </w:r>
    </w:p>
    <w:p w14:paraId="2E1FC9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6EFD6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0FC7B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08021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request is the HTTPS request,</w:t>
      </w:r>
    </w:p>
    <w:p w14:paraId="5B44608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do what it supposed to do.</w:t>
      </w:r>
    </w:p>
    <w:p w14:paraId="6938075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OnAuthorization</w:t>
      </w:r>
      <w:proofErr w:type="gramEnd"/>
      <w:r>
        <w:rPr>
          <w:rFonts w:ascii="Consolas" w:hAnsi="Consolas"/>
          <w:sz w:val="18"/>
          <w:szCs w:val="18"/>
        </w:rPr>
        <w:t>(actionContext);</w:t>
      </w:r>
    </w:p>
    <w:p w14:paraId="257D73F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8D66D6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30A5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6591DF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DFED37" w14:textId="77777777" w:rsidR="002E057F" w:rsidRDefault="002E057F" w:rsidP="002E057F">
      <w:pPr>
        <w:spacing w:after="0"/>
      </w:pPr>
    </w:p>
    <w:p w14:paraId="009C3851" w14:textId="77777777" w:rsidR="002E057F" w:rsidRDefault="002E057F" w:rsidP="002E057F">
      <w:pPr>
        <w:spacing w:after="0"/>
      </w:pPr>
      <w:r>
        <w:rPr>
          <w:sz w:val="36"/>
          <w:szCs w:val="36"/>
        </w:rPr>
        <w:t>6.3. OnlineGame.WebApi/App_Start/WebApiConfig.cs</w:t>
      </w:r>
    </w:p>
    <w:p w14:paraId="04292D08" w14:textId="77777777" w:rsidR="002E057F" w:rsidRDefault="002E057F" w:rsidP="002E057F">
      <w:pPr>
        <w:spacing w:after="0"/>
      </w:pPr>
    </w:p>
    <w:p w14:paraId="3AB148D3" w14:textId="77777777" w:rsidR="002E057F" w:rsidRDefault="002E057F" w:rsidP="002E057F">
      <w:pPr>
        <w:spacing w:after="0"/>
      </w:pPr>
      <w:r>
        <w:t>In this simple tutorial, we don't use HTTPS and SSL, to keep it simple.</w:t>
      </w:r>
    </w:p>
    <w:p w14:paraId="3E439F7A" w14:textId="77777777" w:rsidR="002E057F" w:rsidRDefault="002E057F" w:rsidP="002E057F">
      <w:pPr>
        <w:spacing w:after="0"/>
      </w:pPr>
    </w:p>
    <w:p w14:paraId="4349D73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Net.Http.Format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2D27FA0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076CF66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Co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8FF77B0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0B9F808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11313A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53E618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D582B5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gramEnd"/>
      <w:r>
        <w:rPr>
          <w:rFonts w:ascii="Consolas" w:hAnsi="Consolas"/>
          <w:sz w:val="18"/>
          <w:szCs w:val="18"/>
        </w:rPr>
        <w:t>HttpConfiguration config)</w:t>
      </w:r>
    </w:p>
    <w:p w14:paraId="7A82D6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86E09C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0079413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46C726A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123C34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gramEnd"/>
      <w:r>
        <w:rPr>
          <w:rFonts w:ascii="Consolas" w:hAnsi="Consolas"/>
          <w:sz w:val="18"/>
          <w:szCs w:val="18"/>
        </w:rPr>
        <w:t>(</w:t>
      </w:r>
    </w:p>
    <w:p w14:paraId="3407F0A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2FA74F4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4098CA6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RouteParameter.Optional }</w:t>
      </w:r>
    </w:p>
    <w:p w14:paraId="409AB8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0AB5233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62146A3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443AADA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JSONP allows Jquery AJAX may call Web API in the different origins</w:t>
      </w:r>
    </w:p>
    <w:p w14:paraId="1A2476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new JSON media type formatter,</w:t>
      </w:r>
    </w:p>
    <w:p w14:paraId="03E6956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and insert it into first position of HttpConfiguration formatter.</w:t>
      </w:r>
    </w:p>
    <w:p w14:paraId="3FFDCD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allow you to use JSONP formatter which</w:t>
      </w:r>
    </w:p>
    <w:p w14:paraId="06C4A61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an wrap the JSON data in a function</w:t>
      </w:r>
    </w:p>
    <w:p w14:paraId="4123CB5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153BC6E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14A7C0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11844EB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BCD85B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ebApi </w:t>
      </w:r>
      <w:proofErr w:type="gramStart"/>
      <w:r>
        <w:rPr>
          <w:rFonts w:ascii="Consolas" w:hAnsi="Consolas"/>
          <w:color w:val="008000"/>
          <w:sz w:val="18"/>
          <w:szCs w:val="18"/>
        </w:rPr>
        <w:t>Cors(</w:t>
      </w:r>
      <w:proofErr w:type="gramEnd"/>
      <w:r>
        <w:rPr>
          <w:rFonts w:ascii="Consolas" w:hAnsi="Consolas"/>
          <w:color w:val="008000"/>
          <w:sz w:val="18"/>
          <w:szCs w:val="18"/>
        </w:rPr>
        <w:t>Cross Origin Resource Sharing)</w:t>
      </w:r>
    </w:p>
    <w:p w14:paraId="368FD49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ows Jquery AJAX may call Web API in the different origins</w:t>
      </w:r>
    </w:p>
    <w:p w14:paraId="46DC4CA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1.</w:t>
      </w:r>
    </w:p>
    <w:p w14:paraId="0C7640D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FA1861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62A1027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55E90D6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allows the resource to be accessed by all origins,</w:t>
      </w:r>
    </w:p>
    <w:p w14:paraId="68B36D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4680703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485E65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EnableCorsAttribute co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;</w:t>
      </w:r>
    </w:p>
    <w:p w14:paraId="686D44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EnableCors</w:t>
      </w:r>
      <w:proofErr w:type="gramEnd"/>
      <w:r>
        <w:rPr>
          <w:rFonts w:ascii="Consolas" w:hAnsi="Consolas"/>
          <w:sz w:val="18"/>
          <w:szCs w:val="18"/>
        </w:rPr>
        <w:t>(cors);</w:t>
      </w:r>
    </w:p>
    <w:p w14:paraId="42ED987E" w14:textId="77777777" w:rsidR="002E057F" w:rsidRDefault="002E057F" w:rsidP="002E057F">
      <w:pPr>
        <w:spacing w:after="0"/>
      </w:pPr>
    </w:p>
    <w:p w14:paraId="2FFFFDB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-----------------------------</w:t>
      </w:r>
    </w:p>
    <w:p w14:paraId="0AB5AE4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4.</w:t>
      </w:r>
    </w:p>
    <w:p w14:paraId="76EA936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HTTP request will redirect to HTTPS request</w:t>
      </w:r>
    </w:p>
    <w:p w14:paraId="2024F10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new HttpsAuthorizationFilterAttribute());</w:t>
      </w:r>
    </w:p>
    <w:p w14:paraId="443FEFC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</w:p>
    <w:p w14:paraId="63DDF19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548A215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522D1D1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JSON formatter as a PreserveReferencesHandling.</w:t>
      </w:r>
    </w:p>
    <w:p w14:paraId="27C2783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JsonMediaTypeFormatter json = </w:t>
      </w:r>
      <w:proofErr w:type="gramStart"/>
      <w:r>
        <w:rPr>
          <w:rFonts w:ascii="Consolas" w:hAnsi="Consolas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A8B976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sz w:val="18"/>
          <w:szCs w:val="18"/>
        </w:rPr>
        <w:t xml:space="preserve"> = Newtonsoft.Json.PreserveReferencesHandling.Objects;</w:t>
      </w:r>
    </w:p>
    <w:p w14:paraId="083CED3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Xml Formatter</w:t>
      </w:r>
    </w:p>
    <w:p w14:paraId="24652EC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Formatters.Remove</w:t>
      </w:r>
      <w:proofErr w:type="gramEnd"/>
      <w:r>
        <w:rPr>
          <w:rFonts w:ascii="Consolas" w:hAnsi="Consolas"/>
          <w:sz w:val="18"/>
          <w:szCs w:val="18"/>
        </w:rPr>
        <w:t>(config.Formatters.XmlFormatter);</w:t>
      </w:r>
    </w:p>
    <w:p w14:paraId="58C11D7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93C0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54CA3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DDEF12F" w14:textId="77777777" w:rsidR="002E057F" w:rsidRDefault="002E057F" w:rsidP="002E057F">
      <w:pPr>
        <w:spacing w:after="0"/>
      </w:pPr>
    </w:p>
    <w:p w14:paraId="3CD750F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49289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0A6BFB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SONP allows Jquery AJAX may call Web API in the different origins</w:t>
      </w:r>
    </w:p>
    <w:p w14:paraId="08156BF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38DB4A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FC143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4453042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3FD2857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it into first position of HttpConfiguration formatter.</w:t>
      </w:r>
    </w:p>
    <w:p w14:paraId="0A55E18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1BBA72C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5AD1271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1. JSON</w:t>
      </w:r>
    </w:p>
    <w:p w14:paraId="24D6449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4B11885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7AA8D37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39C45B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3CF1B30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2. JSONP</w:t>
      </w:r>
    </w:p>
    <w:p w14:paraId="1F6D44B9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CallbackFunction(</w:t>
      </w:r>
      <w:proofErr w:type="gramEnd"/>
      <w:r>
        <w:rPr>
          <w:rFonts w:ascii="Consolas" w:hAnsi="Consolas"/>
          <w:color w:val="008000"/>
          <w:sz w:val="18"/>
          <w:szCs w:val="18"/>
        </w:rPr>
        <w:t>{</w:t>
      </w:r>
    </w:p>
    <w:p w14:paraId="3DF21D6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0C5E30F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  "Gender":"Male"</w:t>
      </w:r>
    </w:p>
    <w:p w14:paraId="1488361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488FCE1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4FE2625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AE33B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3A6062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1EB1242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0CC47B6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8BE0D3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5E0D835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47749FA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601ED8C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1A706E0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663A649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93242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820ED0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3232AA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5CB61D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519817A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52CFC69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7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7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080385A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0A2AFA8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2DD938D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0165CA3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390ACE4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6E9986F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12DC787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2F0758D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47E8B6A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45B4107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27E973D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" means only these 3 things can be used in request header.</w:t>
      </w:r>
    </w:p>
    <w:p w14:paraId="420EA0B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4637F4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BB74D6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7220C4E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E2EA8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0EF609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0FD4A7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6C26666A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1833EE7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1B500BBF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lastRenderedPageBreak/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68DF60E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5C9622F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06C8206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469075A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EFF284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0DB992C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34175E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2153DD1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295525C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29711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8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387987B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2958581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D373CD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0B252A6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2BD9147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Load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41F267D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0B86FB8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546B27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2DC9F23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375DE2C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27D29C8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55CAC60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5F1BA0C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41F2FE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2215A9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340715C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0EDC7B79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3B79793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3E2B3B6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1B926F6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5BC98B5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5DF3E4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0A3DFC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59CD8FE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84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3E16F91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125FF0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059781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204E22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093F62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t allows the resource to be accessed by</w:t>
      </w:r>
      <w:r>
        <w:t> 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757D4D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7F8D3A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815F70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2DB2D40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4.</w:t>
      </w:r>
    </w:p>
    <w:p w14:paraId="407D26D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TTP redirect to HTTPS</w:t>
      </w:r>
    </w:p>
    <w:p w14:paraId="1C483AE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1A08BB9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5C1133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HttpsAuthorizationFilterAttribute());</w:t>
      </w:r>
    </w:p>
    <w:p w14:paraId="1AE4017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3819D33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51C9487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31EDC2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094742E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the attribute at controller level or action level.</w:t>
      </w:r>
    </w:p>
    <w:p w14:paraId="0DDE8A3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D6806F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0AE0F08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7279267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CC67E6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55EAF1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3133566A" w14:textId="77777777" w:rsidR="002E057F" w:rsidRDefault="002E057F" w:rsidP="002E057F">
      <w:pPr>
        <w:spacing w:after="0"/>
      </w:pPr>
    </w:p>
    <w:p w14:paraId="1986FF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AF6F1B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1EA44AC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JsonMediaTypeFormatter json = 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FD4B46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tonsoft.Json.PreserveReferencesHandling.Objects;</w:t>
      </w:r>
    </w:p>
    <w:p w14:paraId="3E1937D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Remove</w:t>
      </w:r>
      <w:proofErr w:type="gramEnd"/>
      <w:r>
        <w:rPr>
          <w:rFonts w:ascii="Consolas" w:hAnsi="Consolas"/>
          <w:color w:val="008000"/>
          <w:sz w:val="18"/>
          <w:szCs w:val="18"/>
        </w:rPr>
        <w:t>(config.Formatters.XmlFormatter);</w:t>
      </w:r>
    </w:p>
    <w:p w14:paraId="688039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JSON formatter as a PreserveReferencesHandling.</w:t>
      </w:r>
    </w:p>
    <w:p w14:paraId="1A23250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 Xml Formatter</w:t>
      </w:r>
    </w:p>
    <w:p w14:paraId="515040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EBA045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114648B7" w14:textId="77777777" w:rsidR="002E057F" w:rsidRDefault="002E057F" w:rsidP="002E057F">
      <w:pPr>
        <w:spacing w:after="0"/>
      </w:pP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https://forums.asp.net/t/1983286.aspx?Web+API+error+The+ObjectContent+1+type+failed+to+serialize+the+response+body+for+content+type+application+xml+charset+utf+8</w:t>
        </w:r>
      </w:hyperlink>
      <w:r>
        <w:rPr>
          <w:rFonts w:ascii="Consolas" w:hAnsi="Consolas"/>
          <w:color w:val="008000"/>
          <w:sz w:val="18"/>
          <w:szCs w:val="18"/>
        </w:rPr>
        <w:t>+</w:t>
      </w:r>
    </w:p>
    <w:p w14:paraId="506061A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1C8F4752" w14:textId="77777777" w:rsidR="002E057F" w:rsidRDefault="002E057F" w:rsidP="002E057F">
      <w:pPr>
        <w:spacing w:after="0"/>
      </w:pPr>
      <w:hyperlink r:id="rId88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098191/failed-to-serialize-the-response-in-web-api-with-json</w:t>
        </w:r>
      </w:hyperlink>
    </w:p>
    <w:p w14:paraId="3FAFCD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7480EF" w14:textId="77777777" w:rsidR="002E057F" w:rsidRDefault="002E057F" w:rsidP="002E057F">
      <w:pPr>
        <w:spacing w:after="0"/>
      </w:pPr>
    </w:p>
    <w:p w14:paraId="4E833048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7.OnlineGame.WebApi - Basic Authentication</w:t>
      </w:r>
    </w:p>
    <w:p w14:paraId="19E023BC" w14:textId="77777777" w:rsidR="002E057F" w:rsidRDefault="002E057F" w:rsidP="002E057F">
      <w:pPr>
        <w:spacing w:after="0"/>
      </w:pPr>
    </w:p>
    <w:p w14:paraId="46C79426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lastRenderedPageBreak/>
        <w:t>7.1. OnlineGame.WebApi/Account/Authentication.cs</w:t>
      </w:r>
    </w:p>
    <w:p w14:paraId="718B6020" w14:textId="77777777" w:rsidR="002E057F" w:rsidRDefault="002E057F" w:rsidP="002E057F">
      <w:pPr>
        <w:spacing w:after="0"/>
      </w:pPr>
    </w:p>
    <w:p w14:paraId="0AF3A22A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FA0E685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1AB85E2D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;</w:t>
      </w:r>
      <w:proofErr w:type="gramEnd"/>
    </w:p>
    <w:p w14:paraId="2E01A05E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Account</w:t>
      </w:r>
      <w:proofErr w:type="gramEnd"/>
    </w:p>
    <w:p w14:paraId="0F71FC9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2F3B01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uthentication</w:t>
      </w:r>
    </w:p>
    <w:p w14:paraId="79B6C1D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370F0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sAuthentic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user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password)</w:t>
      </w:r>
    </w:p>
    <w:p w14:paraId="224842C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35BD6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Context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2DB009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71572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.GamerIdentities.Any</w:t>
      </w:r>
      <w:proofErr w:type="gramEnd"/>
      <w:r>
        <w:rPr>
          <w:rFonts w:ascii="Consolas" w:hAnsi="Consolas"/>
          <w:sz w:val="18"/>
          <w:szCs w:val="18"/>
        </w:rPr>
        <w:t>(user =&gt;</w:t>
      </w:r>
    </w:p>
    <w:p w14:paraId="7829F47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 </w:t>
      </w:r>
      <w:proofErr w:type="gramStart"/>
      <w:r>
        <w:rPr>
          <w:rFonts w:ascii="Consolas" w:hAnsi="Consolas"/>
          <w:sz w:val="18"/>
          <w:szCs w:val="18"/>
        </w:rPr>
        <w:t>user.UserName.Equals</w:t>
      </w:r>
      <w:proofErr w:type="gramEnd"/>
      <w:r>
        <w:rPr>
          <w:rFonts w:ascii="Consolas" w:hAnsi="Consolas"/>
          <w:sz w:val="18"/>
          <w:szCs w:val="18"/>
        </w:rPr>
        <w:t>(username, StringComparison.OrdinalIgnoreCase)</w:t>
      </w:r>
    </w:p>
    <w:p w14:paraId="7C94965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           &amp;&amp; </w:t>
      </w:r>
      <w:proofErr w:type="gramStart"/>
      <w:r>
        <w:rPr>
          <w:rFonts w:ascii="Consolas" w:hAnsi="Consolas"/>
          <w:sz w:val="18"/>
          <w:szCs w:val="18"/>
        </w:rPr>
        <w:t>user.Password</w:t>
      </w:r>
      <w:proofErr w:type="gramEnd"/>
      <w:r>
        <w:rPr>
          <w:rFonts w:ascii="Consolas" w:hAnsi="Consolas"/>
          <w:sz w:val="18"/>
          <w:szCs w:val="18"/>
        </w:rPr>
        <w:t xml:space="preserve"> == password);</w:t>
      </w:r>
    </w:p>
    <w:p w14:paraId="6B58F72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F0E61C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C98AD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FE171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6D4581E" w14:textId="77777777" w:rsidR="002E057F" w:rsidRDefault="002E057F" w:rsidP="002E057F">
      <w:pPr>
        <w:spacing w:after="0"/>
      </w:pPr>
    </w:p>
    <w:p w14:paraId="6B453A2F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7.2. OnlineGame.WebApi/Account/BasicAuthorizationFilterAttribute.cs</w:t>
      </w:r>
    </w:p>
    <w:p w14:paraId="59D5FB42" w14:textId="77777777" w:rsidR="002E057F" w:rsidRDefault="002E057F" w:rsidP="002E057F">
      <w:pPr>
        <w:spacing w:after="0"/>
      </w:pPr>
    </w:p>
    <w:p w14:paraId="0114F94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CAB0A2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68B073D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;</w:t>
      </w:r>
      <w:proofErr w:type="gramEnd"/>
    </w:p>
    <w:p w14:paraId="545830D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Security.Principal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6569FB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;</w:t>
      </w:r>
      <w:proofErr w:type="gramEnd"/>
    </w:p>
    <w:p w14:paraId="54391F3E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;</w:t>
      </w:r>
      <w:proofErr w:type="gramEnd"/>
    </w:p>
    <w:p w14:paraId="2E70747A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B3135D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Filte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9EAC0C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Account</w:t>
      </w:r>
      <w:proofErr w:type="gramEnd"/>
    </w:p>
    <w:p w14:paraId="5DF1BBE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DC2563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BasicAuthorizationFilterAttribute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AuthorizationFilterAttribute</w:t>
      </w:r>
    </w:p>
    <w:p w14:paraId="4371AEB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7B490B5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Authorization(</w:t>
      </w:r>
      <w:proofErr w:type="gramEnd"/>
      <w:r>
        <w:rPr>
          <w:rFonts w:ascii="Consolas" w:hAnsi="Consolas"/>
          <w:sz w:val="18"/>
          <w:szCs w:val="18"/>
        </w:rPr>
        <w:t>HttpActionContext actionContext)</w:t>
      </w:r>
    </w:p>
    <w:p w14:paraId="3C4590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3C8549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re is no userName and password parameter from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Context.Request.Headers.Authorization</w:t>
      </w:r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4762AC2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sponse Unauthorized/401</w:t>
      </w:r>
    </w:p>
    <w:p w14:paraId="2F7338F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actionContext.Request.Headers.Authorization</w:t>
      </w:r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25C818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1E18A7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actionContext.Response = actionContext.Request</w:t>
      </w:r>
    </w:p>
    <w:p w14:paraId="248A6F5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CreateResponse</w:t>
      </w:r>
      <w:proofErr w:type="gramEnd"/>
      <w:r>
        <w:rPr>
          <w:rFonts w:ascii="Consolas" w:hAnsi="Consolas"/>
          <w:sz w:val="18"/>
          <w:szCs w:val="18"/>
        </w:rPr>
        <w:t>(HttpStatusCode.Unauthorized);</w:t>
      </w:r>
    </w:p>
    <w:p w14:paraId="6DDD601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0BB97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7A00D4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229E7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re is a parameter from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Context.Request.Headers.Authorization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4CA61EF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Authorization.parameter is the token Base 64 String</w:t>
      </w:r>
    </w:p>
    <w:p w14:paraId="1BFEA97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ich includes user name and password and they are separate by </w:t>
      </w:r>
      <w:proofErr w:type="gramStart"/>
      <w:r>
        <w:rPr>
          <w:rFonts w:ascii="Consolas" w:hAnsi="Consolas"/>
          <w:color w:val="008000"/>
          <w:sz w:val="18"/>
          <w:szCs w:val="18"/>
        </w:rPr>
        <w:t>colon(</w:t>
      </w:r>
      <w:proofErr w:type="gramEnd"/>
      <w:r>
        <w:rPr>
          <w:rFonts w:ascii="Consolas" w:hAnsi="Consolas"/>
          <w:color w:val="008000"/>
          <w:sz w:val="18"/>
          <w:szCs w:val="18"/>
        </w:rPr>
        <w:t>:)</w:t>
      </w:r>
    </w:p>
    <w:p w14:paraId="13B936B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 "</w:t>
      </w:r>
      <w:proofErr w:type="gramStart"/>
      <w:r>
        <w:rPr>
          <w:rFonts w:ascii="Consolas" w:hAnsi="Consolas"/>
          <w:color w:val="008000"/>
          <w:sz w:val="18"/>
          <w:szCs w:val="18"/>
        </w:rPr>
        <w:t>username:password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</w:p>
    <w:p w14:paraId="4374F2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uthToken =</w:t>
      </w:r>
    </w:p>
    <w:p w14:paraId="788A16E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actionContext.Request.Headers.Authorization</w:t>
      </w:r>
      <w:proofErr w:type="gramEnd"/>
      <w:r>
        <w:rPr>
          <w:rFonts w:ascii="Consolas" w:hAnsi="Consolas"/>
          <w:sz w:val="18"/>
          <w:szCs w:val="18"/>
        </w:rPr>
        <w:t>.Parameter;</w:t>
      </w:r>
    </w:p>
    <w:p w14:paraId="649CF27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vert the string authToken from Base64String to UTF8 string.</w:t>
      </w:r>
    </w:p>
    <w:p w14:paraId="740F47C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ecodedAuthToken = Encoding.UTF</w:t>
      </w:r>
      <w:proofErr w:type="gramStart"/>
      <w:r>
        <w:rPr>
          <w:rFonts w:ascii="Consolas" w:hAnsi="Consolas"/>
          <w:sz w:val="18"/>
          <w:szCs w:val="18"/>
        </w:rPr>
        <w:t>8.GetString</w:t>
      </w:r>
      <w:proofErr w:type="gramEnd"/>
      <w:r>
        <w:rPr>
          <w:rFonts w:ascii="Consolas" w:hAnsi="Consolas"/>
          <w:sz w:val="18"/>
          <w:szCs w:val="18"/>
        </w:rPr>
        <w:t>(</w:t>
      </w:r>
    </w:p>
    <w:p w14:paraId="09426BA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vert.FromBase64String(authToken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279F2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usernamePasswordArray = decodedAuthToken.Split(</w:t>
      </w:r>
      <w:r>
        <w:rPr>
          <w:rFonts w:ascii="Consolas" w:hAnsi="Consolas"/>
          <w:color w:val="A31515"/>
          <w:sz w:val="18"/>
          <w:szCs w:val="18"/>
        </w:rPr>
        <w:t>':'</w:t>
      </w:r>
      <w:r>
        <w:rPr>
          <w:rFonts w:ascii="Consolas" w:hAnsi="Consolas"/>
          <w:sz w:val="18"/>
          <w:szCs w:val="18"/>
        </w:rPr>
        <w:t>);</w:t>
      </w:r>
    </w:p>
    <w:p w14:paraId="0F12A1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username = </w:t>
      </w:r>
      <w:proofErr w:type="gramStart"/>
      <w:r>
        <w:rPr>
          <w:rFonts w:ascii="Consolas" w:hAnsi="Consolas"/>
          <w:sz w:val="18"/>
          <w:szCs w:val="18"/>
        </w:rPr>
        <w:t>usernamePasswordArray[</w:t>
      </w:r>
      <w:proofErr w:type="gramEnd"/>
      <w:r>
        <w:rPr>
          <w:rFonts w:ascii="Consolas" w:hAnsi="Consolas"/>
          <w:sz w:val="18"/>
          <w:szCs w:val="18"/>
        </w:rPr>
        <w:t>0];</w:t>
      </w:r>
    </w:p>
    <w:p w14:paraId="58CC38A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password = </w:t>
      </w:r>
      <w:proofErr w:type="gramStart"/>
      <w:r>
        <w:rPr>
          <w:rFonts w:ascii="Consolas" w:hAnsi="Consolas"/>
          <w:sz w:val="18"/>
          <w:szCs w:val="18"/>
        </w:rPr>
        <w:t>usernamePasswordArray[</w:t>
      </w:r>
      <w:proofErr w:type="gramEnd"/>
      <w:r>
        <w:rPr>
          <w:rFonts w:ascii="Consolas" w:hAnsi="Consolas"/>
          <w:sz w:val="18"/>
          <w:szCs w:val="18"/>
        </w:rPr>
        <w:t>1];</w:t>
      </w:r>
    </w:p>
    <w:p w14:paraId="2DA6FC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username and password is correct, then create a GenericPrincipal.</w:t>
      </w:r>
    </w:p>
    <w:p w14:paraId="7A40B1E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Authentication.IsAuthentic(username, password))</w:t>
      </w:r>
    </w:p>
    <w:p w14:paraId="1EF7086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60909B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nericPrincipal has 2 parameters.</w:t>
      </w:r>
    </w:p>
    <w:p w14:paraId="23C780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irst parameter is a user IIdentity, in this case, username.</w:t>
      </w:r>
    </w:p>
    <w:p w14:paraId="37A192E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is </w:t>
      </w: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>] roles, in this case, null.</w:t>
      </w:r>
    </w:p>
    <w:p w14:paraId="4C8E222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hread.CurrentPrincipa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ericPrincipal(</w:t>
      </w:r>
      <w:proofErr w:type="gramEnd"/>
    </w:p>
    <w:p w14:paraId="03C20C4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enericIdentity(username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5D401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271168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7797D1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AC11C4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username and password is not correct</w:t>
      </w:r>
    </w:p>
    <w:p w14:paraId="7D6775E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sponse Unauthorized/401</w:t>
      </w:r>
    </w:p>
    <w:p w14:paraId="05225CF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actionContext.Response = actionContext.Request</w:t>
      </w:r>
    </w:p>
    <w:p w14:paraId="1255E90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gramStart"/>
      <w:r>
        <w:rPr>
          <w:rFonts w:ascii="Consolas" w:hAnsi="Consolas"/>
          <w:sz w:val="18"/>
          <w:szCs w:val="18"/>
        </w:rPr>
        <w:t>.CreateResponse</w:t>
      </w:r>
      <w:proofErr w:type="gramEnd"/>
      <w:r>
        <w:rPr>
          <w:rFonts w:ascii="Consolas" w:hAnsi="Consolas"/>
          <w:sz w:val="18"/>
          <w:szCs w:val="18"/>
        </w:rPr>
        <w:t>(HttpStatusCode.Unauthorized);</w:t>
      </w:r>
    </w:p>
    <w:p w14:paraId="04D9248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95A51D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026AF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CD5E1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DA0721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F45202F" w14:textId="77777777" w:rsidR="002E057F" w:rsidRDefault="002E057F" w:rsidP="002E057F">
      <w:pPr>
        <w:spacing w:after="0"/>
      </w:pPr>
    </w:p>
    <w:p w14:paraId="49F0B0BF" w14:textId="77777777" w:rsidR="002E057F" w:rsidRDefault="002E057F" w:rsidP="002E057F">
      <w:pPr>
        <w:spacing w:after="0"/>
      </w:pPr>
      <w:r>
        <w:rPr>
          <w:sz w:val="36"/>
          <w:szCs w:val="36"/>
        </w:rPr>
        <w:t>7.3. OnlineGame.WebApi/App_Start/WebApiConfig.cs</w:t>
      </w:r>
    </w:p>
    <w:p w14:paraId="31B96B06" w14:textId="77777777" w:rsidR="002E057F" w:rsidRDefault="002E057F" w:rsidP="002E057F">
      <w:pPr>
        <w:spacing w:after="0"/>
      </w:pPr>
    </w:p>
    <w:p w14:paraId="314BA4A4" w14:textId="77777777" w:rsidR="002E057F" w:rsidRDefault="002E057F" w:rsidP="002E057F">
      <w:pPr>
        <w:spacing w:after="0"/>
      </w:pPr>
      <w:r>
        <w:t>In this simple tutorial, we don't use BasicAuthorizationFilterAttribute in the entire application</w:t>
      </w:r>
    </w:p>
    <w:p w14:paraId="3DF7EACA" w14:textId="77777777" w:rsidR="002E057F" w:rsidRDefault="002E057F" w:rsidP="002E057F">
      <w:pPr>
        <w:spacing w:after="0"/>
      </w:pPr>
    </w:p>
    <w:p w14:paraId="6AF71E9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Net.Http.Format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55DBDE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84B3D8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Cor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984527D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045D553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B9ABD4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4A5B28C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381CA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gramEnd"/>
      <w:r>
        <w:rPr>
          <w:rFonts w:ascii="Consolas" w:hAnsi="Consolas"/>
          <w:sz w:val="18"/>
          <w:szCs w:val="18"/>
        </w:rPr>
        <w:t>HttpConfiguration config)</w:t>
      </w:r>
    </w:p>
    <w:p w14:paraId="51B1168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B91DC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05B8C0C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1BC939F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1C162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gramEnd"/>
      <w:r>
        <w:rPr>
          <w:rFonts w:ascii="Consolas" w:hAnsi="Consolas"/>
          <w:sz w:val="18"/>
          <w:szCs w:val="18"/>
        </w:rPr>
        <w:t>(</w:t>
      </w:r>
    </w:p>
    <w:p w14:paraId="42F6CF3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1178854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579D47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RouteParameter.Optional }</w:t>
      </w:r>
    </w:p>
    <w:p w14:paraId="47BCF87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37951FD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6EF415F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24FB4C7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JSONP allows Jquery AJAX may call Web API in the different origins</w:t>
      </w:r>
    </w:p>
    <w:p w14:paraId="57B06F6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new JSON media type formatter,</w:t>
      </w:r>
    </w:p>
    <w:p w14:paraId="26ADBE6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and insert it into first position of HttpConfiguration formatter.</w:t>
      </w:r>
    </w:p>
    <w:p w14:paraId="726E00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allow you to use JSONP formatter which</w:t>
      </w:r>
    </w:p>
    <w:p w14:paraId="0119307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an wrap the JSON data in a function</w:t>
      </w:r>
    </w:p>
    <w:p w14:paraId="3E64308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24A562F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7D343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7ED52D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3418CD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ebApi </w:t>
      </w:r>
      <w:proofErr w:type="gramStart"/>
      <w:r>
        <w:rPr>
          <w:rFonts w:ascii="Consolas" w:hAnsi="Consolas"/>
          <w:color w:val="008000"/>
          <w:sz w:val="18"/>
          <w:szCs w:val="18"/>
        </w:rPr>
        <w:t>Cors(</w:t>
      </w:r>
      <w:proofErr w:type="gramEnd"/>
      <w:r>
        <w:rPr>
          <w:rFonts w:ascii="Consolas" w:hAnsi="Consolas"/>
          <w:color w:val="008000"/>
          <w:sz w:val="18"/>
          <w:szCs w:val="18"/>
        </w:rPr>
        <w:t>Cross Origin Resource Sharing)</w:t>
      </w:r>
    </w:p>
    <w:p w14:paraId="14C5998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ows Jquery AJAX may call Web API in the different origins</w:t>
      </w:r>
    </w:p>
    <w:p w14:paraId="7B9FC66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1.</w:t>
      </w:r>
    </w:p>
    <w:p w14:paraId="3B8C438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F0661B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02E05A2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73EEDFA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allows the resource to be accessed by all origins,</w:t>
      </w:r>
    </w:p>
    <w:p w14:paraId="2E0816C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075F289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8A5D1B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EnableCorsAttribute co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;</w:t>
      </w:r>
    </w:p>
    <w:p w14:paraId="3C6B730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EnableCors</w:t>
      </w:r>
      <w:proofErr w:type="gramEnd"/>
      <w:r>
        <w:rPr>
          <w:rFonts w:ascii="Consolas" w:hAnsi="Consolas"/>
          <w:sz w:val="18"/>
          <w:szCs w:val="18"/>
        </w:rPr>
        <w:t>(cors);</w:t>
      </w:r>
    </w:p>
    <w:p w14:paraId="0127F48A" w14:textId="77777777" w:rsidR="002E057F" w:rsidRDefault="002E057F" w:rsidP="002E057F">
      <w:pPr>
        <w:spacing w:after="0"/>
      </w:pPr>
    </w:p>
    <w:p w14:paraId="74DCF95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5C5598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</w:t>
      </w:r>
    </w:p>
    <w:p w14:paraId="5ACA55D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HTTP request will redirect to HTTPS request</w:t>
      </w:r>
    </w:p>
    <w:p w14:paraId="1F4B827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HttpsAuthorizationFilterAttribute());</w:t>
      </w:r>
    </w:p>
    <w:p w14:paraId="2ED961B5" w14:textId="77777777" w:rsidR="002E057F" w:rsidRDefault="002E057F" w:rsidP="002E057F">
      <w:pPr>
        <w:spacing w:after="0"/>
      </w:pPr>
    </w:p>
    <w:p w14:paraId="648618F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-----------------------------</w:t>
      </w:r>
    </w:p>
    <w:p w14:paraId="0779C9F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5.</w:t>
      </w:r>
    </w:p>
    <w:p w14:paraId="66463F6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Use BasicAuthorizationFilterAttribute.</w:t>
      </w:r>
    </w:p>
    <w:p w14:paraId="2FFB4C7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is for understanding basic concept, not for real world practice.</w:t>
      </w:r>
    </w:p>
    <w:p w14:paraId="56B1BA0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//</w:t>
      </w:r>
      <w:proofErr w:type="gramStart"/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config.Filters.Add</w:t>
      </w:r>
      <w:proofErr w:type="gramEnd"/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(new BasicAuthorizationFilterAttribute());</w:t>
      </w:r>
    </w:p>
    <w:p w14:paraId="7B3AE3AD" w14:textId="77777777" w:rsidR="002E057F" w:rsidRDefault="002E057F" w:rsidP="002E057F">
      <w:pPr>
        <w:spacing w:after="0"/>
      </w:pPr>
    </w:p>
    <w:p w14:paraId="1D3D601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569BBF6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300A87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JSON formatter as a PreserveReferencesHandling.</w:t>
      </w:r>
    </w:p>
    <w:p w14:paraId="1F0190E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JsonMediaTypeFormatter json = </w:t>
      </w:r>
      <w:proofErr w:type="gramStart"/>
      <w:r>
        <w:rPr>
          <w:rFonts w:ascii="Consolas" w:hAnsi="Consolas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A20422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sz w:val="18"/>
          <w:szCs w:val="18"/>
        </w:rPr>
        <w:t xml:space="preserve"> = Newtonsoft.Json.PreserveReferencesHandling.Objects;</w:t>
      </w:r>
    </w:p>
    <w:p w14:paraId="6296F5B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Xml Formatter</w:t>
      </w:r>
    </w:p>
    <w:p w14:paraId="545E1B2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config.Formatters.Remove</w:t>
      </w:r>
      <w:proofErr w:type="gramEnd"/>
      <w:r>
        <w:rPr>
          <w:rFonts w:ascii="Consolas" w:hAnsi="Consolas"/>
          <w:sz w:val="18"/>
          <w:szCs w:val="18"/>
        </w:rPr>
        <w:t>(config.Formatters.XmlFormatter);</w:t>
      </w:r>
    </w:p>
    <w:p w14:paraId="394418D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7A6F2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075D6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D97D6CA" w14:textId="77777777" w:rsidR="002E057F" w:rsidRDefault="002E057F" w:rsidP="002E057F">
      <w:pPr>
        <w:spacing w:after="0"/>
      </w:pPr>
    </w:p>
    <w:p w14:paraId="45180C6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6A193F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FB6CA9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SONP allows Jquery AJAX may call Web API in the different origins</w:t>
      </w:r>
    </w:p>
    <w:p w14:paraId="6287DF5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11902BE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JsonpMediaTypeFormatter(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2F11D3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gramEnd"/>
      <w:r>
        <w:rPr>
          <w:rFonts w:ascii="Consolas" w:hAnsi="Consolas"/>
          <w:color w:val="008000"/>
          <w:sz w:val="18"/>
          <w:szCs w:val="18"/>
        </w:rPr>
        <w:t>(0, jsonpFormatter);</w:t>
      </w:r>
    </w:p>
    <w:p w14:paraId="56FA170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535237C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it into first position of HttpConfiguration formatter.</w:t>
      </w:r>
    </w:p>
    <w:p w14:paraId="14332ED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0A984AD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0F7AF890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1. JSON</w:t>
      </w:r>
    </w:p>
    <w:p w14:paraId="7B9E6E7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080100B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2984F73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6D0C120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031C80B8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2. JSONP</w:t>
      </w:r>
    </w:p>
    <w:p w14:paraId="7782D527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CallbackFunction(</w:t>
      </w:r>
      <w:proofErr w:type="gramEnd"/>
      <w:r>
        <w:rPr>
          <w:rFonts w:ascii="Consolas" w:hAnsi="Consolas"/>
          <w:color w:val="008000"/>
          <w:sz w:val="18"/>
          <w:szCs w:val="18"/>
        </w:rPr>
        <w:t>{</w:t>
      </w:r>
    </w:p>
    <w:p w14:paraId="71382FD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1390CAB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34BC8B9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40440EE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0DFC6E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83112B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7DA6D5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0457DC7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39B0CD7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4EC7361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4B72940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05A5A6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3EF3A9D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24C8956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3E18252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3F56EEE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517558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1.1.</w:t>
      </w:r>
    </w:p>
    <w:p w14:paraId="6B3803F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5EFBF25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028DD472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161BDA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458CE19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48B80D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57EC483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1E9C359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9C084C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19B26C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CEB23C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3C8517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06E97F9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46D1BE3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777C35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" means only these 3 things can be used in request header.</w:t>
      </w:r>
    </w:p>
    <w:p w14:paraId="7315B09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2223DCE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54DF751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1B9C035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B3A0B5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0CD1A21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6143D02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0196324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7A1499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035761C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4A4FDB7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74A2ACC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1FCB64F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58ED891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BB0E8A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3CDA62C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10D304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120223E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772753E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9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3ACA33E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A3642A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0EA774F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93F8E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263C9D1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7E638D6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Load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4C340FD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045095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2275EDA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212AF14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077690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6A83ED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624D34D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46F0C53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1DCBAA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295E74F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27B9758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10DEA16D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47E37CD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7D39C87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2CCCF83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4E5C29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40A4AE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8C9B6E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3D79DD8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9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0733A32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63073B0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77155C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41F4E7B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6B6A66A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6BF18C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2CA3528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10A312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5B05430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73E8F59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redirect to HTTPS</w:t>
      </w:r>
    </w:p>
    <w:p w14:paraId="4B22E62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14E4D5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29E1DC4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HttpsAuthorizationFilterAttribute());</w:t>
      </w:r>
    </w:p>
    <w:p w14:paraId="58CBE63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214B605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63BC92D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545A581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28F31C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the attribute at controller level or action level.</w:t>
      </w:r>
    </w:p>
    <w:p w14:paraId="11A24E1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A9A6A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HttpsAuthorizationFilter]</w:t>
      </w:r>
    </w:p>
    <w:p w14:paraId="30E70A9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2A8D69E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E251EE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411F8F8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72D1574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40E0B9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5.</w:t>
      </w:r>
    </w:p>
    <w:p w14:paraId="09DFA71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se BasicAuthorizationFilterAttribute.</w:t>
      </w:r>
    </w:p>
    <w:p w14:paraId="641A64F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for understanding basic concept, not for real world practice.</w:t>
      </w:r>
    </w:p>
    <w:p w14:paraId="63A02D5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12F986F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09BB18A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new BasicAuthorizationFilterAttribute());</w:t>
      </w:r>
    </w:p>
    <w:p w14:paraId="69ACB81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221F683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29EE6E6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3B0E76D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34F278B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You may apply the attribute at controller level or action level.</w:t>
      </w:r>
    </w:p>
    <w:p w14:paraId="550CDC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E.g.</w:t>
      </w:r>
    </w:p>
    <w:p w14:paraId="69767E5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asicAuthorizationFilter]</w:t>
      </w:r>
    </w:p>
    <w:p w14:paraId="01D9BD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ApiController</w:t>
      </w:r>
    </w:p>
    <w:p w14:paraId="1942E9B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..</w:t>
      </w:r>
    </w:p>
    <w:p w14:paraId="370BC8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asicAuthorizationFilter]</w:t>
      </w:r>
    </w:p>
    <w:p w14:paraId="5A1007C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3406C33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027C0D1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6C0F0BB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JsonMediaTypeFormatter json = 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841359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json.SerializerSettings.PreserveReferencesHandl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tonsoft.Json.PreserveReferencesHandling.Objects;</w:t>
      </w:r>
    </w:p>
    <w:p w14:paraId="18B19EA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ormatters.Remove</w:t>
      </w:r>
      <w:proofErr w:type="gramEnd"/>
      <w:r>
        <w:rPr>
          <w:rFonts w:ascii="Consolas" w:hAnsi="Consolas"/>
          <w:color w:val="008000"/>
          <w:sz w:val="18"/>
          <w:szCs w:val="18"/>
        </w:rPr>
        <w:t>(config.Formatters.XmlFormatter);</w:t>
      </w:r>
    </w:p>
    <w:p w14:paraId="711F1F8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JSON formatter as a PreserveReferencesHandling.</w:t>
      </w:r>
    </w:p>
    <w:p w14:paraId="5208D80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 Xml Formatter</w:t>
      </w:r>
    </w:p>
    <w:p w14:paraId="3855677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F6F9DB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380272FC" w14:textId="77777777" w:rsidR="002E057F" w:rsidRDefault="002E057F" w:rsidP="002E057F">
      <w:pPr>
        <w:spacing w:after="0"/>
      </w:pP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https://forums.asp.net/t/1983286.aspx?Web+API+error+The+ObjectContent+1+type+failed+to+serialize+the+response+body+for+content+type+application+xml+charset+utf+8</w:t>
        </w:r>
      </w:hyperlink>
      <w:r>
        <w:rPr>
          <w:rFonts w:ascii="Consolas" w:hAnsi="Consolas"/>
          <w:color w:val="008000"/>
          <w:sz w:val="18"/>
          <w:szCs w:val="18"/>
        </w:rPr>
        <w:t>+</w:t>
      </w:r>
    </w:p>
    <w:p w14:paraId="510210E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574F4236" w14:textId="77777777" w:rsidR="002E057F" w:rsidRDefault="002E057F" w:rsidP="002E057F">
      <w:pPr>
        <w:spacing w:after="0"/>
      </w:pP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098191/failed-to-serialize-the-response-in-web-api-with-json</w:t>
        </w:r>
      </w:hyperlink>
    </w:p>
    <w:p w14:paraId="16ABF8B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E718249" w14:textId="77777777" w:rsidR="002E057F" w:rsidRDefault="002E057F" w:rsidP="002E057F">
      <w:pPr>
        <w:spacing w:after="0"/>
      </w:pPr>
    </w:p>
    <w:p w14:paraId="43A00362" w14:textId="77777777" w:rsidR="002E057F" w:rsidRDefault="002E057F" w:rsidP="002E057F">
      <w:pPr>
        <w:spacing w:after="0"/>
      </w:pPr>
      <w:r>
        <w:rPr>
          <w:sz w:val="36"/>
          <w:szCs w:val="36"/>
        </w:rPr>
        <w:t>7.4. OnlineGame.WebApi/Controllers/Api/GamerController.cs</w:t>
      </w:r>
    </w:p>
    <w:p w14:paraId="6CAEB0C6" w14:textId="77777777" w:rsidR="002E057F" w:rsidRDefault="002E057F" w:rsidP="002E057F">
      <w:pPr>
        <w:spacing w:after="0"/>
      </w:pPr>
    </w:p>
    <w:p w14:paraId="04C0848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8A91EC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.Infrastructure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B0DF20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210A2865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;</w:t>
      </w:r>
      <w:proofErr w:type="gramEnd"/>
    </w:p>
    <w:p w14:paraId="1DBC733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19D24F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49F76E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4A1B36B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;</w:t>
      </w:r>
      <w:proofErr w:type="gramEnd"/>
    </w:p>
    <w:p w14:paraId="5A6CE37D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Account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E60278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Web.Http.Cors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9D915D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gramStart"/>
      <w:r>
        <w:rPr>
          <w:rFonts w:ascii="Consolas" w:hAnsi="Consolas"/>
          <w:color w:val="008000"/>
          <w:sz w:val="18"/>
          <w:szCs w:val="18"/>
        </w:rPr>
        <w:t>OnlineGame.WebApi.WebShared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827FB5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gramEnd"/>
    </w:p>
    <w:p w14:paraId="40E182A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65E494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0A2D6E3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BE972B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0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5E2CEA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391F37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BasicAuthorizationFilter]</w:t>
      </w:r>
    </w:p>
    <w:p w14:paraId="7D910CF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ApiController</w:t>
      </w:r>
    </w:p>
    <w:p w14:paraId="40AB9F5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30BF82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Context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D3C21E6" w14:textId="77777777" w:rsidR="002E057F" w:rsidRDefault="002E057F" w:rsidP="002E057F">
      <w:pPr>
        <w:spacing w:after="0"/>
      </w:pPr>
    </w:p>
    <w:p w14:paraId="16ED48B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api/Gamer</w:t>
      </w:r>
    </w:p>
    <w:p w14:paraId="280AD43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427B3B7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IQueryable&lt;Gamer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CA5DC2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1FC021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</w:t>
      </w:r>
      <w:proofErr w:type="gramStart"/>
      <w:r>
        <w:rPr>
          <w:rFonts w:ascii="Consolas" w:hAnsi="Consolas"/>
          <w:color w:val="008000"/>
          <w:sz w:val="18"/>
          <w:szCs w:val="18"/>
        </w:rPr>
        <w:t>db.Gamers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BE9D7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501B45E" w14:textId="77777777" w:rsidR="002E057F" w:rsidRDefault="002E057F" w:rsidP="002E057F">
      <w:pPr>
        <w:spacing w:after="0"/>
      </w:pPr>
    </w:p>
    <w:p w14:paraId="0D71708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: api/gamer?gender=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female  --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&gt; Only Female Gamer</w:t>
      </w:r>
    </w:p>
    <w:p w14:paraId="53F7114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: api/gamer? gender = male-- &gt; Only Male Gamer</w:t>
      </w:r>
    </w:p>
    <w:p w14:paraId="485FDFD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: api/gamer --&gt; All Gamers</w:t>
      </w:r>
    </w:p>
    <w:p w14:paraId="211BE4C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ableCors]</w:t>
      </w:r>
    </w:p>
    <w:p w14:paraId="462532D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HttpsAuthorizationFilter]</w:t>
      </w:r>
    </w:p>
    <w:p w14:paraId="1C1C15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</w:t>
      </w:r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[BasicAuthorizationFilter]</w:t>
      </w:r>
    </w:p>
    <w:p w14:paraId="7C74C6C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6FB7FD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GetGamers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19650F9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513C03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username =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Thread.CurrentPrincipal.Identity.Nam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71C1C5D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rPr>
          <w:rFonts w:ascii="Consolas" w:hAnsi="Consolas"/>
          <w:sz w:val="18"/>
          <w:szCs w:val="18"/>
          <w:shd w:val="clear" w:color="auto" w:fill="FFFAA5"/>
        </w:rPr>
        <w:t>.IsNullOrEmpty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username))</w:t>
      </w:r>
    </w:p>
    <w:p w14:paraId="31CF840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BadReques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</w:t>
      </w:r>
      <w:r>
        <w:rPr>
          <w:rFonts w:ascii="Consolas" w:hAnsi="Consolas"/>
          <w:sz w:val="18"/>
          <w:szCs w:val="18"/>
          <w:shd w:val="clear" w:color="auto" w:fill="FFFAA5"/>
        </w:rPr>
        <w:t>{username}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s null or empty."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0107C52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GamerIdentity gamerIdentity =</w:t>
      </w:r>
    </w:p>
    <w:p w14:paraId="222311C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db.GamerIdentities</w:t>
      </w:r>
      <w:proofErr w:type="gramEnd"/>
    </w:p>
    <w:p w14:paraId="366DEA5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Wher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gi =&gt; gi.UserName.Equals(username))</w:t>
      </w:r>
    </w:p>
    <w:p w14:paraId="31C4ECC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FirstOrDefaultAsync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6ABC818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gamerIdentity =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NotFound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04</w:t>
      </w:r>
    </w:p>
    <w:p w14:paraId="5CC2262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Gamer gamer =</w:t>
      </w:r>
    </w:p>
    <w:p w14:paraId="1F3FA28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db.Gamers</w:t>
      </w:r>
      <w:proofErr w:type="gramEnd"/>
    </w:p>
    <w:p w14:paraId="674A090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Wher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g =&gt; g.Id == gamerIdentity.Id)</w:t>
      </w:r>
    </w:p>
    <w:p w14:paraId="1E4832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FirstOrDefaultAsync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52C7EDC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NotFound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04</w:t>
      </w:r>
    </w:p>
    <w:p w14:paraId="5AF947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Ok(gamer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00</w:t>
      </w:r>
    </w:p>
    <w:p w14:paraId="2849332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1B3B3F46" w14:textId="77777777" w:rsidR="002E057F" w:rsidRDefault="002E057F" w:rsidP="002E057F">
      <w:pPr>
        <w:spacing w:after="0"/>
      </w:pPr>
    </w:p>
    <w:p w14:paraId="4AF7227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api/Gamer/5</w:t>
      </w:r>
    </w:p>
    <w:p w14:paraId="05F123D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EF9B4D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1C9AA67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Get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3F11CB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E676A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3B6217D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D3A728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6482E1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1DC130" w14:textId="77777777" w:rsidR="002E057F" w:rsidRDefault="002E057F" w:rsidP="002E057F">
      <w:pPr>
        <w:spacing w:after="0"/>
      </w:pPr>
    </w:p>
    <w:p w14:paraId="0289203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T: api/Gamer/5</w:t>
      </w:r>
    </w:p>
    <w:p w14:paraId="61A48B6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0085EB6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ut]</w:t>
      </w:r>
    </w:p>
    <w:p w14:paraId="2CA5BE1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Put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Gamer gamer)</w:t>
      </w:r>
    </w:p>
    <w:p w14:paraId="6D7A5E1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7930C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6651010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>= gamer.Id)   return BadRequest();</w:t>
      </w:r>
    </w:p>
    <w:p w14:paraId="4CA084D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515012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gamer.Id</w:t>
      </w:r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51D9EED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Entry</w:t>
      </w:r>
      <w:proofErr w:type="gramEnd"/>
      <w:r>
        <w:rPr>
          <w:rFonts w:ascii="Consolas" w:hAnsi="Consolas"/>
          <w:sz w:val="18"/>
          <w:szCs w:val="18"/>
        </w:rPr>
        <w:t>(gamer).State = EntityState.Modified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30AD68E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79D5C5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currentGamer = await _</w:t>
      </w:r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gramEnd"/>
      <w:r>
        <w:rPr>
          <w:rFonts w:ascii="Consolas" w:hAnsi="Consolas"/>
          <w:color w:val="008000"/>
          <w:sz w:val="18"/>
          <w:szCs w:val="18"/>
        </w:rPr>
        <w:t>(g =&gt; g.Id == id);</w:t>
      </w:r>
    </w:p>
    <w:p w14:paraId="3AECAFA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(currentGamer == null)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NotFound(</w:t>
      </w:r>
      <w:proofErr w:type="gramEnd"/>
      <w:r>
        <w:rPr>
          <w:rFonts w:ascii="Consolas" w:hAnsi="Consolas"/>
          <w:color w:val="008000"/>
          <w:sz w:val="18"/>
          <w:szCs w:val="18"/>
        </w:rPr>
        <w:t>);  //404</w:t>
      </w:r>
    </w:p>
    <w:p w14:paraId="251B740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Name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93F32F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Gender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8941D2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Score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5303E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GameMoney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6DCCD7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FC4109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FBC9AE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18FCFB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0521392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699C56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DbUpdateConcurrencyException)</w:t>
      </w:r>
    </w:p>
    <w:p w14:paraId="34364BD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08BF7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GamerExists</w:t>
      </w:r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4A606D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060E19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FBBFB6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A8A78A" w14:textId="77777777" w:rsidR="002E057F" w:rsidRDefault="002E057F" w:rsidP="002E057F">
      <w:pPr>
        <w:spacing w:after="0"/>
      </w:pPr>
    </w:p>
    <w:p w14:paraId="16301C0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api/Gamer</w:t>
      </w:r>
    </w:p>
    <w:p w14:paraId="4EB0B3B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BEAD4D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2AF3E46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PostGamer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698EAC3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71C7E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250E771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Gamers.Add</w:t>
      </w:r>
      <w:proofErr w:type="gramEnd"/>
      <w:r>
        <w:rPr>
          <w:rFonts w:ascii="Consolas" w:hAnsi="Consolas"/>
          <w:sz w:val="18"/>
          <w:szCs w:val="18"/>
        </w:rPr>
        <w:t>(gamer);</w:t>
      </w:r>
    </w:p>
    <w:p w14:paraId="36FB20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B24EB9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32702C9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46BAA6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reatedAtRoute(</w:t>
      </w:r>
      <w:proofErr w:type="gramEnd"/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gamer.Id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0174C31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6D9130" w14:textId="77777777" w:rsidR="002E057F" w:rsidRDefault="002E057F" w:rsidP="002E057F">
      <w:pPr>
        <w:spacing w:after="0"/>
      </w:pPr>
    </w:p>
    <w:p w14:paraId="4167C8F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TE: api/Gamer/5</w:t>
      </w:r>
    </w:p>
    <w:p w14:paraId="45965C2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345A915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Delete]</w:t>
      </w:r>
    </w:p>
    <w:p w14:paraId="1185DD5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Delete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78A2C2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CD89B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6A28593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28F36E0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gramEnd"/>
      <w:r>
        <w:rPr>
          <w:rFonts w:ascii="Consolas" w:hAnsi="Consolas"/>
          <w:sz w:val="18"/>
          <w:szCs w:val="18"/>
        </w:rPr>
        <w:t>(gamer);</w:t>
      </w:r>
    </w:p>
    <w:p w14:paraId="1DD083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360A6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DCD6EF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261A0D" w14:textId="77777777" w:rsidR="002E057F" w:rsidRDefault="002E057F" w:rsidP="002E057F">
      <w:pPr>
        <w:spacing w:after="0"/>
      </w:pPr>
    </w:p>
    <w:p w14:paraId="59C219E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06694B3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77B76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gramStart"/>
      <w:r>
        <w:rPr>
          <w:rFonts w:ascii="Consolas" w:hAnsi="Consolas"/>
          <w:sz w:val="18"/>
          <w:szCs w:val="18"/>
        </w:rPr>
        <w:t>db.Dispose</w:t>
      </w:r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ose DBContext</w:t>
      </w:r>
    </w:p>
    <w:p w14:paraId="5BC3C14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7FD9EED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ABD311" w14:textId="77777777" w:rsidR="002E057F" w:rsidRDefault="002E057F" w:rsidP="002E057F">
      <w:pPr>
        <w:spacing w:after="0"/>
      </w:pPr>
    </w:p>
    <w:p w14:paraId="68CD18D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Exist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F3F4FB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E113B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gramEnd"/>
      <w:r>
        <w:rPr>
          <w:rFonts w:ascii="Consolas" w:hAnsi="Consolas"/>
          <w:sz w:val="18"/>
          <w:szCs w:val="18"/>
        </w:rPr>
        <w:t>(e =&gt; e.Id == id) &gt; 0;</w:t>
      </w:r>
    </w:p>
    <w:p w14:paraId="07BF1CB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BD774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4953CE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C4F260A" w14:textId="77777777" w:rsidR="002E057F" w:rsidRDefault="002E057F" w:rsidP="002E057F">
      <w:pPr>
        <w:spacing w:after="0"/>
      </w:pPr>
    </w:p>
    <w:p w14:paraId="33733496" w14:textId="77777777" w:rsidR="002E057F" w:rsidRDefault="002E057F" w:rsidP="002E057F">
      <w:pPr>
        <w:spacing w:after="0"/>
      </w:pPr>
    </w:p>
    <w:p w14:paraId="65B528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1D2027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0B6303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865118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HTTP verb GET maps to a method that has the name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 or "Get" prefix.</w:t>
      </w:r>
    </w:p>
    <w:p w14:paraId="285EA74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, GetGamers, GetXXX()</w:t>
      </w:r>
    </w:p>
    <w:p w14:paraId="52437DC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he HTTP </w:t>
      </w:r>
      <w:proofErr w:type="gramStart"/>
      <w:r>
        <w:rPr>
          <w:rFonts w:ascii="Consolas" w:hAnsi="Consolas"/>
          <w:color w:val="008000"/>
          <w:sz w:val="18"/>
          <w:szCs w:val="18"/>
        </w:rPr>
        <w:t>ver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T maps to the method name without "Get" prefix.</w:t>
      </w:r>
    </w:p>
    <w:p w14:paraId="023DC7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HttpGet] attribute.</w:t>
      </w:r>
    </w:p>
    <w:p w14:paraId="1716F7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71C48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Get] attribute maps HTTP verb GET.</w:t>
      </w:r>
    </w:p>
    <w:p w14:paraId="43149E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ost] attribute maps HTTP verb POST.</w:t>
      </w:r>
    </w:p>
    <w:p w14:paraId="0917209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ut] attribute maps HTTP verb PUT.</w:t>
      </w:r>
    </w:p>
    <w:p w14:paraId="574A3C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[HttpDelete] attribute maps HTTP verb DELETE.</w:t>
      </w:r>
    </w:p>
    <w:p w14:paraId="55F99644" w14:textId="77777777" w:rsidR="002E057F" w:rsidRDefault="002E057F" w:rsidP="002E057F">
      <w:pPr>
        <w:spacing w:after="0"/>
      </w:pPr>
    </w:p>
    <w:p w14:paraId="6306A5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11097C1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3EB74B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V.S. [FromBody]</w:t>
      </w:r>
    </w:p>
    <w:p w14:paraId="6AE8BCC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default binding parameter convention</w:t>
      </w:r>
    </w:p>
    <w:p w14:paraId="7D9F48F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2BF96A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6B02896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uri.</w:t>
      </w:r>
    </w:p>
    <w:p w14:paraId="5B5E62B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, double, bool, ...etc.</w:t>
      </w:r>
    </w:p>
    <w:p w14:paraId="4EFD5A0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874633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540EFB3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the request body.</w:t>
      </w:r>
    </w:p>
    <w:p w14:paraId="5DC741D8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4035DA6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6D08809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7A397B7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0A426C0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UpdateGamer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 </w:t>
      </w:r>
    </w:p>
    <w:p w14:paraId="3136523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Web Api will try to get id from uri, and gamer from request body as below code.</w:t>
      </w:r>
    </w:p>
    <w:p w14:paraId="0BFD828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1785D18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Uri]int id, [FromBody]Gamer gamer)</w:t>
      </w:r>
    </w:p>
    <w:p w14:paraId="03C5243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D0BB7A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0590B7A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1BE1D6BD" w14:textId="77777777" w:rsidR="002E057F" w:rsidRDefault="002E057F" w:rsidP="002E057F">
      <w:pPr>
        <w:spacing w:after="0"/>
      </w:pP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41F7C11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58B669B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69016DD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76DF8F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79A3062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7E2F86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004399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3C57132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7386C2E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13EF997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69E0499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5C7334D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4ABFDF6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DEB039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NameEight XYZ222",</w:t>
      </w:r>
    </w:p>
    <w:p w14:paraId="7BF6352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nder":"Male",</w:t>
      </w:r>
    </w:p>
    <w:p w14:paraId="2F63512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"Score":450,</w:t>
      </w:r>
    </w:p>
    <w:p w14:paraId="102CE91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25F5BE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5F9A8E2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474CD4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6986B3A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6FA6F53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731A403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Body] will enfroce to get id from request body</w:t>
      </w:r>
    </w:p>
    <w:p w14:paraId="511EFE0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will enforce to get gamer from uri</w:t>
      </w:r>
    </w:p>
    <w:p w14:paraId="2D03863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B3FDC1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5BEC4E5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1385C7DB" w14:textId="77777777" w:rsidR="002E057F" w:rsidRDefault="002E057F" w:rsidP="002E057F">
      <w:pPr>
        <w:spacing w:after="0"/>
      </w:pP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0E50E02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4FB3BF2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3DB877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68CAAF5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42B6A5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73F35A3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59D90A5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766E3F9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7E8B309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3CD4FB6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51BEA9A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1A7FBE8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31BCAD0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2E471F5E" w14:textId="77777777" w:rsidR="002E057F" w:rsidRDefault="002E057F" w:rsidP="002E057F">
      <w:pPr>
        <w:spacing w:after="0"/>
      </w:pPr>
    </w:p>
    <w:p w14:paraId="798B1E9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92208C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9B6DC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57326B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4444B9A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1B937F1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47F17A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1ABC39E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4205A4D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6D918AB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0384958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10695B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34EDAF9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1D762E3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1.1.</w:t>
      </w:r>
    </w:p>
    <w:p w14:paraId="59D7BF3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44CF3C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5D44881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2925392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10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10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140EC83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10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10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1622C1A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4E6C63A2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2F3725A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71AB5AE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55CBC38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5183FD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0E5637B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1CA3E6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56C9157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7B4938F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" means only these 3 things can be used in request header.</w:t>
      </w:r>
    </w:p>
    <w:p w14:paraId="431C3C0B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2D384ED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4351D3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64AFA18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0D46EE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30AEF92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4399C6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7D5C5652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5A6874E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7458EDE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12AC5F3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79CC700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32F1BFB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7F5491F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6A6FA8C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58ABFA8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58B69AA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7058E14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1CC803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0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03BAFC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1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CD424F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0199E06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741D73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03EAE5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6565CBA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Load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0D432DB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653C6A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59D0136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1E8596D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05F8549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22D26F0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7DF9A27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6CDAFA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27D1E50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3A4BF23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0E981C6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7C87190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65D8DBF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4B7A8CA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3773F12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75F6A43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12064C9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1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6B4ED56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3601C3B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12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CBE74F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319ACD2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1ABD10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62286B7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13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3AE8A5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1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19FF1A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6AA6B9F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1939332A" w14:textId="77777777" w:rsidR="002E057F" w:rsidRDefault="002E057F" w:rsidP="002E057F">
      <w:pPr>
        <w:spacing w:after="0"/>
      </w:pPr>
    </w:p>
    <w:p w14:paraId="426CA47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5CEDD9F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2BCEF0A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redirect to HTTPS</w:t>
      </w:r>
    </w:p>
    <w:p w14:paraId="3CF32B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57D50E7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2398FBB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HttpsAuthorizationFilterAttribute());</w:t>
      </w:r>
    </w:p>
    <w:p w14:paraId="3EFC96E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7B371C4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0C4588C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629CBC7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31F705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the attribute at controller level or action level.</w:t>
      </w:r>
    </w:p>
    <w:p w14:paraId="6C94817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.g.</w:t>
      </w:r>
    </w:p>
    <w:p w14:paraId="1838A30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4FD31E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715487A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52E63EA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65FDA2A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4E556CF5" w14:textId="77777777" w:rsidR="002E057F" w:rsidRDefault="002E057F" w:rsidP="002E057F">
      <w:pPr>
        <w:spacing w:after="0"/>
      </w:pPr>
    </w:p>
    <w:p w14:paraId="3E41C4C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7C25DA1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5.</w:t>
      </w:r>
    </w:p>
    <w:p w14:paraId="532D2E4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se BasicAuthorizationFilterAttribute.</w:t>
      </w:r>
    </w:p>
    <w:p w14:paraId="0755260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for understanding basic concept, not for real world practice.</w:t>
      </w:r>
    </w:p>
    <w:p w14:paraId="689F770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48A768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5972C8D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BasicAuthorizationFilterAttribute());</w:t>
      </w:r>
    </w:p>
    <w:p w14:paraId="239086C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7A90290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078216F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24B777C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2D7A6DF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You may apply the attribute at controller level or action level.</w:t>
      </w:r>
    </w:p>
    <w:p w14:paraId="4CD9C62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E.g.</w:t>
      </w:r>
    </w:p>
    <w:p w14:paraId="5993475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asicAuthorizationFilter]</w:t>
      </w:r>
    </w:p>
    <w:p w14:paraId="0225B76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ApiController</w:t>
      </w:r>
    </w:p>
    <w:p w14:paraId="7BF953C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..</w:t>
      </w:r>
    </w:p>
    <w:p w14:paraId="27104BC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asicAuthorizationFilter]</w:t>
      </w:r>
    </w:p>
    <w:p w14:paraId="373797D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6AC7D8D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FD64E28" w14:textId="77777777" w:rsidR="002E057F" w:rsidRDefault="002E057F" w:rsidP="002E057F">
      <w:pPr>
        <w:spacing w:after="0"/>
      </w:pPr>
    </w:p>
    <w:p w14:paraId="2B8101DD" w14:textId="77777777" w:rsidR="002E057F" w:rsidRDefault="002E057F" w:rsidP="002E057F">
      <w:pPr>
        <w:spacing w:after="0"/>
      </w:pPr>
      <w:r>
        <w:rPr>
          <w:sz w:val="36"/>
          <w:szCs w:val="36"/>
        </w:rPr>
        <w:t>7.5. base64 encode</w:t>
      </w:r>
    </w:p>
    <w:p w14:paraId="0F315102" w14:textId="77777777" w:rsidR="002E057F" w:rsidRDefault="002E057F" w:rsidP="002E057F">
      <w:pPr>
        <w:spacing w:after="0"/>
      </w:pPr>
    </w:p>
    <w:p w14:paraId="71FD6568" w14:textId="77777777" w:rsidR="002E057F" w:rsidRDefault="002E057F" w:rsidP="002E057F">
      <w:pPr>
        <w:spacing w:after="0"/>
      </w:pPr>
      <w:r>
        <w:t>Google key word "base64 encode"</w:t>
      </w:r>
    </w:p>
    <w:p w14:paraId="21284304" w14:textId="77777777" w:rsidR="002E057F" w:rsidRDefault="002E057F" w:rsidP="002E057F">
      <w:pPr>
        <w:spacing w:after="0"/>
      </w:pPr>
      <w:r>
        <w:t>E.g.</w:t>
      </w:r>
    </w:p>
    <w:p w14:paraId="209FAA3A" w14:textId="77777777" w:rsidR="002E057F" w:rsidRDefault="002E057F" w:rsidP="002E057F">
      <w:pPr>
        <w:spacing w:after="0"/>
      </w:pPr>
      <w:hyperlink r:id="rId115" w:history="1">
        <w:r>
          <w:rPr>
            <w:rStyle w:val="Hyperlink"/>
          </w:rPr>
          <w:t>https://www.base64encode.org/</w:t>
        </w:r>
      </w:hyperlink>
    </w:p>
    <w:p w14:paraId="28522845" w14:textId="77777777" w:rsidR="002E057F" w:rsidRDefault="002E057F" w:rsidP="002E057F">
      <w:pPr>
        <w:spacing w:after="0"/>
      </w:pPr>
      <w:r>
        <w:t>We know the username and password are the following formats.</w:t>
      </w:r>
    </w:p>
    <w:p w14:paraId="72DFB78E" w14:textId="77777777" w:rsidR="002E057F" w:rsidRDefault="002E057F" w:rsidP="002E057F">
      <w:pPr>
        <w:spacing w:after="0"/>
      </w:pPr>
      <w:r>
        <w:rPr>
          <w:b/>
          <w:bCs/>
        </w:rPr>
        <w:t>"</w:t>
      </w:r>
      <w:proofErr w:type="gramStart"/>
      <w:r>
        <w:rPr>
          <w:b/>
          <w:bCs/>
        </w:rPr>
        <w:t>username:password</w:t>
      </w:r>
      <w:proofErr w:type="gramEnd"/>
      <w:r>
        <w:rPr>
          <w:b/>
          <w:bCs/>
        </w:rPr>
        <w:t>"</w:t>
      </w:r>
    </w:p>
    <w:p w14:paraId="0B91B049" w14:textId="77777777" w:rsidR="002E057F" w:rsidRDefault="002E057F" w:rsidP="002E057F">
      <w:pPr>
        <w:spacing w:after="0"/>
      </w:pPr>
      <w:r>
        <w:t>We know we have a user that the username is "</w:t>
      </w:r>
      <w:r>
        <w:rPr>
          <w:b/>
          <w:bCs/>
        </w:rPr>
        <w:t>Two</w:t>
      </w:r>
      <w:r>
        <w:t>" and password "</w:t>
      </w:r>
      <w:r>
        <w:rPr>
          <w:b/>
          <w:bCs/>
        </w:rPr>
        <w:t>2222</w:t>
      </w:r>
      <w:r>
        <w:t>",</w:t>
      </w:r>
    </w:p>
    <w:p w14:paraId="6F2490FF" w14:textId="77777777" w:rsidR="002E057F" w:rsidRDefault="002E057F" w:rsidP="002E057F">
      <w:pPr>
        <w:spacing w:after="0"/>
      </w:pPr>
      <w:proofErr w:type="gramStart"/>
      <w:r>
        <w:t>so</w:t>
      </w:r>
      <w:proofErr w:type="gramEnd"/>
      <w:r>
        <w:t xml:space="preserve"> the token string will be "</w:t>
      </w:r>
      <w:r>
        <w:rPr>
          <w:b/>
          <w:bCs/>
        </w:rPr>
        <w:t>Two:2222</w:t>
      </w:r>
      <w:r>
        <w:t>"</w:t>
      </w:r>
    </w:p>
    <w:p w14:paraId="68DB747B" w14:textId="77777777" w:rsidR="002E057F" w:rsidRDefault="002E057F" w:rsidP="002E057F">
      <w:pPr>
        <w:spacing w:after="0"/>
      </w:pPr>
      <w:r>
        <w:t xml:space="preserve">But the token string must be base64 encode, so we </w:t>
      </w:r>
      <w:proofErr w:type="gramStart"/>
      <w:r>
        <w:t>have to</w:t>
      </w:r>
      <w:proofErr w:type="gramEnd"/>
      <w:r>
        <w:t xml:space="preserve"> convert the UTF8 to base64.</w:t>
      </w:r>
    </w:p>
    <w:p w14:paraId="4610779D" w14:textId="77777777" w:rsidR="002E057F" w:rsidRDefault="002E057F" w:rsidP="002E057F">
      <w:pPr>
        <w:spacing w:after="0"/>
      </w:pPr>
      <w:r>
        <w:lastRenderedPageBreak/>
        <w:t>"</w:t>
      </w:r>
      <w:r>
        <w:rPr>
          <w:b/>
          <w:bCs/>
        </w:rPr>
        <w:t>One:1111</w:t>
      </w:r>
      <w:r>
        <w:t>" in UTF8 is "</w:t>
      </w:r>
      <w:r>
        <w:rPr>
          <w:b/>
          <w:bCs/>
          <w:shd w:val="clear" w:color="auto" w:fill="FFFAA5"/>
        </w:rPr>
        <w:t>T25lOjExMTE=</w:t>
      </w:r>
      <w:r>
        <w:t>" in base64.</w:t>
      </w:r>
    </w:p>
    <w:p w14:paraId="00C98F37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Two:2222</w:t>
      </w:r>
      <w:r>
        <w:t>" in UTF8 is "</w:t>
      </w:r>
      <w:r>
        <w:rPr>
          <w:b/>
          <w:bCs/>
          <w:shd w:val="clear" w:color="auto" w:fill="FFFAA5"/>
        </w:rPr>
        <w:t>VHdvOjIyMjI=</w:t>
      </w:r>
      <w:r>
        <w:t>" in base64.</w:t>
      </w:r>
    </w:p>
    <w:p w14:paraId="4F87E7E7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Three:3333</w:t>
      </w:r>
      <w:r>
        <w:t>" in UTF8 is "</w:t>
      </w:r>
      <w:r>
        <w:rPr>
          <w:b/>
          <w:bCs/>
          <w:shd w:val="clear" w:color="auto" w:fill="FFFAA5"/>
        </w:rPr>
        <w:t>VGhyZWU6MzMzMw==</w:t>
      </w:r>
      <w:r>
        <w:t>" in base64.</w:t>
      </w:r>
    </w:p>
    <w:p w14:paraId="2BD8683B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Four:4444</w:t>
      </w:r>
      <w:r>
        <w:t>" in UTF8 is "</w:t>
      </w:r>
      <w:r>
        <w:rPr>
          <w:b/>
          <w:bCs/>
          <w:shd w:val="clear" w:color="auto" w:fill="FFFAA5"/>
        </w:rPr>
        <w:t>Rm91cjo0NDQ0</w:t>
      </w:r>
      <w:r>
        <w:t>" in base64.</w:t>
      </w:r>
    </w:p>
    <w:p w14:paraId="2823602C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Five:5555</w:t>
      </w:r>
      <w:r>
        <w:t>" in UTF8 is "</w:t>
      </w:r>
      <w:r>
        <w:rPr>
          <w:b/>
          <w:bCs/>
          <w:shd w:val="clear" w:color="auto" w:fill="FFFAA5"/>
        </w:rPr>
        <w:t>Rml2ZTo1NTU1</w:t>
      </w:r>
      <w:r>
        <w:t>" in base64.</w:t>
      </w:r>
    </w:p>
    <w:p w14:paraId="702D4F6C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Six:6666</w:t>
      </w:r>
      <w:r>
        <w:t>" in UTF8 is "</w:t>
      </w:r>
      <w:r>
        <w:rPr>
          <w:b/>
          <w:bCs/>
          <w:shd w:val="clear" w:color="auto" w:fill="FFFAA5"/>
        </w:rPr>
        <w:t>U2l4OjY2NjY=</w:t>
      </w:r>
      <w:r>
        <w:t>" in base64.</w:t>
      </w:r>
    </w:p>
    <w:p w14:paraId="154CE177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Seven:7777</w:t>
      </w:r>
      <w:r>
        <w:t>" in UTF8 is "</w:t>
      </w:r>
      <w:r>
        <w:rPr>
          <w:b/>
          <w:bCs/>
          <w:shd w:val="clear" w:color="auto" w:fill="FFFAA5"/>
        </w:rPr>
        <w:t>U2V2ZW46Nzc3Nw==</w:t>
      </w:r>
      <w:r>
        <w:t>" in base64.</w:t>
      </w:r>
    </w:p>
    <w:p w14:paraId="41725631" w14:textId="4FDFCD51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58C3B249" wp14:editId="488FCE07">
            <wp:extent cx="4808220" cy="23393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165F9" w14:textId="77777777" w:rsidR="002E057F" w:rsidRDefault="002E057F" w:rsidP="002E057F">
      <w:pPr>
        <w:spacing w:after="0"/>
      </w:pPr>
    </w:p>
    <w:p w14:paraId="6591E8EE" w14:textId="77777777" w:rsidR="002E057F" w:rsidRDefault="002E057F" w:rsidP="002E057F">
      <w:pPr>
        <w:spacing w:after="0"/>
      </w:pPr>
      <w:r>
        <w:rPr>
          <w:rFonts w:ascii="Segoe UI" w:hAnsi="Segoe UI" w:cs="Segoe UI"/>
          <w:color w:val="000000"/>
          <w:sz w:val="36"/>
          <w:szCs w:val="36"/>
        </w:rPr>
        <w:t>7.6. Fiddler test Basic login</w:t>
      </w:r>
    </w:p>
    <w:p w14:paraId="29A1ECBF" w14:textId="77777777" w:rsidR="002E057F" w:rsidRDefault="002E057F" w:rsidP="002E057F">
      <w:pPr>
        <w:spacing w:after="0"/>
      </w:pPr>
    </w:p>
    <w:p w14:paraId="44041FA5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Two:2222</w:t>
      </w:r>
      <w:r>
        <w:t>" in UTF8 is "</w:t>
      </w:r>
      <w:r>
        <w:rPr>
          <w:b/>
          <w:bCs/>
          <w:shd w:val="clear" w:color="auto" w:fill="FFFAA5"/>
        </w:rPr>
        <w:t>VHdvOjIyMjI=</w:t>
      </w:r>
      <w:r>
        <w:t>" in base64.</w:t>
      </w:r>
    </w:p>
    <w:p w14:paraId="6D3EE8FC" w14:textId="77777777" w:rsidR="002E057F" w:rsidRDefault="002E057F" w:rsidP="002E057F">
      <w:pPr>
        <w:spacing w:after="0"/>
      </w:pPr>
      <w:r>
        <w:t>--&gt;</w:t>
      </w:r>
    </w:p>
    <w:p w14:paraId="217D08E7" w14:textId="77777777" w:rsidR="002E057F" w:rsidRDefault="002E057F" w:rsidP="002E057F">
      <w:pPr>
        <w:spacing w:after="0"/>
      </w:pPr>
      <w:r>
        <w:t>GET</w:t>
      </w:r>
    </w:p>
    <w:p w14:paraId="54CB5B69" w14:textId="77777777" w:rsidR="002E057F" w:rsidRDefault="002E057F" w:rsidP="002E057F">
      <w:pPr>
        <w:spacing w:after="0"/>
      </w:pPr>
      <w:hyperlink r:id="rId117" w:history="1">
        <w:r>
          <w:rPr>
            <w:rStyle w:val="Hyperlink"/>
          </w:rPr>
          <w:t>http://localhost:55402/api/gamer</w:t>
        </w:r>
      </w:hyperlink>
    </w:p>
    <w:p w14:paraId="187EAEA7" w14:textId="77777777" w:rsidR="002E057F" w:rsidRDefault="002E057F" w:rsidP="002E057F">
      <w:pPr>
        <w:spacing w:after="0"/>
      </w:pPr>
      <w:r>
        <w:t>--&gt;</w:t>
      </w:r>
    </w:p>
    <w:p w14:paraId="4EFEF889" w14:textId="77777777" w:rsidR="002E057F" w:rsidRDefault="002E057F" w:rsidP="002E057F">
      <w:pPr>
        <w:spacing w:after="0"/>
      </w:pPr>
      <w:r>
        <w:t>Request Header:</w:t>
      </w:r>
    </w:p>
    <w:p w14:paraId="26917EA1" w14:textId="77777777" w:rsidR="002E057F" w:rsidRDefault="002E057F" w:rsidP="002E057F">
      <w:pPr>
        <w:spacing w:after="0"/>
      </w:pPr>
      <w:r>
        <w:t>Host: localhost:55402</w:t>
      </w:r>
    </w:p>
    <w:p w14:paraId="36B3BEAE" w14:textId="77777777" w:rsidR="002E057F" w:rsidRDefault="002E057F" w:rsidP="002E057F">
      <w:pPr>
        <w:spacing w:after="0"/>
      </w:pPr>
      <w:r>
        <w:t>Authorization: Basic VHdvOjIyMjI=</w:t>
      </w:r>
    </w:p>
    <w:p w14:paraId="28A6EB09" w14:textId="0AF91CC2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669B8D9B" wp14:editId="139D0C9A">
            <wp:extent cx="6645910" cy="16236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3793C" w14:textId="77777777" w:rsidR="002E057F" w:rsidRDefault="002E057F" w:rsidP="002E057F">
      <w:pPr>
        <w:spacing w:after="0"/>
      </w:pPr>
      <w:r>
        <w:t>--&gt;</w:t>
      </w:r>
    </w:p>
    <w:p w14:paraId="029EB8C9" w14:textId="64E4BE3E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78947382" wp14:editId="32EDB926">
            <wp:extent cx="3634740" cy="51816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39D29" w14:textId="77777777" w:rsidR="002E057F" w:rsidRDefault="002E057F" w:rsidP="002E057F">
      <w:pPr>
        <w:spacing w:after="0"/>
      </w:pPr>
      <w:r>
        <w:t>--&gt;</w:t>
      </w:r>
    </w:p>
    <w:p w14:paraId="5750F2D4" w14:textId="61E09976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72203A42" wp14:editId="22DF0C1E">
            <wp:extent cx="2423160" cy="46786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0A40D" w14:textId="77777777" w:rsidR="002E057F" w:rsidRDefault="002E057F" w:rsidP="002E057F">
      <w:pPr>
        <w:spacing w:after="0"/>
      </w:pPr>
    </w:p>
    <w:p w14:paraId="7D227C48" w14:textId="77777777" w:rsidR="002E057F" w:rsidRDefault="002E057F" w:rsidP="002E057F">
      <w:pPr>
        <w:spacing w:after="0"/>
      </w:pPr>
      <w:r>
        <w:rPr>
          <w:rFonts w:ascii="Segoe UI" w:hAnsi="Segoe UI" w:cs="Segoe UI"/>
          <w:color w:val="000000"/>
          <w:sz w:val="36"/>
          <w:szCs w:val="36"/>
        </w:rPr>
        <w:t>7.7. Postman test Basic login</w:t>
      </w:r>
    </w:p>
    <w:p w14:paraId="2F06D623" w14:textId="77777777" w:rsidR="002E057F" w:rsidRDefault="002E057F" w:rsidP="002E057F">
      <w:pPr>
        <w:spacing w:after="0"/>
      </w:pPr>
    </w:p>
    <w:p w14:paraId="3451B97C" w14:textId="77777777" w:rsidR="002E057F" w:rsidRDefault="002E057F" w:rsidP="002E057F">
      <w:pPr>
        <w:spacing w:after="0"/>
      </w:pPr>
      <w:r>
        <w:t>"</w:t>
      </w:r>
      <w:r>
        <w:rPr>
          <w:b/>
          <w:bCs/>
        </w:rPr>
        <w:t>Two:2222</w:t>
      </w:r>
      <w:r>
        <w:t>" in UTF8 is "</w:t>
      </w:r>
      <w:r>
        <w:rPr>
          <w:b/>
          <w:bCs/>
          <w:shd w:val="clear" w:color="auto" w:fill="FFFAA5"/>
        </w:rPr>
        <w:t>VHdvOjIyMjI=</w:t>
      </w:r>
      <w:r>
        <w:t>" in base64.</w:t>
      </w:r>
    </w:p>
    <w:p w14:paraId="3E458970" w14:textId="77777777" w:rsidR="002E057F" w:rsidRDefault="002E057F" w:rsidP="002E057F">
      <w:pPr>
        <w:spacing w:after="0"/>
      </w:pPr>
      <w:r>
        <w:t>--&gt;</w:t>
      </w:r>
    </w:p>
    <w:p w14:paraId="0CB65ACB" w14:textId="77777777" w:rsidR="002E057F" w:rsidRDefault="002E057F" w:rsidP="002E057F">
      <w:pPr>
        <w:spacing w:after="0"/>
      </w:pPr>
      <w:r>
        <w:t>GET</w:t>
      </w:r>
    </w:p>
    <w:p w14:paraId="4AC5CDB3" w14:textId="77777777" w:rsidR="002E057F" w:rsidRDefault="002E057F" w:rsidP="002E057F">
      <w:pPr>
        <w:spacing w:after="0"/>
      </w:pPr>
      <w:hyperlink r:id="rId121" w:history="1">
        <w:r>
          <w:rPr>
            <w:rStyle w:val="Hyperlink"/>
          </w:rPr>
          <w:t>http://localhost:55402/api/gamer</w:t>
        </w:r>
      </w:hyperlink>
    </w:p>
    <w:p w14:paraId="21712F76" w14:textId="77777777" w:rsidR="002E057F" w:rsidRDefault="002E057F" w:rsidP="002E057F">
      <w:pPr>
        <w:spacing w:after="0"/>
      </w:pPr>
      <w:r>
        <w:t>--&gt;</w:t>
      </w:r>
    </w:p>
    <w:p w14:paraId="0E3676C5" w14:textId="77777777" w:rsidR="002E057F" w:rsidRDefault="002E057F" w:rsidP="002E057F">
      <w:pPr>
        <w:spacing w:after="0"/>
      </w:pPr>
      <w:r>
        <w:t>Request Header:</w:t>
      </w:r>
    </w:p>
    <w:p w14:paraId="5A77202F" w14:textId="77777777" w:rsidR="002E057F" w:rsidRDefault="002E057F" w:rsidP="002E057F">
      <w:pPr>
        <w:spacing w:after="0"/>
      </w:pPr>
      <w:r>
        <w:t>Host: localhost:55402</w:t>
      </w:r>
    </w:p>
    <w:p w14:paraId="271A82E4" w14:textId="77777777" w:rsidR="002E057F" w:rsidRDefault="002E057F" w:rsidP="002E057F">
      <w:pPr>
        <w:spacing w:after="0"/>
      </w:pPr>
      <w:r>
        <w:t>Authorization: Basic VHdvOjIyMjI=</w:t>
      </w:r>
    </w:p>
    <w:p w14:paraId="3F1C3A2C" w14:textId="7932CE4C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5967F5E1" wp14:editId="15625A67">
            <wp:extent cx="6645910" cy="408432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07F8E" w14:textId="77777777" w:rsidR="002E057F" w:rsidRDefault="002E057F" w:rsidP="002E057F">
      <w:pPr>
        <w:spacing w:after="0"/>
      </w:pPr>
      <w:r>
        <w:t>--&gt;</w:t>
      </w:r>
    </w:p>
    <w:p w14:paraId="7D5A2EB1" w14:textId="77777777" w:rsidR="002E057F" w:rsidRDefault="002E057F" w:rsidP="002E057F">
      <w:pPr>
        <w:spacing w:after="0"/>
      </w:pPr>
      <w:r>
        <w:t>{</w:t>
      </w:r>
    </w:p>
    <w:p w14:paraId="07BE40C7" w14:textId="77777777" w:rsidR="002E057F" w:rsidRDefault="002E057F" w:rsidP="002E057F">
      <w:pPr>
        <w:spacing w:after="0"/>
      </w:pPr>
      <w:r>
        <w:t>    "$id": "1",</w:t>
      </w:r>
    </w:p>
    <w:p w14:paraId="28C7CB2A" w14:textId="77777777" w:rsidR="002E057F" w:rsidRDefault="002E057F" w:rsidP="002E057F">
      <w:pPr>
        <w:spacing w:after="0"/>
      </w:pPr>
      <w:r>
        <w:t>    "GamerIdentity": {</w:t>
      </w:r>
    </w:p>
    <w:p w14:paraId="13C9DEEE" w14:textId="77777777" w:rsidR="002E057F" w:rsidRDefault="002E057F" w:rsidP="002E057F">
      <w:pPr>
        <w:spacing w:after="0"/>
      </w:pPr>
      <w:r>
        <w:t>        "$id": "2",</w:t>
      </w:r>
    </w:p>
    <w:p w14:paraId="427A0DAD" w14:textId="77777777" w:rsidR="002E057F" w:rsidRDefault="002E057F" w:rsidP="002E057F">
      <w:pPr>
        <w:spacing w:after="0"/>
      </w:pPr>
      <w:r>
        <w:t>        "Gamer": {</w:t>
      </w:r>
    </w:p>
    <w:p w14:paraId="5F6B8F0C" w14:textId="77777777" w:rsidR="002E057F" w:rsidRDefault="002E057F" w:rsidP="002E057F">
      <w:pPr>
        <w:spacing w:after="0"/>
      </w:pPr>
      <w:r>
        <w:t>            "$ref": "1"</w:t>
      </w:r>
    </w:p>
    <w:p w14:paraId="3C5B9A19" w14:textId="77777777" w:rsidR="002E057F" w:rsidRDefault="002E057F" w:rsidP="002E057F">
      <w:pPr>
        <w:spacing w:after="0"/>
      </w:pPr>
      <w:r>
        <w:t>        },</w:t>
      </w:r>
    </w:p>
    <w:p w14:paraId="213389A6" w14:textId="77777777" w:rsidR="002E057F" w:rsidRDefault="002E057F" w:rsidP="002E057F">
      <w:pPr>
        <w:spacing w:after="0"/>
      </w:pPr>
      <w:r>
        <w:t>        "Id": 2,</w:t>
      </w:r>
    </w:p>
    <w:p w14:paraId="5134739B" w14:textId="77777777" w:rsidR="002E057F" w:rsidRDefault="002E057F" w:rsidP="002E057F">
      <w:pPr>
        <w:spacing w:after="0"/>
      </w:pPr>
      <w:r>
        <w:t>        "UserName": "Two",</w:t>
      </w:r>
    </w:p>
    <w:p w14:paraId="6443D407" w14:textId="77777777" w:rsidR="002E057F" w:rsidRDefault="002E057F" w:rsidP="002E057F">
      <w:pPr>
        <w:spacing w:after="0"/>
      </w:pPr>
      <w:r>
        <w:t>        "Password": "2222"</w:t>
      </w:r>
    </w:p>
    <w:p w14:paraId="1929FEC4" w14:textId="77777777" w:rsidR="002E057F" w:rsidRDefault="002E057F" w:rsidP="002E057F">
      <w:pPr>
        <w:spacing w:after="0"/>
      </w:pPr>
      <w:r>
        <w:t>    },</w:t>
      </w:r>
    </w:p>
    <w:p w14:paraId="7B1F6018" w14:textId="77777777" w:rsidR="002E057F" w:rsidRDefault="002E057F" w:rsidP="002E057F">
      <w:pPr>
        <w:spacing w:after="0"/>
      </w:pPr>
      <w:r>
        <w:t>    "Id": 2,</w:t>
      </w:r>
    </w:p>
    <w:p w14:paraId="7DB67013" w14:textId="77777777" w:rsidR="002E057F" w:rsidRDefault="002E057F" w:rsidP="002E057F">
      <w:pPr>
        <w:spacing w:after="0"/>
      </w:pPr>
      <w:r>
        <w:t>    "Name": "NameTwo ABCDE",</w:t>
      </w:r>
    </w:p>
    <w:p w14:paraId="5AF696BE" w14:textId="77777777" w:rsidR="002E057F" w:rsidRDefault="002E057F" w:rsidP="002E057F">
      <w:pPr>
        <w:spacing w:after="0"/>
      </w:pPr>
      <w:r>
        <w:t>    "Gender": "Female",</w:t>
      </w:r>
    </w:p>
    <w:p w14:paraId="4101CB05" w14:textId="77777777" w:rsidR="002E057F" w:rsidRDefault="002E057F" w:rsidP="002E057F">
      <w:pPr>
        <w:spacing w:after="0"/>
      </w:pPr>
      <w:r>
        <w:t>    "Score": 4500,</w:t>
      </w:r>
    </w:p>
    <w:p w14:paraId="7CD64A0B" w14:textId="77777777" w:rsidR="002E057F" w:rsidRDefault="002E057F" w:rsidP="002E057F">
      <w:pPr>
        <w:spacing w:after="0"/>
      </w:pPr>
      <w:r>
        <w:t>    "GameMoney": 1200</w:t>
      </w:r>
    </w:p>
    <w:p w14:paraId="43E36FEC" w14:textId="77777777" w:rsidR="002E057F" w:rsidRDefault="002E057F" w:rsidP="002E057F">
      <w:pPr>
        <w:spacing w:after="0"/>
      </w:pPr>
      <w:r>
        <w:t>}</w:t>
      </w:r>
    </w:p>
    <w:p w14:paraId="0749882E" w14:textId="77777777" w:rsidR="002E057F" w:rsidRDefault="002E057F" w:rsidP="002E057F">
      <w:pPr>
        <w:spacing w:after="0"/>
      </w:pPr>
    </w:p>
    <w:p w14:paraId="2AF9FF37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>8. OnlineGame.Mvc</w:t>
      </w:r>
    </w:p>
    <w:p w14:paraId="53C0A4CA" w14:textId="77777777" w:rsidR="002E057F" w:rsidRDefault="002E057F" w:rsidP="002E057F">
      <w:pPr>
        <w:spacing w:after="0"/>
        <w:rPr>
          <w:sz w:val="27"/>
          <w:szCs w:val="27"/>
        </w:rPr>
      </w:pPr>
    </w:p>
    <w:p w14:paraId="207EC1FC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8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39E4A9E7" w14:textId="77777777" w:rsidR="002E057F" w:rsidRDefault="002E057F" w:rsidP="002E057F">
      <w:pPr>
        <w:spacing w:after="0"/>
        <w:rPr>
          <w:sz w:val="27"/>
          <w:szCs w:val="27"/>
        </w:rPr>
      </w:pPr>
    </w:p>
    <w:p w14:paraId="1456D617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625FFBA8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17464AEE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7EB53957" w14:textId="33CA73AF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45094FB" wp14:editId="3C195B25">
            <wp:extent cx="6645910" cy="1083310"/>
            <wp:effectExtent l="0" t="0" r="2540" b="2540"/>
            <wp:docPr id="10" name="Picture 1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5B73E" w14:textId="77777777" w:rsidR="002E057F" w:rsidRDefault="002E057F" w:rsidP="002E057F">
      <w:pPr>
        <w:spacing w:after="0"/>
        <w:rPr>
          <w:sz w:val="27"/>
          <w:szCs w:val="27"/>
        </w:rPr>
      </w:pPr>
    </w:p>
    <w:p w14:paraId="1E338A16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8.2. 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OnlineGame.Mvc/Web.config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 xml:space="preserve"> Add Connection String</w:t>
      </w:r>
    </w:p>
    <w:p w14:paraId="3A452930" w14:textId="77777777" w:rsidR="002E057F" w:rsidRDefault="002E057F" w:rsidP="002E057F">
      <w:pPr>
        <w:spacing w:after="0"/>
        <w:rPr>
          <w:sz w:val="27"/>
          <w:szCs w:val="27"/>
        </w:rPr>
      </w:pPr>
    </w:p>
    <w:p w14:paraId="0A49DCF3" w14:textId="45D71963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270054D" wp14:editId="32536F06">
            <wp:extent cx="6645910" cy="27832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E06D5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48E7D5" w14:textId="77777777" w:rsidR="002E057F" w:rsidRDefault="002E057F" w:rsidP="002E057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</w:t>
      </w:r>
      <w:proofErr w:type="gramStart"/>
      <w:r>
        <w:rPr>
          <w:rFonts w:ascii="Consolas" w:hAnsi="Consolas"/>
          <w:color w:val="FF0000"/>
          <w:sz w:val="18"/>
          <w:szCs w:val="18"/>
        </w:rPr>
        <w:t>quot;</w:t>
      </w:r>
      <w:r>
        <w:rPr>
          <w:rFonts w:ascii="Consolas" w:hAnsi="Consolas"/>
          <w:color w:val="0000FF"/>
          <w:sz w:val="18"/>
          <w:szCs w:val="18"/>
        </w:rPr>
        <w:t>data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urce=N550JKL\SQL2016;initial catalog=OnineGame</w:t>
      </w:r>
      <w:r>
        <w:rPr>
          <w:rFonts w:ascii="Consolas" w:hAnsi="Consolas"/>
          <w:color w:val="0000FF"/>
          <w:sz w:val="18"/>
          <w:szCs w:val="18"/>
        </w:rPr>
        <w:t>;persist security info=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8F290AC" w14:textId="77777777" w:rsidR="002E057F" w:rsidRDefault="002E057F" w:rsidP="002E057F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A4FC76" w14:textId="77777777" w:rsidR="002E057F" w:rsidRDefault="002E057F" w:rsidP="002E057F">
      <w:pPr>
        <w:spacing w:after="0"/>
      </w:pPr>
    </w:p>
    <w:p w14:paraId="10761CE0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lastRenderedPageBreak/>
        <w:t>8.3. Add Reference</w:t>
      </w:r>
    </w:p>
    <w:p w14:paraId="1E3E8755" w14:textId="77777777" w:rsidR="002E057F" w:rsidRDefault="002E057F" w:rsidP="002E057F">
      <w:pPr>
        <w:spacing w:after="0"/>
        <w:rPr>
          <w:sz w:val="27"/>
          <w:szCs w:val="27"/>
        </w:rPr>
      </w:pPr>
    </w:p>
    <w:p w14:paraId="5FDA8611" w14:textId="383F845B" w:rsidR="002E057F" w:rsidRDefault="002E057F" w:rsidP="002E057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E882394" wp14:editId="21BF056A">
            <wp:extent cx="6645910" cy="33261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6313C" w14:textId="77777777" w:rsidR="002E057F" w:rsidRDefault="002E057F" w:rsidP="002E057F">
      <w:pPr>
        <w:spacing w:after="0"/>
        <w:rPr>
          <w:sz w:val="24"/>
          <w:szCs w:val="24"/>
        </w:rPr>
      </w:pPr>
    </w:p>
    <w:p w14:paraId="4EABBCB0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4. OnlineGame.Mvc/Controllers/GamerController.cs</w:t>
      </w:r>
    </w:p>
    <w:p w14:paraId="2D728960" w14:textId="77777777" w:rsidR="002E057F" w:rsidRDefault="002E057F" w:rsidP="002E057F">
      <w:pPr>
        <w:spacing w:after="0"/>
      </w:pPr>
    </w:p>
    <w:p w14:paraId="1E0CEEC2" w14:textId="77777777" w:rsidR="002E057F" w:rsidRDefault="002E057F" w:rsidP="002E057F">
      <w:pPr>
        <w:spacing w:after="0"/>
      </w:pPr>
      <w:r>
        <w:t>Controllers --&gt; Right click --&gt; Add --&gt; Controller</w:t>
      </w:r>
    </w:p>
    <w:p w14:paraId="71305BDE" w14:textId="77777777" w:rsidR="002E057F" w:rsidRDefault="002E057F" w:rsidP="002E057F">
      <w:pPr>
        <w:spacing w:after="0"/>
      </w:pPr>
      <w:r>
        <w:t>--&gt;</w:t>
      </w:r>
    </w:p>
    <w:p w14:paraId="67415A38" w14:textId="77777777" w:rsidR="002E057F" w:rsidRDefault="002E057F" w:rsidP="002E057F">
      <w:pPr>
        <w:spacing w:after="0"/>
      </w:pPr>
      <w:r>
        <w:rPr>
          <w:b/>
          <w:bCs/>
        </w:rPr>
        <w:t>MVC 5 Controller with views, using Entity Framework</w:t>
      </w:r>
    </w:p>
    <w:p w14:paraId="512EF8E0" w14:textId="589F3E5F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07C9BEFC" wp14:editId="520D05AA">
            <wp:extent cx="6645910" cy="10312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E7DBF" w14:textId="47B019AA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61B07155" wp14:editId="724477AD">
            <wp:extent cx="6645910" cy="3660140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AD018" w14:textId="2A5CB76F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48F8B507" wp14:editId="31126941">
            <wp:extent cx="6645910" cy="44380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3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DFC0A" w14:textId="77777777" w:rsidR="002E057F" w:rsidRDefault="002E057F" w:rsidP="002E057F">
      <w:pPr>
        <w:spacing w:after="0"/>
      </w:pPr>
      <w:r>
        <w:t>It will automatically generate the controller, views, and several javascript and css files.</w:t>
      </w:r>
    </w:p>
    <w:p w14:paraId="508AE4DF" w14:textId="77777777" w:rsidR="002E057F" w:rsidRDefault="002E057F" w:rsidP="002E057F">
      <w:pPr>
        <w:spacing w:after="0"/>
      </w:pPr>
      <w:r>
        <w:t>If you see the following error message, then you have to re-build solution before you create the controller.</w:t>
      </w:r>
    </w:p>
    <w:p w14:paraId="7B7B25A9" w14:textId="3BAFC6E4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08459DA5" wp14:editId="0C914279">
            <wp:extent cx="3451860" cy="1798320"/>
            <wp:effectExtent l="0" t="0" r="0" b="0"/>
            <wp:docPr id="4" name="Picture 4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0BEC1" w14:textId="77777777" w:rsidR="002E057F" w:rsidRDefault="002E057F" w:rsidP="002E057F">
      <w:pPr>
        <w:spacing w:after="0"/>
      </w:pPr>
    </w:p>
    <w:p w14:paraId="2082BD6B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5. OnlineGame.Mvc/Controllers/GamerController.cs</w:t>
      </w:r>
    </w:p>
    <w:p w14:paraId="52A97A67" w14:textId="77777777" w:rsidR="002E057F" w:rsidRDefault="002E057F" w:rsidP="002E057F">
      <w:pPr>
        <w:spacing w:after="0"/>
      </w:pPr>
    </w:p>
    <w:p w14:paraId="4AC994AA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259100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DC8C75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3A93420C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E59951C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;</w:t>
      </w:r>
      <w:proofErr w:type="gramEnd"/>
    </w:p>
    <w:p w14:paraId="0DBA2958" w14:textId="77777777" w:rsidR="002E057F" w:rsidRDefault="002E057F" w:rsidP="002E057F">
      <w:pPr>
        <w:spacing w:after="0"/>
      </w:pPr>
    </w:p>
    <w:p w14:paraId="39D0C41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Mvc.Controllers</w:t>
      </w:r>
      <w:proofErr w:type="gramEnd"/>
    </w:p>
    <w:p w14:paraId="18FFD69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9D81AB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62860A1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3D065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Context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F2A15F7" w14:textId="77777777" w:rsidR="002E057F" w:rsidRDefault="002E057F" w:rsidP="002E057F">
      <w:pPr>
        <w:spacing w:after="0"/>
      </w:pPr>
    </w:p>
    <w:p w14:paraId="0C99B26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7F5E9F4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C11D3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2F3FAD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E99D4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);</w:t>
      </w:r>
    </w:p>
    <w:p w14:paraId="7142C07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DDD398" w14:textId="77777777" w:rsidR="002E057F" w:rsidRDefault="002E057F" w:rsidP="002E057F">
      <w:pPr>
        <w:spacing w:after="0"/>
      </w:pPr>
    </w:p>
    <w:p w14:paraId="610B438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082BC0E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ActionResult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IndexWebApi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1193623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E2B8FB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View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4835B1C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4EF30081" w14:textId="77777777" w:rsidR="002E057F" w:rsidRDefault="002E057F" w:rsidP="002E057F">
      <w:pPr>
        <w:spacing w:after="0"/>
      </w:pPr>
    </w:p>
    <w:p w14:paraId="5B67387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21ED304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360E1F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6CA7F7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89399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78745B7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22E66BE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NotFound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CC65E3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1A953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DB4269" w14:textId="77777777" w:rsidR="002E057F" w:rsidRDefault="002E057F" w:rsidP="002E057F">
      <w:pPr>
        <w:spacing w:after="0"/>
      </w:pPr>
    </w:p>
    <w:p w14:paraId="1D8F916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27CA25C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11781A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ActionResult 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DD5DF6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E73B7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1E0488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44B1AC9" w14:textId="77777777" w:rsidR="002E057F" w:rsidRDefault="002E057F" w:rsidP="002E057F">
      <w:pPr>
        <w:spacing w:after="0"/>
      </w:pPr>
    </w:p>
    <w:p w14:paraId="004F969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0852002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4CDC4FA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27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AE7A0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63083B2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DD2753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sz w:val="18"/>
          <w:szCs w:val="18"/>
        </w:rPr>
        <w:t>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1DE80A0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D5DE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CC794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Gamers.Add</w:t>
      </w:r>
      <w:proofErr w:type="gramEnd"/>
      <w:r>
        <w:rPr>
          <w:rFonts w:ascii="Consolas" w:hAnsi="Consolas"/>
          <w:sz w:val="18"/>
          <w:szCs w:val="18"/>
        </w:rPr>
        <w:t>(gamer);</w:t>
      </w:r>
    </w:p>
    <w:p w14:paraId="1F9AAA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B7BBEB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4F8F0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2FBE23" w14:textId="77777777" w:rsidR="002E057F" w:rsidRDefault="002E057F" w:rsidP="002E057F">
      <w:pPr>
        <w:spacing w:after="0"/>
      </w:pPr>
    </w:p>
    <w:p w14:paraId="5A9E2B7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00F5691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1CD656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FB9112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D371C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5FC01D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684A0AD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NotFound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B8F5F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3C955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39D458" w14:textId="77777777" w:rsidR="002E057F" w:rsidRDefault="002E057F" w:rsidP="002E057F">
      <w:pPr>
        <w:spacing w:after="0"/>
      </w:pPr>
    </w:p>
    <w:p w14:paraId="4E93EE1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1C22A6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785D3FA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28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2C5FB2E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6E5E00A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274D141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gramEnd"/>
      <w:r>
        <w:rPr>
          <w:rFonts w:ascii="Consolas" w:hAnsi="Consolas"/>
          <w:sz w:val="18"/>
          <w:szCs w:val="18"/>
        </w:rPr>
        <w:t>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53087A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3DC61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7E63E7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Entry</w:t>
      </w:r>
      <w:proofErr w:type="gramEnd"/>
      <w:r>
        <w:rPr>
          <w:rFonts w:ascii="Consolas" w:hAnsi="Consolas"/>
          <w:sz w:val="18"/>
          <w:szCs w:val="18"/>
        </w:rPr>
        <w:t>(gamer).State = EntityState.Modified;</w:t>
      </w:r>
    </w:p>
    <w:p w14:paraId="06F8609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19D204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ECCEF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CD8F69" w14:textId="77777777" w:rsidR="002E057F" w:rsidRDefault="002E057F" w:rsidP="002E057F">
      <w:pPr>
        <w:spacing w:after="0"/>
      </w:pPr>
    </w:p>
    <w:p w14:paraId="1F0389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65C8FDD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ABF8DF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Delete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1B719B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63915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1ECCD35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32D369D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NotFound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8F7B3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7817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2C32D9" w14:textId="77777777" w:rsidR="002E057F" w:rsidRDefault="002E057F" w:rsidP="002E057F">
      <w:pPr>
        <w:spacing w:after="0"/>
      </w:pPr>
    </w:p>
    <w:p w14:paraId="1EA7724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18D786D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1F5C2A9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2DDB9A5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ActionResult&gt; </w:t>
      </w:r>
      <w:proofErr w:type="gramStart"/>
      <w:r>
        <w:rPr>
          <w:rFonts w:ascii="Consolas" w:hAnsi="Consolas"/>
          <w:sz w:val="18"/>
          <w:szCs w:val="18"/>
        </w:rPr>
        <w:t>DeleteConfirme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CBC8BC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4BA73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195AB2D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_db.Gamers.Remove(gamer);</w:t>
      </w:r>
    </w:p>
    <w:p w14:paraId="478C7F8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7404730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BE5E8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3CA89F" w14:textId="77777777" w:rsidR="002E057F" w:rsidRDefault="002E057F" w:rsidP="002E057F">
      <w:pPr>
        <w:spacing w:after="0"/>
      </w:pPr>
    </w:p>
    <w:p w14:paraId="7D1DBE3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791737B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C2664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gramStart"/>
      <w:r>
        <w:rPr>
          <w:rFonts w:ascii="Consolas" w:hAnsi="Consolas"/>
          <w:sz w:val="18"/>
          <w:szCs w:val="18"/>
        </w:rPr>
        <w:t>db.Dispos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EDAFED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127090A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68F4E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885D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67C6179" w14:textId="77777777" w:rsidR="002E057F" w:rsidRDefault="002E057F" w:rsidP="002E057F">
      <w:pPr>
        <w:spacing w:after="0"/>
      </w:pPr>
    </w:p>
    <w:p w14:paraId="2CB4282A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6.</w:t>
      </w:r>
      <w:r>
        <w:t> </w:t>
      </w:r>
      <w:r>
        <w:rPr>
          <w:rFonts w:ascii="Tahoma" w:hAnsi="Tahoma" w:cs="Tahoma"/>
          <w:color w:val="000000"/>
          <w:sz w:val="36"/>
          <w:szCs w:val="36"/>
        </w:rPr>
        <w:t>OnlineGame.WebApi/Controllers/Api/GamerController.cs</w:t>
      </w:r>
    </w:p>
    <w:p w14:paraId="1675987F" w14:textId="77777777" w:rsidR="002E057F" w:rsidRDefault="002E057F" w:rsidP="002E057F">
      <w:pPr>
        <w:spacing w:after="0"/>
      </w:pPr>
    </w:p>
    <w:p w14:paraId="3867ED52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6082A9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.Infrastructure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255FD55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37E454A3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;</w:t>
      </w:r>
      <w:proofErr w:type="gramEnd"/>
    </w:p>
    <w:p w14:paraId="4D8FB1E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CA7EC37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711DCDE6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F70DB2E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;</w:t>
      </w:r>
      <w:proofErr w:type="gramEnd"/>
    </w:p>
    <w:p w14:paraId="47953978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Account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2CA8E8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Web.Http.Cors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FCBAE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gramStart"/>
      <w:r>
        <w:rPr>
          <w:rFonts w:ascii="Consolas" w:hAnsi="Consolas"/>
          <w:color w:val="008000"/>
          <w:sz w:val="18"/>
          <w:szCs w:val="18"/>
        </w:rPr>
        <w:t>OnlineGame.WebApi.WebShared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400F103" w14:textId="77777777" w:rsidR="002E057F" w:rsidRDefault="002E057F" w:rsidP="002E057F">
      <w:pPr>
        <w:spacing w:after="0"/>
      </w:pPr>
    </w:p>
    <w:p w14:paraId="632AE2EB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gramEnd"/>
    </w:p>
    <w:p w14:paraId="7F5041A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4F4E17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017B6FA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2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776003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3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4F3864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0D72B1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BasicAuthorizationFilter]</w:t>
      </w:r>
    </w:p>
    <w:p w14:paraId="0421898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ApiController</w:t>
      </w:r>
    </w:p>
    <w:p w14:paraId="15A6AAA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5ECDC7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Context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AD2DCB5" w14:textId="77777777" w:rsidR="002E057F" w:rsidRDefault="002E057F" w:rsidP="002E057F">
      <w:pPr>
        <w:spacing w:after="0"/>
      </w:pPr>
    </w:p>
    <w:p w14:paraId="6669E1E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api/Gamer</w:t>
      </w:r>
    </w:p>
    <w:p w14:paraId="070CF03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1668C4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IQueryable&lt;Gamer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C4A1DA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25FAE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</w:t>
      </w:r>
      <w:proofErr w:type="gramStart"/>
      <w:r>
        <w:rPr>
          <w:rFonts w:ascii="Consolas" w:hAnsi="Consolas"/>
          <w:color w:val="008000"/>
          <w:sz w:val="18"/>
          <w:szCs w:val="18"/>
        </w:rPr>
        <w:t>db.Gamers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3BBE544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FB52C8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gender=</w:t>
      </w:r>
      <w:proofErr w:type="gramStart"/>
      <w:r>
        <w:rPr>
          <w:rFonts w:ascii="Consolas" w:hAnsi="Consolas"/>
          <w:color w:val="008000"/>
          <w:sz w:val="18"/>
          <w:szCs w:val="18"/>
        </w:rPr>
        <w:t>female  --</w:t>
      </w:r>
      <w:proofErr w:type="gramEnd"/>
      <w:r>
        <w:rPr>
          <w:rFonts w:ascii="Consolas" w:hAnsi="Consolas"/>
          <w:color w:val="008000"/>
          <w:sz w:val="18"/>
          <w:szCs w:val="18"/>
        </w:rPr>
        <w:t>&gt; Only Female Gamer</w:t>
      </w:r>
    </w:p>
    <w:p w14:paraId="3479D1A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 gender = male-- &gt; Only Male Gamer</w:t>
      </w:r>
    </w:p>
    <w:p w14:paraId="406C6C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 --&gt; All Gamers</w:t>
      </w:r>
    </w:p>
    <w:p w14:paraId="1A9B8C9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5C6DB4E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77C0F9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b/>
          <w:bCs/>
          <w:color w:val="FF4635"/>
          <w:sz w:val="18"/>
          <w:szCs w:val="18"/>
          <w:shd w:val="clear" w:color="auto" w:fill="FFFAA5"/>
        </w:rPr>
        <w:t>[BasicAuthorizationFilter]</w:t>
      </w:r>
    </w:p>
    <w:p w14:paraId="413AF93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E76CC1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GetGamers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E80F2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E748F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username = </w:t>
      </w:r>
      <w:proofErr w:type="gramStart"/>
      <w:r>
        <w:rPr>
          <w:rFonts w:ascii="Consolas" w:hAnsi="Consolas"/>
          <w:sz w:val="18"/>
          <w:szCs w:val="18"/>
        </w:rPr>
        <w:t>Thread.CurrentPrincipal.Identity.Name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AE7424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IsNullOrEmpty</w:t>
      </w:r>
      <w:proofErr w:type="gramEnd"/>
      <w:r>
        <w:rPr>
          <w:rFonts w:ascii="Consolas" w:hAnsi="Consolas"/>
          <w:sz w:val="18"/>
          <w:szCs w:val="18"/>
        </w:rPr>
        <w:t>(username))</w:t>
      </w:r>
    </w:p>
    <w:p w14:paraId="24E5DAF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user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s null or empty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0DC1F2" w14:textId="77777777" w:rsidR="002E057F" w:rsidRDefault="002E057F" w:rsidP="002E057F">
      <w:pPr>
        <w:spacing w:after="0"/>
      </w:pPr>
    </w:p>
    <w:p w14:paraId="27D62BB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E5709C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Identity gamerIdentity =</w:t>
      </w:r>
    </w:p>
    <w:p w14:paraId="4C1F076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Identities</w:t>
      </w:r>
      <w:proofErr w:type="gramEnd"/>
    </w:p>
    <w:p w14:paraId="5D6B309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gi =&gt; gi.UserName.Equals(username))</w:t>
      </w:r>
    </w:p>
    <w:p w14:paraId="7434D41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FirstOrDefault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9B98D7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Identity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E75B61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</w:p>
    <w:p w14:paraId="14D8A89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</w:t>
      </w:r>
      <w:proofErr w:type="gramEnd"/>
    </w:p>
    <w:p w14:paraId="56C78C5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g =&gt; g.Id == gamerIdentity.Id)</w:t>
      </w:r>
    </w:p>
    <w:p w14:paraId="405F618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FirstOrDefault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62E8C2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2C2BE6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640E7AC2" w14:textId="77777777" w:rsidR="002E057F" w:rsidRDefault="002E057F" w:rsidP="002E057F">
      <w:pPr>
        <w:spacing w:after="0"/>
      </w:pPr>
    </w:p>
    <w:p w14:paraId="1A88576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--------------------------</w:t>
      </w:r>
    </w:p>
    <w:p w14:paraId="7B8E6F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2.</w:t>
      </w:r>
    </w:p>
    <w:p w14:paraId="2262D8D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nner Join - Lambda expression query</w:t>
      </w:r>
    </w:p>
    <w:p w14:paraId="4525AF1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var gamerJoinGamerIdentity =</w:t>
      </w:r>
    </w:p>
    <w:p w14:paraId="51BB9A7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 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.Gamers.ToLis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).Join(_db.GamerIdentities.ToList(),</w:t>
      </w:r>
    </w:p>
    <w:p w14:paraId="2520AFA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     g =&gt;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.I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71FF61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     gi =&gt;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i.I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6D5B924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, gamerIdentity) =&gt; new</w:t>
      </w:r>
    </w:p>
    <w:p w14:paraId="6D0803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 {</w:t>
      </w:r>
    </w:p>
    <w:p w14:paraId="67834D6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 GamerIdentity = gamerIdentity,</w:t>
      </w:r>
    </w:p>
    <w:p w14:paraId="333E7FF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 Gamer = gamer</w:t>
      </w:r>
    </w:p>
    <w:p w14:paraId="7FBF8B4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 }).FirstOrDefaul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g =&gt; g.GamerIdentity.UserName == username);</w:t>
      </w:r>
    </w:p>
    <w:p w14:paraId="72501D1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if (gamerJoinGamerIdentity == null) return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tFound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;  //404</w:t>
      </w:r>
    </w:p>
    <w:p w14:paraId="067972B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turn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k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JoinGamerIdentity.Gamer);   //200</w:t>
      </w:r>
    </w:p>
    <w:p w14:paraId="7C31E111" w14:textId="77777777" w:rsidR="002E057F" w:rsidRDefault="002E057F" w:rsidP="002E057F">
      <w:pPr>
        <w:spacing w:after="0"/>
      </w:pPr>
    </w:p>
    <w:p w14:paraId="2094312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--------------------------</w:t>
      </w:r>
    </w:p>
    <w:p w14:paraId="702F69A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3.</w:t>
      </w:r>
    </w:p>
    <w:p w14:paraId="65F62C5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nner Join - Sql like query</w:t>
      </w:r>
    </w:p>
    <w:p w14:paraId="3010412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var gamerJoinGamerIdentity =</w:t>
      </w:r>
    </w:p>
    <w:p w14:paraId="7AA0417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from g in _db.Gamers.ToList()</w:t>
      </w:r>
    </w:p>
    <w:p w14:paraId="70FB88C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join gi in 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.GamerIdentities.ToLis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)</w:t>
      </w:r>
    </w:p>
    <w:p w14:paraId="7CBC314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    on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.I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equals gi.Id</w:t>
      </w:r>
    </w:p>
    <w:p w14:paraId="5ABC81E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select new</w:t>
      </w:r>
    </w:p>
    <w:p w14:paraId="0CCFA16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{</w:t>
      </w:r>
    </w:p>
    <w:p w14:paraId="146EDDC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GamerIdentity = gi,</w:t>
      </w:r>
    </w:p>
    <w:p w14:paraId="7C3E14F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Gamer = g</w:t>
      </w:r>
    </w:p>
    <w:p w14:paraId="74B66DF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 }).FirstOrDefaul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g =&gt; g.GamerIdentity.UserName == username);</w:t>
      </w:r>
    </w:p>
    <w:p w14:paraId="15A585D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if (gamerJoinGamerIdentity == null) return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tFound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;  //404</w:t>
      </w:r>
    </w:p>
    <w:p w14:paraId="0A0CF66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turn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k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JoinGamerIdentity.Gamer);   //200</w:t>
      </w:r>
    </w:p>
    <w:p w14:paraId="2E55B11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76EFB5" w14:textId="77777777" w:rsidR="002E057F" w:rsidRDefault="002E057F" w:rsidP="002E057F">
      <w:pPr>
        <w:spacing w:after="0"/>
      </w:pPr>
    </w:p>
    <w:p w14:paraId="75D6C95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api/Gamer/5</w:t>
      </w:r>
    </w:p>
    <w:p w14:paraId="4BF81A7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81B9EF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6AF61B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Get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144BBD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E610F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792513D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E76151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3313D7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2C8F1E" w14:textId="77777777" w:rsidR="002E057F" w:rsidRDefault="002E057F" w:rsidP="002E057F">
      <w:pPr>
        <w:spacing w:after="0"/>
      </w:pPr>
    </w:p>
    <w:p w14:paraId="177B438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T: api/Gamer/5</w:t>
      </w:r>
    </w:p>
    <w:p w14:paraId="6ED9318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1D4F0D4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Put]</w:t>
      </w:r>
    </w:p>
    <w:p w14:paraId="7CBDE80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Put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Gamer gamer)</w:t>
      </w:r>
    </w:p>
    <w:p w14:paraId="1C7C844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EB894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9FF7CA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>= gamer.Id)   return BadRequest();</w:t>
      </w:r>
    </w:p>
    <w:p w14:paraId="195E14A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94BC39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gamer.Id</w:t>
      </w:r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7A9AEE5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Entry</w:t>
      </w:r>
      <w:proofErr w:type="gramEnd"/>
      <w:r>
        <w:rPr>
          <w:rFonts w:ascii="Consolas" w:hAnsi="Consolas"/>
          <w:sz w:val="18"/>
          <w:szCs w:val="18"/>
        </w:rPr>
        <w:t>(gamer).State = EntityState.Modified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24B656D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22DA0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currentGamer = await _</w:t>
      </w:r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gramEnd"/>
      <w:r>
        <w:rPr>
          <w:rFonts w:ascii="Consolas" w:hAnsi="Consolas"/>
          <w:color w:val="008000"/>
          <w:sz w:val="18"/>
          <w:szCs w:val="18"/>
        </w:rPr>
        <w:t>(g =&gt; g.Id == id);</w:t>
      </w:r>
    </w:p>
    <w:p w14:paraId="2B77773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(currentGamer == null)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NotFound(</w:t>
      </w:r>
      <w:proofErr w:type="gramEnd"/>
      <w:r>
        <w:rPr>
          <w:rFonts w:ascii="Consolas" w:hAnsi="Consolas"/>
          <w:color w:val="008000"/>
          <w:sz w:val="18"/>
          <w:szCs w:val="18"/>
        </w:rPr>
        <w:t>);  //404</w:t>
      </w:r>
    </w:p>
    <w:p w14:paraId="212513B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Name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672D7D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Gender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ECFCE1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Score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5231B6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urrentGamer.GameMoney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EDF3BB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502107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B3EF8F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9E274C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5FA7981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8380D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DbUpdateConcurrencyException)</w:t>
      </w:r>
    </w:p>
    <w:p w14:paraId="3EF30FC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B0097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GamerExists</w:t>
      </w:r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5674C4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6E729C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D3A57C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24799F5" w14:textId="77777777" w:rsidR="002E057F" w:rsidRDefault="002E057F" w:rsidP="002E057F">
      <w:pPr>
        <w:spacing w:after="0"/>
      </w:pPr>
    </w:p>
    <w:p w14:paraId="4FEA2C4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api/Gamer</w:t>
      </w:r>
    </w:p>
    <w:p w14:paraId="65B1D6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726C4E1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HttpPost]</w:t>
      </w:r>
    </w:p>
    <w:p w14:paraId="3FFBAA4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PostGamer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34BF75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1BD7A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72D9B6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Gamers.Add</w:t>
      </w:r>
      <w:proofErr w:type="gramEnd"/>
      <w:r>
        <w:rPr>
          <w:rFonts w:ascii="Consolas" w:hAnsi="Consolas"/>
          <w:sz w:val="18"/>
          <w:szCs w:val="18"/>
        </w:rPr>
        <w:t>(gamer);</w:t>
      </w:r>
    </w:p>
    <w:p w14:paraId="6BAFA7E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CC9B2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70D645E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7451F2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reatedAtRoute(</w:t>
      </w:r>
      <w:proofErr w:type="gramEnd"/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gamer.Id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61C868B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067117F" w14:textId="77777777" w:rsidR="002E057F" w:rsidRDefault="002E057F" w:rsidP="002E057F">
      <w:pPr>
        <w:spacing w:after="0"/>
      </w:pPr>
    </w:p>
    <w:p w14:paraId="6D17121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TE: api/Gamer/5</w:t>
      </w:r>
    </w:p>
    <w:p w14:paraId="291F191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911409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[HttpDelete]</w:t>
      </w:r>
    </w:p>
    <w:p w14:paraId="15E6FF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IHttpActionResult&gt; </w:t>
      </w:r>
      <w:proofErr w:type="gramStart"/>
      <w:r>
        <w:rPr>
          <w:rFonts w:ascii="Consolas" w:hAnsi="Consolas"/>
          <w:sz w:val="18"/>
          <w:szCs w:val="18"/>
        </w:rPr>
        <w:t>Delete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9D1744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367648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gramEnd"/>
      <w:r>
        <w:rPr>
          <w:rFonts w:ascii="Consolas" w:hAnsi="Consolas"/>
          <w:sz w:val="18"/>
          <w:szCs w:val="18"/>
        </w:rPr>
        <w:t>(id);</w:t>
      </w:r>
    </w:p>
    <w:p w14:paraId="4088252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tFound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205ECA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gramEnd"/>
      <w:r>
        <w:rPr>
          <w:rFonts w:ascii="Consolas" w:hAnsi="Consolas"/>
          <w:sz w:val="18"/>
          <w:szCs w:val="18"/>
        </w:rPr>
        <w:t>(gamer);</w:t>
      </w:r>
    </w:p>
    <w:p w14:paraId="7855D32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F92A0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72C57A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B2AC2CF" w14:textId="77777777" w:rsidR="002E057F" w:rsidRDefault="002E057F" w:rsidP="002E057F">
      <w:pPr>
        <w:spacing w:after="0"/>
      </w:pPr>
    </w:p>
    <w:p w14:paraId="42805AB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5123E37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D9F15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gramStart"/>
      <w:r>
        <w:rPr>
          <w:rFonts w:ascii="Consolas" w:hAnsi="Consolas"/>
          <w:sz w:val="18"/>
          <w:szCs w:val="18"/>
        </w:rPr>
        <w:t>db.Dispose</w:t>
      </w:r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ose DBContext</w:t>
      </w:r>
    </w:p>
    <w:p w14:paraId="0C0BAD4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370287F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277B33" w14:textId="77777777" w:rsidR="002E057F" w:rsidRDefault="002E057F" w:rsidP="002E057F">
      <w:pPr>
        <w:spacing w:after="0"/>
      </w:pPr>
    </w:p>
    <w:p w14:paraId="40AE5D9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Exist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C4A6D9B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5BD32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gramEnd"/>
      <w:r>
        <w:rPr>
          <w:rFonts w:ascii="Consolas" w:hAnsi="Consolas"/>
          <w:sz w:val="18"/>
          <w:szCs w:val="18"/>
        </w:rPr>
        <w:t>(e =&gt; e.Id == id) &gt; 0;</w:t>
      </w:r>
    </w:p>
    <w:p w14:paraId="33BFBB0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7804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3EF7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BA1D35" w14:textId="77777777" w:rsidR="002E057F" w:rsidRDefault="002E057F" w:rsidP="002E057F">
      <w:pPr>
        <w:spacing w:after="0"/>
      </w:pPr>
    </w:p>
    <w:p w14:paraId="00FF597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5F18E51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91913D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21B3A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HTTP verb GET maps to a method that has the name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 or "Get" prefix.</w:t>
      </w:r>
    </w:p>
    <w:p w14:paraId="5991FD1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, GetGamers, GetXXX()</w:t>
      </w:r>
    </w:p>
    <w:p w14:paraId="50A689C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he HTTP </w:t>
      </w:r>
      <w:proofErr w:type="gramStart"/>
      <w:r>
        <w:rPr>
          <w:rFonts w:ascii="Consolas" w:hAnsi="Consolas"/>
          <w:color w:val="008000"/>
          <w:sz w:val="18"/>
          <w:szCs w:val="18"/>
        </w:rPr>
        <w:t>ver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T maps to the method name without "Get" prefix.</w:t>
      </w:r>
    </w:p>
    <w:p w14:paraId="1FFFB8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HttpGet] attribute.</w:t>
      </w:r>
    </w:p>
    <w:p w14:paraId="305ED54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12985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Get] attribute maps HTTP verb GET.</w:t>
      </w:r>
    </w:p>
    <w:p w14:paraId="70F8FE4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ost] attribute maps HTTP verb POST.</w:t>
      </w:r>
    </w:p>
    <w:p w14:paraId="1B3EF2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ut] attribute maps HTTP verb PUT.</w:t>
      </w:r>
    </w:p>
    <w:p w14:paraId="58E478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Delete] attribute maps HTTP verb DELETE.</w:t>
      </w:r>
    </w:p>
    <w:p w14:paraId="4FFE383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66BE6B3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2241EC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V.S. [FromBody]</w:t>
      </w:r>
    </w:p>
    <w:p w14:paraId="2EBCC30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default binding parameter convention</w:t>
      </w:r>
    </w:p>
    <w:p w14:paraId="1A92D97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EAE19C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481FB5D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uri.</w:t>
      </w:r>
    </w:p>
    <w:p w14:paraId="038EFA8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, double, bool, ...etc.</w:t>
      </w:r>
    </w:p>
    <w:p w14:paraId="1F2ED51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2B142A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4556A0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the request body.</w:t>
      </w:r>
    </w:p>
    <w:p w14:paraId="2761429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59452D3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4DE583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78FE5F5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519C367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UpdateGamer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 </w:t>
      </w:r>
    </w:p>
    <w:p w14:paraId="70E347E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Web Api will try to get id from uri, and gamer from request body as below code.</w:t>
      </w:r>
    </w:p>
    <w:p w14:paraId="5A4B4C3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15B8341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Uri]int id, [FromBody]Gamer gamer)</w:t>
      </w:r>
    </w:p>
    <w:p w14:paraId="56B3738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D64EB9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63AE29D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2B87E2DE" w14:textId="77777777" w:rsidR="002E057F" w:rsidRDefault="002E057F" w:rsidP="002E057F">
      <w:pPr>
        <w:spacing w:after="0"/>
      </w:pPr>
      <w:hyperlink r:id="rId131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1717164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6BBD402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565427F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758ED16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0303401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2EBF9CA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ccept: application/json</w:t>
      </w:r>
    </w:p>
    <w:p w14:paraId="07E8D59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0A579B9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5DF8A2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2670C79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4FA6ED5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51ECD10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051B643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06DF683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NameEight XYZ222",</w:t>
      </w:r>
    </w:p>
    <w:p w14:paraId="43AD091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nder":"Male",</w:t>
      </w:r>
    </w:p>
    <w:p w14:paraId="6041FF9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Score":450,</w:t>
      </w:r>
    </w:p>
    <w:p w14:paraId="5EF7D81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652AC59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34EA679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1F95589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3F73491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44C76A0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313B0EE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Body] will enfroce to get id from request body</w:t>
      </w:r>
    </w:p>
    <w:p w14:paraId="41B823B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will enforce to get gamer from uri</w:t>
      </w:r>
    </w:p>
    <w:p w14:paraId="503DFA5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4BAC36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3BE7762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39AB8184" w14:textId="77777777" w:rsidR="002E057F" w:rsidRDefault="002E057F" w:rsidP="002E057F">
      <w:pPr>
        <w:spacing w:after="0"/>
      </w:pPr>
      <w:hyperlink r:id="rId132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0394814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732FDF2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0E909FA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5D49A46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6D35025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25A7DEA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3414BFA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1B0912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4609592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6FACF1F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58CCA7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3E4351B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37A390E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18FA040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4A7A00F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58333C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556660C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539B024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</w:t>
      </w:r>
    </w:p>
    <w:p w14:paraId="7CB2B3F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EAF96B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6137133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18EA4D7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6FAA0E6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69F6F57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42336F5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4A42E3F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32FB37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58050CC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54C76C9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019D7583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10B1CCD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133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134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100C8BC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13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13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4C5A582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40F56524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2135ED7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2CE3005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1B8FC4F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5852C7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108F76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200705C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487660D7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006DEA0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" means only these 3 things can be used in request header.</w:t>
      </w:r>
    </w:p>
    <w:p w14:paraId="13B6F04C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6C2D557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2234DB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60CF425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A30E41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10AC049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323865A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38A080E0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007CD69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5041F237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0CF6162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57BBAF6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5643E95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065B84E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007352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2F8F678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B833C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64AD150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5F0DDE6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3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3219FC3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38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29EDD24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23A8B0C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992AAF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2AB5BC6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190A23E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Load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3510E06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637E078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74F337F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31B6862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4245390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74AA41A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42A5514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5B2CC24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5F25E65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4C01D16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7CCB085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*", "*", "*")]</w:t>
      </w:r>
    </w:p>
    <w:p w14:paraId="140B42EE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0F1351C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7335AE7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6D72DD4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A9FC2B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0DFE8D5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3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980799F" w14:textId="77777777" w:rsidR="002E057F" w:rsidRDefault="002E057F" w:rsidP="002E057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50C6CC1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40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591380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5F1FF11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770B2D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6989670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EnableCors("</w:t>
      </w:r>
      <w:hyperlink r:id="rId14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5743371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4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48A621C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...etc"),</w:t>
      </w:r>
    </w:p>
    <w:p w14:paraId="286A019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05CBF03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7BCA8F0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24DE93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redirect to HTTPS</w:t>
      </w:r>
    </w:p>
    <w:p w14:paraId="09DBF46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4.1.</w:t>
      </w:r>
    </w:p>
    <w:p w14:paraId="563B1EA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3514D33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HttpsAuthorizationFilterAttribute());</w:t>
      </w:r>
    </w:p>
    <w:p w14:paraId="7AF72B22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773EAEDC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3AC72356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04A3660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0B8CB39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the attribute at controller level or action level.</w:t>
      </w:r>
    </w:p>
    <w:p w14:paraId="2FD36EE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D5301E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547C5D78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421AB609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5C65143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sAuthorizationFilter]</w:t>
      </w:r>
    </w:p>
    <w:p w14:paraId="7428309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44DCBBA4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31751A0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10A3592B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BasicAuthorizationFilterAttribute.</w:t>
      </w:r>
    </w:p>
    <w:p w14:paraId="65A08BA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for understanding basic concept, not for real world practice.</w:t>
      </w:r>
    </w:p>
    <w:p w14:paraId="5B19847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7CFCA9E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040F758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gramEnd"/>
      <w:r>
        <w:rPr>
          <w:rFonts w:ascii="Consolas" w:hAnsi="Consolas"/>
          <w:color w:val="008000"/>
          <w:sz w:val="18"/>
          <w:szCs w:val="18"/>
        </w:rPr>
        <w:t>(new BasicAuthorizationFilterAttribute());</w:t>
      </w:r>
    </w:p>
    <w:p w14:paraId="601CE89A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add the attribute in WebApiConfig.cs,</w:t>
      </w:r>
    </w:p>
    <w:p w14:paraId="501441FF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3434BC9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663498DE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0AD96195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the attribute at controller level or action level.</w:t>
      </w:r>
    </w:p>
    <w:p w14:paraId="508137F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84BF5D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BasicAuthorizationFilter]</w:t>
      </w:r>
    </w:p>
    <w:p w14:paraId="6522F20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gramStart"/>
      <w:r>
        <w:rPr>
          <w:rFonts w:ascii="Consolas" w:hAnsi="Consolas"/>
          <w:color w:val="008000"/>
          <w:sz w:val="18"/>
          <w:szCs w:val="18"/>
        </w:rPr>
        <w:t>GamerControll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iController</w:t>
      </w:r>
    </w:p>
    <w:p w14:paraId="08ACB85D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52980E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BasicAuthorizationFilter]</w:t>
      </w:r>
    </w:p>
    <w:p w14:paraId="04422151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sync Task&lt;IHttpActionResult&gt; </w:t>
      </w:r>
      <w:proofErr w:type="gramStart"/>
      <w:r>
        <w:rPr>
          <w:rFonts w:ascii="Consolas" w:hAnsi="Consolas"/>
          <w:color w:val="008000"/>
          <w:sz w:val="18"/>
          <w:szCs w:val="18"/>
        </w:rPr>
        <w:t>GetGamer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804D147" w14:textId="77777777" w:rsidR="002E057F" w:rsidRDefault="002E057F" w:rsidP="002E057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BDD7B1D" w14:textId="77777777" w:rsidR="002E057F" w:rsidRDefault="002E057F" w:rsidP="002E057F">
      <w:pPr>
        <w:spacing w:after="0"/>
      </w:pPr>
    </w:p>
    <w:p w14:paraId="2AC8FE26" w14:textId="77777777" w:rsidR="002E057F" w:rsidRDefault="002E057F" w:rsidP="002E057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7. OnlineGame.Mvc/Views/Gamer/IndexWebApi.cshtml</w:t>
      </w:r>
    </w:p>
    <w:p w14:paraId="7BCABFF5" w14:textId="77777777" w:rsidR="002E057F" w:rsidRDefault="002E057F" w:rsidP="002E057F">
      <w:pPr>
        <w:spacing w:after="0"/>
      </w:pPr>
    </w:p>
    <w:p w14:paraId="2C33172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F0B5A6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WebApi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1970BB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AA9221B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WebAp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8E293F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D11BA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Username 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extboxUser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61E66E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assword 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passwor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extboxPasswor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75E7D3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EF683E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22EA4A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26FB14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F0A80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6A7659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4B0674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54436CF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$(document</w:t>
      </w:r>
      <w:proofErr w:type="gramStart"/>
      <w:r>
        <w:rPr>
          <w:rFonts w:ascii="Consolas" w:hAnsi="Consolas"/>
          <w:sz w:val="18"/>
          <w:szCs w:val="18"/>
        </w:rPr>
        <w:t>).ready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39B88EA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469D9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Data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json</w:t>
      </w:r>
      <w:proofErr w:type="gramStart"/>
      <w:r>
        <w:rPr>
          <w:rFonts w:ascii="Consolas" w:hAnsi="Consolas"/>
          <w:color w:val="A31515"/>
          <w:sz w:val="18"/>
          <w:szCs w:val="18"/>
        </w:rPr>
        <w:t>'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817ED9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</w:t>
      </w:r>
      <w:hyperlink r:id="rId143" w:history="1">
        <w:r>
          <w:rPr>
            <w:rStyle w:val="Hyperlink"/>
            <w:rFonts w:ascii="Consolas" w:hAnsi="Consolas"/>
            <w:sz w:val="18"/>
            <w:szCs w:val="18"/>
          </w:rPr>
          <w:t>http://localhost:55402/api/gamer</w:t>
        </w:r>
      </w:hyperlink>
      <w:proofErr w:type="gramStart"/>
      <w:r>
        <w:rPr>
          <w:rFonts w:ascii="Consolas" w:hAnsi="Consolas"/>
          <w:color w:val="A31515"/>
          <w:sz w:val="18"/>
          <w:szCs w:val="18"/>
        </w:rPr>
        <w:t>'</w:t>
      </w:r>
      <w:r>
        <w:rPr>
          <w:rFonts w:ascii="Consolas" w:hAnsi="Consolas"/>
          <w:sz w:val="18"/>
          <w:szCs w:val="18"/>
        </w:rPr>
        <w:t>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*************Change to your port</w:t>
      </w:r>
    </w:p>
    <w:p w14:paraId="5903786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44" w:history="1">
        <w:r>
          <w:rPr>
            <w:rStyle w:val="Hyperlink"/>
            <w:rFonts w:ascii="Consolas" w:hAnsi="Consolas"/>
            <w:sz w:val="18"/>
            <w:szCs w:val="18"/>
          </w:rPr>
          <w:t>http://localhost:55402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is the domain of OnlineGame.WebApi project.</w:t>
      </w:r>
    </w:p>
    <w:p w14:paraId="752DDAA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upposed to call gamer api controller in OnlineGame.WebApi.</w:t>
      </w:r>
    </w:p>
    <w:p w14:paraId="7B2957E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owever, it will </w:t>
      </w:r>
      <w:proofErr w:type="gramStart"/>
      <w:r>
        <w:rPr>
          <w:rFonts w:ascii="Consolas" w:hAnsi="Consolas"/>
          <w:color w:val="008000"/>
          <w:sz w:val="18"/>
          <w:szCs w:val="18"/>
        </w:rPr>
        <w:t>fails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C1F58F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security reason, web browsers do not allow</w:t>
      </w:r>
    </w:p>
    <w:p w14:paraId="59A5FB2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query AJAX call Web API in the different origin/domain.</w:t>
      </w:r>
    </w:p>
    <w:p w14:paraId="4FA05916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2 popular ways to fix it.</w:t>
      </w:r>
    </w:p>
    <w:p w14:paraId="558685F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4CF5BC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 (JSON with Padding) will wrap the JSON data in a function</w:t>
      </w:r>
    </w:p>
    <w:p w14:paraId="4200E0D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6BDB7F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able CORS (Cross Origin Resource Sharing)</w:t>
      </w:r>
    </w:p>
    <w:p w14:paraId="2747A39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our case, we use CORS in OnlineGame.WebApi/App_Start/WebApiConfig.cs</w:t>
      </w:r>
    </w:p>
    <w:p w14:paraId="025B094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EnableCorsAttribute cors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CorsAttribute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797EEE0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gramEnd"/>
      <w:r>
        <w:rPr>
          <w:rFonts w:ascii="Consolas" w:hAnsi="Consolas"/>
          <w:color w:val="008000"/>
          <w:sz w:val="18"/>
          <w:szCs w:val="18"/>
        </w:rPr>
        <w:t>(cors);</w:t>
      </w:r>
    </w:p>
    <w:p w14:paraId="157FA16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</w:t>
      </w:r>
      <w:proofErr w:type="gramStart"/>
      <w:r>
        <w:rPr>
          <w:rFonts w:ascii="Consolas" w:hAnsi="Consolas"/>
          <w:sz w:val="18"/>
          <w:szCs w:val="18"/>
        </w:rPr>
        <w:t>).click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C60934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the username &amp; password from textboxes</w:t>
      </w:r>
    </w:p>
    <w:p w14:paraId="7FFE41C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sername = $(</w:t>
      </w:r>
      <w:r>
        <w:rPr>
          <w:rFonts w:ascii="Consolas" w:hAnsi="Consolas"/>
          <w:color w:val="A31515"/>
          <w:sz w:val="18"/>
          <w:szCs w:val="18"/>
        </w:rPr>
        <w:t>'#TextboxUserName</w:t>
      </w:r>
      <w:r>
        <w:rPr>
          <w:rFonts w:ascii="Consolas" w:hAnsi="Consolas"/>
          <w:sz w:val="18"/>
          <w:szCs w:val="18"/>
        </w:rPr>
        <w:t>'</w:t>
      </w:r>
      <w:proofErr w:type="gramStart"/>
      <w:r>
        <w:rPr>
          <w:rFonts w:ascii="Consolas" w:hAnsi="Consolas"/>
          <w:sz w:val="18"/>
          <w:szCs w:val="18"/>
        </w:rPr>
        <w:t>).val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82FA58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ssword = $(</w:t>
      </w:r>
      <w:r>
        <w:rPr>
          <w:rFonts w:ascii="Consolas" w:hAnsi="Consolas"/>
          <w:color w:val="A31515"/>
          <w:sz w:val="18"/>
          <w:szCs w:val="18"/>
        </w:rPr>
        <w:t>'#TextboxPassword</w:t>
      </w:r>
      <w:r>
        <w:rPr>
          <w:rFonts w:ascii="Consolas" w:hAnsi="Consolas"/>
          <w:sz w:val="18"/>
          <w:szCs w:val="18"/>
        </w:rPr>
        <w:t>'</w:t>
      </w:r>
      <w:proofErr w:type="gramStart"/>
      <w:r>
        <w:rPr>
          <w:rFonts w:ascii="Consolas" w:hAnsi="Consolas"/>
          <w:sz w:val="18"/>
          <w:szCs w:val="18"/>
        </w:rPr>
        <w:t>).val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6EED5BC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btoa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encodes a string to Base64</w:t>
      </w:r>
    </w:p>
    <w:p w14:paraId="038A5A0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headersAuthorizationToke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Basic '</w:t>
      </w:r>
      <w:r>
        <w:t> </w:t>
      </w:r>
      <w:r>
        <w:rPr>
          <w:rFonts w:ascii="Consolas" w:hAnsi="Consolas"/>
          <w:sz w:val="18"/>
          <w:szCs w:val="18"/>
        </w:rPr>
        <w:t xml:space="preserve">+ </w:t>
      </w:r>
      <w:proofErr w:type="gramStart"/>
      <w:r>
        <w:rPr>
          <w:rFonts w:ascii="Consolas" w:hAnsi="Consolas"/>
          <w:sz w:val="18"/>
          <w:szCs w:val="18"/>
        </w:rPr>
        <w:t>btoa(</w:t>
      </w:r>
      <w:proofErr w:type="gramEnd"/>
      <w:r>
        <w:rPr>
          <w:rFonts w:ascii="Consolas" w:hAnsi="Consolas"/>
          <w:sz w:val="18"/>
          <w:szCs w:val="18"/>
        </w:rPr>
        <w:t>user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:'</w:t>
      </w:r>
      <w:r>
        <w:t> </w:t>
      </w:r>
      <w:r>
        <w:rPr>
          <w:rFonts w:ascii="Consolas" w:hAnsi="Consolas"/>
          <w:sz w:val="18"/>
          <w:szCs w:val="18"/>
        </w:rPr>
        <w:t>+ password);</w:t>
      </w:r>
    </w:p>
    <w:p w14:paraId="6DAC7204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$.ajax</w:t>
      </w:r>
      <w:proofErr w:type="gramEnd"/>
      <w:r>
        <w:rPr>
          <w:rFonts w:ascii="Consolas" w:hAnsi="Consolas"/>
          <w:sz w:val="18"/>
          <w:szCs w:val="18"/>
        </w:rPr>
        <w:t>({</w:t>
      </w:r>
    </w:p>
    <w:p w14:paraId="0B9EFB7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6D22C3F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69C41D7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 gamerDataType,</w:t>
      </w:r>
    </w:p>
    <w:p w14:paraId="23AA3BB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pecify the authentication header</w:t>
      </w:r>
    </w:p>
    <w:p w14:paraId="54C18FC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btoa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encodes a string to Base64</w:t>
      </w:r>
    </w:p>
    <w:p w14:paraId="20B5BD4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headers: {</w:t>
      </w:r>
    </w:p>
    <w:p w14:paraId="772A390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Authorization'</w:t>
      </w:r>
      <w:r>
        <w:rPr>
          <w:rFonts w:ascii="Consolas" w:hAnsi="Consolas"/>
          <w:sz w:val="18"/>
          <w:szCs w:val="18"/>
        </w:rPr>
        <w:t>: headersAuthorizationToken</w:t>
      </w:r>
    </w:p>
    <w:p w14:paraId="29DAE09E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},</w:t>
      </w:r>
    </w:p>
    <w:p w14:paraId="4CE7D8D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7576F9A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54B9C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$.each</w:t>
      </w:r>
      <w:proofErr w:type="gramEnd"/>
      <w:r>
        <w:rPr>
          <w:rFonts w:ascii="Consolas" w:hAnsi="Consolas"/>
          <w:sz w:val="18"/>
          <w:szCs w:val="18"/>
        </w:rPr>
        <w:t>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7D6740E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val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32FB9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27EAF04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 },</w:t>
      </w:r>
    </w:p>
    <w:p w14:paraId="7B10A995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.</w:t>
      </w:r>
    </w:p>
    <w:p w14:paraId="4946B882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No matter the AJAX has been called successfully or not,</w:t>
      </w:r>
    </w:p>
    <w:p w14:paraId="392124F9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omplete event will always be called when AJAX complete.</w:t>
      </w:r>
    </w:p>
    <w:p w14:paraId="479444D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B.</w:t>
      </w:r>
    </w:p>
    <w:p w14:paraId="1E20D00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jqXHR is Jquery XML HTTP Request object.</w:t>
      </w:r>
    </w:p>
    <w:p w14:paraId="6BD98F0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complete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jqXHR) {</w:t>
      </w:r>
    </w:p>
    <w:p w14:paraId="145114BA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jqXHR.status =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401'</w:t>
      </w:r>
      <w:r>
        <w:rPr>
          <w:rFonts w:ascii="Consolas" w:hAnsi="Consolas"/>
          <w:sz w:val="18"/>
          <w:szCs w:val="18"/>
          <w:shd w:val="clear" w:color="auto" w:fill="FFFAA5"/>
        </w:rPr>
        <w:t>) {</w:t>
      </w:r>
    </w:p>
    <w:p w14:paraId="0594EFE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 ulGamers.empty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3DC50E1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&lt;li style="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lor:red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gt;'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jqXHR.status +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 : '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jqXHR.statusText +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&lt;/li&gt;'</w:t>
      </w:r>
      <w:r>
        <w:rPr>
          <w:rFonts w:ascii="Consolas" w:hAnsi="Consolas"/>
          <w:sz w:val="18"/>
          <w:szCs w:val="18"/>
          <w:shd w:val="clear" w:color="auto" w:fill="FFFAA5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01 : Unauthorized</w:t>
      </w:r>
    </w:p>
    <w:p w14:paraId="4BBA94FF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}</w:t>
      </w:r>
    </w:p>
    <w:p w14:paraId="4FF2D227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</w:t>
      </w:r>
    </w:p>
    <w:p w14:paraId="31750201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70DAA00D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E3AFBB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</w:t>
      </w:r>
      <w:proofErr w:type="gramStart"/>
      <w:r>
        <w:rPr>
          <w:rFonts w:ascii="Consolas" w:hAnsi="Consolas"/>
          <w:sz w:val="18"/>
          <w:szCs w:val="18"/>
        </w:rPr>
        <w:t>).click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07D6C7F0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C107B8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69520D43" w14:textId="77777777" w:rsidR="002E057F" w:rsidRDefault="002E057F" w:rsidP="002E057F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0BD3A101" w14:textId="77777777" w:rsidR="002E057F" w:rsidRDefault="002E057F" w:rsidP="002E057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D458C9" w14:textId="77777777" w:rsidR="002E057F" w:rsidRDefault="002E057F" w:rsidP="002E057F">
      <w:pPr>
        <w:spacing w:after="0"/>
      </w:pPr>
    </w:p>
    <w:p w14:paraId="7D5F0469" w14:textId="77777777" w:rsidR="002E057F" w:rsidRDefault="002E057F" w:rsidP="002E057F">
      <w:pPr>
        <w:spacing w:after="0"/>
      </w:pPr>
      <w:hyperlink r:id="rId145" w:history="1">
        <w:r>
          <w:rPr>
            <w:rStyle w:val="Hyperlink"/>
          </w:rPr>
          <w:t>http://localhost:55415/Gamer/IndexWebApi</w:t>
        </w:r>
      </w:hyperlink>
    </w:p>
    <w:p w14:paraId="413937D7" w14:textId="7D317511" w:rsidR="002E057F" w:rsidRDefault="002E057F" w:rsidP="002E057F">
      <w:pPr>
        <w:spacing w:after="0"/>
      </w:pPr>
      <w:r>
        <w:rPr>
          <w:noProof/>
        </w:rPr>
        <w:lastRenderedPageBreak/>
        <w:drawing>
          <wp:inline distT="0" distB="0" distL="0" distR="0" wp14:anchorId="71BD7D15" wp14:editId="724932DE">
            <wp:extent cx="3261360" cy="3611880"/>
            <wp:effectExtent l="0" t="0" r="0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00B25" w14:textId="77777777" w:rsidR="002E057F" w:rsidRDefault="002E057F" w:rsidP="002E057F">
      <w:pPr>
        <w:spacing w:after="0"/>
      </w:pPr>
      <w:r>
        <w:t>--&gt;</w:t>
      </w:r>
    </w:p>
    <w:p w14:paraId="275874B1" w14:textId="1F411327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0D748D09" wp14:editId="33FD80C0">
            <wp:extent cx="3200400" cy="2263140"/>
            <wp:effectExtent l="0" t="0" r="0" b="381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17382" w14:textId="77777777" w:rsidR="002E057F" w:rsidRDefault="002E057F" w:rsidP="002E057F">
      <w:pPr>
        <w:spacing w:after="0"/>
      </w:pPr>
      <w:r>
        <w:t>--&gt;</w:t>
      </w:r>
    </w:p>
    <w:p w14:paraId="0C390777" w14:textId="6485C389" w:rsidR="002E057F" w:rsidRDefault="002E057F" w:rsidP="002E057F">
      <w:pPr>
        <w:spacing w:after="0"/>
      </w:pPr>
      <w:r>
        <w:rPr>
          <w:noProof/>
        </w:rPr>
        <w:drawing>
          <wp:inline distT="0" distB="0" distL="0" distR="0" wp14:anchorId="4B53563B" wp14:editId="66ABB684">
            <wp:extent cx="4594860" cy="297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E057F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72BFF" w14:textId="77777777" w:rsidR="00641886" w:rsidRDefault="00641886" w:rsidP="000435DB">
      <w:pPr>
        <w:spacing w:after="0" w:line="240" w:lineRule="auto"/>
      </w:pPr>
      <w:r>
        <w:separator/>
      </w:r>
    </w:p>
  </w:endnote>
  <w:endnote w:type="continuationSeparator" w:id="0">
    <w:p w14:paraId="4CD19E65" w14:textId="77777777" w:rsidR="00641886" w:rsidRDefault="0064188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1A0CF" w14:textId="77777777" w:rsidR="00641886" w:rsidRDefault="00641886" w:rsidP="000435DB">
      <w:pPr>
        <w:spacing w:after="0" w:line="240" w:lineRule="auto"/>
      </w:pPr>
      <w:r>
        <w:separator/>
      </w:r>
    </w:p>
  </w:footnote>
  <w:footnote w:type="continuationSeparator" w:id="0">
    <w:p w14:paraId="4A2D59CF" w14:textId="77777777" w:rsidR="00641886" w:rsidRDefault="00641886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1066AF"/>
    <w:rsid w:val="00147C60"/>
    <w:rsid w:val="00173998"/>
    <w:rsid w:val="001C48F7"/>
    <w:rsid w:val="002818E6"/>
    <w:rsid w:val="002D63E6"/>
    <w:rsid w:val="002E057F"/>
    <w:rsid w:val="002F5328"/>
    <w:rsid w:val="002F778D"/>
    <w:rsid w:val="003168F2"/>
    <w:rsid w:val="00326350"/>
    <w:rsid w:val="003961E3"/>
    <w:rsid w:val="00396454"/>
    <w:rsid w:val="00442279"/>
    <w:rsid w:val="00464A9C"/>
    <w:rsid w:val="0049574F"/>
    <w:rsid w:val="004A6FC0"/>
    <w:rsid w:val="004F0158"/>
    <w:rsid w:val="00524A0A"/>
    <w:rsid w:val="005500E8"/>
    <w:rsid w:val="00565C18"/>
    <w:rsid w:val="00641886"/>
    <w:rsid w:val="00650942"/>
    <w:rsid w:val="006E2422"/>
    <w:rsid w:val="006E3A32"/>
    <w:rsid w:val="006E47A2"/>
    <w:rsid w:val="00800A34"/>
    <w:rsid w:val="00811C47"/>
    <w:rsid w:val="008308F0"/>
    <w:rsid w:val="008B3669"/>
    <w:rsid w:val="00943493"/>
    <w:rsid w:val="0095375D"/>
    <w:rsid w:val="009733B2"/>
    <w:rsid w:val="009735F1"/>
    <w:rsid w:val="00983939"/>
    <w:rsid w:val="009D453C"/>
    <w:rsid w:val="00A13C09"/>
    <w:rsid w:val="00A51CFB"/>
    <w:rsid w:val="00B16A34"/>
    <w:rsid w:val="00BC579A"/>
    <w:rsid w:val="00BF1C8A"/>
    <w:rsid w:val="00C12C30"/>
    <w:rsid w:val="00C3457A"/>
    <w:rsid w:val="00CC5FCD"/>
    <w:rsid w:val="00D27E30"/>
    <w:rsid w:val="00D51059"/>
    <w:rsid w:val="00DD61BB"/>
    <w:rsid w:val="00E06470"/>
    <w:rsid w:val="00E11A14"/>
    <w:rsid w:val="00EE50EF"/>
    <w:rsid w:val="00EF05CB"/>
    <w:rsid w:val="00F5623E"/>
    <w:rsid w:val="00F61DBD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7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8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6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5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3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8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5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3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7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2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1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3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3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8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29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1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5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9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66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2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5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1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1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21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6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1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0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36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07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91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07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2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7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0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7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4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9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47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7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9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6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2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1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84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5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5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2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2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4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0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7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4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7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6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3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8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4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15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1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2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4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4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8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5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2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3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2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4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7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6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8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3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7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8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3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6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8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3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76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5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5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0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0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2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5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9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9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9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6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7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9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8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1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1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8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4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7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2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4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4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2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8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4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0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9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28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7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1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1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0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9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4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6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77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9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3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4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6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64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4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4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49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3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76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9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77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8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7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7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6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7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7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7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0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localhost:55402/api/gamer" TargetMode="External"/><Relationship Id="rId21" Type="http://schemas.openxmlformats.org/officeDocument/2006/relationships/hyperlink" Target="http://asp.net/" TargetMode="External"/><Relationship Id="rId42" Type="http://schemas.openxmlformats.org/officeDocument/2006/relationships/image" Target="media/image29.png"/><Relationship Id="rId63" Type="http://schemas.openxmlformats.org/officeDocument/2006/relationships/hyperlink" Target="https://ithandyguytutorial.blogspot.com.au/" TargetMode="External"/><Relationship Id="rId84" Type="http://schemas.openxmlformats.org/officeDocument/2006/relationships/hyperlink" Target="https://ithandyguytutorial.blogspot.com.au/" TargetMode="External"/><Relationship Id="rId138" Type="http://schemas.openxmlformats.org/officeDocument/2006/relationships/hyperlink" Target="http://localhost:49804/" TargetMode="External"/><Relationship Id="rId107" Type="http://schemas.openxmlformats.org/officeDocument/2006/relationships/hyperlink" Target="http://localhost:49804/" TargetMode="External"/><Relationship Id="rId11" Type="http://schemas.openxmlformats.org/officeDocument/2006/relationships/hyperlink" Target="http://www.dotnetodyssey.com/2015/03/12/calling-stored-procedure-from-entity-framework-6-code-first/" TargetMode="External"/><Relationship Id="rId32" Type="http://schemas.openxmlformats.org/officeDocument/2006/relationships/image" Target="media/image19.png"/><Relationship Id="rId53" Type="http://schemas.openxmlformats.org/officeDocument/2006/relationships/hyperlink" Target="http://localhost:1234/api/gamer" TargetMode="External"/><Relationship Id="rId74" Type="http://schemas.openxmlformats.org/officeDocument/2006/relationships/image" Target="media/image33.png"/><Relationship Id="rId128" Type="http://schemas.openxmlformats.org/officeDocument/2006/relationships/hyperlink" Target="https://go.microsoft.com/fwlink/?LinkId=317598" TargetMode="External"/><Relationship Id="rId149" Type="http://schemas.openxmlformats.org/officeDocument/2006/relationships/fontTable" Target="fontTable.xml"/><Relationship Id="rId5" Type="http://schemas.openxmlformats.org/officeDocument/2006/relationships/settings" Target="settings.xml"/><Relationship Id="rId95" Type="http://schemas.openxmlformats.org/officeDocument/2006/relationships/hyperlink" Target="https://ithandyguytutorial.blogspot.com.au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hyperlink" Target="http://localhost:55402/api/gamer" TargetMode="External"/><Relationship Id="rId48" Type="http://schemas.openxmlformats.org/officeDocument/2006/relationships/hyperlink" Target="https://stackoverflow.com/questions/23098191/failed-to-serialize-the-response-in-web-api-with-json" TargetMode="External"/><Relationship Id="rId64" Type="http://schemas.openxmlformats.org/officeDocument/2006/relationships/hyperlink" Target="http://localhost:49804/" TargetMode="External"/><Relationship Id="rId69" Type="http://schemas.openxmlformats.org/officeDocument/2006/relationships/hyperlink" Target="https://ithandyguytutorial.blogspot.com.au/" TargetMode="External"/><Relationship Id="rId113" Type="http://schemas.openxmlformats.org/officeDocument/2006/relationships/hyperlink" Target="http://localhost:49804/" TargetMode="External"/><Relationship Id="rId118" Type="http://schemas.openxmlformats.org/officeDocument/2006/relationships/image" Target="media/image37.png"/><Relationship Id="rId134" Type="http://schemas.openxmlformats.org/officeDocument/2006/relationships/hyperlink" Target="https://ithandyguytutorial.blogspot.com.au/" TargetMode="External"/><Relationship Id="rId139" Type="http://schemas.openxmlformats.org/officeDocument/2006/relationships/hyperlink" Target="https://ithandyguytutorial.blogspot.com.au/" TargetMode="External"/><Relationship Id="rId80" Type="http://schemas.openxmlformats.org/officeDocument/2006/relationships/hyperlink" Target="https://ithandyguytutorial.blogspot.com.au/" TargetMode="External"/><Relationship Id="rId85" Type="http://schemas.openxmlformats.org/officeDocument/2006/relationships/hyperlink" Target="http://localhost:49804/" TargetMode="External"/><Relationship Id="rId150" Type="http://schemas.openxmlformats.org/officeDocument/2006/relationships/theme" Target="theme/theme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hyperlink" Target="http://aaaa.com/api/gamer" TargetMode="External"/><Relationship Id="rId103" Type="http://schemas.openxmlformats.org/officeDocument/2006/relationships/hyperlink" Target="http://localhost:58302/api/Gamer/8" TargetMode="External"/><Relationship Id="rId108" Type="http://schemas.openxmlformats.org/officeDocument/2006/relationships/hyperlink" Target="https://ithandyguytutorial.blogspot.com.au/" TargetMode="External"/><Relationship Id="rId124" Type="http://schemas.openxmlformats.org/officeDocument/2006/relationships/image" Target="media/image42.png"/><Relationship Id="rId129" Type="http://schemas.openxmlformats.org/officeDocument/2006/relationships/hyperlink" Target="https://ithandyguytutorial.blogspot.com.au/" TargetMode="External"/><Relationship Id="rId54" Type="http://schemas.openxmlformats.org/officeDocument/2006/relationships/hyperlink" Target="http://localhost:1234/gamer/Index2" TargetMode="External"/><Relationship Id="rId70" Type="http://schemas.openxmlformats.org/officeDocument/2006/relationships/hyperlink" Target="http://localhost:49804/" TargetMode="External"/><Relationship Id="rId75" Type="http://schemas.openxmlformats.org/officeDocument/2006/relationships/image" Target="media/image34.png"/><Relationship Id="rId91" Type="http://schemas.openxmlformats.org/officeDocument/2006/relationships/hyperlink" Target="http://localhost:49804/" TargetMode="External"/><Relationship Id="rId96" Type="http://schemas.openxmlformats.org/officeDocument/2006/relationships/hyperlink" Target="https://ithandyguytutorial.blogspot.com.au/" TargetMode="External"/><Relationship Id="rId140" Type="http://schemas.openxmlformats.org/officeDocument/2006/relationships/hyperlink" Target="https://ithandyguytutorial.blogspot.com.au/" TargetMode="External"/><Relationship Id="rId145" Type="http://schemas.openxmlformats.org/officeDocument/2006/relationships/hyperlink" Target="http://localhost:55415/Gamer/IndexWebApi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49" Type="http://schemas.openxmlformats.org/officeDocument/2006/relationships/hyperlink" Target="http://localhost:55402/api/gamer" TargetMode="External"/><Relationship Id="rId114" Type="http://schemas.openxmlformats.org/officeDocument/2006/relationships/hyperlink" Target="http://localhost:49804/" TargetMode="External"/><Relationship Id="rId119" Type="http://schemas.openxmlformats.org/officeDocument/2006/relationships/image" Target="media/image38.png"/><Relationship Id="rId44" Type="http://schemas.openxmlformats.org/officeDocument/2006/relationships/image" Target="media/image30.png"/><Relationship Id="rId60" Type="http://schemas.openxmlformats.org/officeDocument/2006/relationships/hyperlink" Target="http://aaaa.com/gamer/Index2" TargetMode="External"/><Relationship Id="rId65" Type="http://schemas.openxmlformats.org/officeDocument/2006/relationships/hyperlink" Target="https://ithandyguytutorial.blogspot.com.au/" TargetMode="External"/><Relationship Id="rId81" Type="http://schemas.openxmlformats.org/officeDocument/2006/relationships/hyperlink" Target="https://ithandyguytutorial.blogspot.com.au/" TargetMode="External"/><Relationship Id="rId86" Type="http://schemas.openxmlformats.org/officeDocument/2006/relationships/hyperlink" Target="http://localhost:49804/" TargetMode="External"/><Relationship Id="rId130" Type="http://schemas.openxmlformats.org/officeDocument/2006/relationships/hyperlink" Target="http://localhost:49804/" TargetMode="External"/><Relationship Id="rId135" Type="http://schemas.openxmlformats.org/officeDocument/2006/relationships/hyperlink" Target="http://localhost:49804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109" Type="http://schemas.openxmlformats.org/officeDocument/2006/relationships/hyperlink" Target="https://ithandyguytutorial.blogspot.com.au/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1.png"/><Relationship Id="rId55" Type="http://schemas.openxmlformats.org/officeDocument/2006/relationships/hyperlink" Target="http://localhost/" TargetMode="External"/><Relationship Id="rId76" Type="http://schemas.openxmlformats.org/officeDocument/2006/relationships/image" Target="media/image35.png"/><Relationship Id="rId97" Type="http://schemas.openxmlformats.org/officeDocument/2006/relationships/hyperlink" Target="http://localhost:49804/" TargetMode="External"/><Relationship Id="rId104" Type="http://schemas.openxmlformats.org/officeDocument/2006/relationships/hyperlink" Target="http://localhost:58302/api/Gamer?Name=NameEight%20XYZ333&amp;Gender=Male&amp;Score=450&amp;GameMoney=1500" TargetMode="External"/><Relationship Id="rId120" Type="http://schemas.openxmlformats.org/officeDocument/2006/relationships/image" Target="media/image39.png"/><Relationship Id="rId125" Type="http://schemas.openxmlformats.org/officeDocument/2006/relationships/image" Target="media/image43.png"/><Relationship Id="rId141" Type="http://schemas.openxmlformats.org/officeDocument/2006/relationships/hyperlink" Target="http://localhost:49804/" TargetMode="External"/><Relationship Id="rId146" Type="http://schemas.openxmlformats.org/officeDocument/2006/relationships/image" Target="media/image45.png"/><Relationship Id="rId7" Type="http://schemas.openxmlformats.org/officeDocument/2006/relationships/footnotes" Target="footnotes.xml"/><Relationship Id="rId71" Type="http://schemas.openxmlformats.org/officeDocument/2006/relationships/hyperlink" Target="http://localhost:49804/" TargetMode="External"/><Relationship Id="rId92" Type="http://schemas.openxmlformats.org/officeDocument/2006/relationships/hyperlink" Target="https://ithandyguytutorial.blogspot.com.au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66" Type="http://schemas.openxmlformats.org/officeDocument/2006/relationships/hyperlink" Target="https://ithandyguytutorial.blogspot.com.au/" TargetMode="External"/><Relationship Id="rId87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110" Type="http://schemas.openxmlformats.org/officeDocument/2006/relationships/hyperlink" Target="http://localhost:49804/" TargetMode="External"/><Relationship Id="rId115" Type="http://schemas.openxmlformats.org/officeDocument/2006/relationships/hyperlink" Target="https://www.base64encode.org/" TargetMode="External"/><Relationship Id="rId131" Type="http://schemas.openxmlformats.org/officeDocument/2006/relationships/hyperlink" Target="http://localhost:58302/api/Gamer/8" TargetMode="External"/><Relationship Id="rId136" Type="http://schemas.openxmlformats.org/officeDocument/2006/relationships/hyperlink" Target="https://ithandyguytutorial.blogspot.com.au/" TargetMode="External"/><Relationship Id="rId61" Type="http://schemas.openxmlformats.org/officeDocument/2006/relationships/image" Target="media/image32.png"/><Relationship Id="rId82" Type="http://schemas.openxmlformats.org/officeDocument/2006/relationships/hyperlink" Target="http://localhost:49804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hyperlink" Target="http://localhost/" TargetMode="External"/><Relationship Id="rId77" Type="http://schemas.openxmlformats.org/officeDocument/2006/relationships/hyperlink" Target="http://localhost:49804/" TargetMode="External"/><Relationship Id="rId100" Type="http://schemas.openxmlformats.org/officeDocument/2006/relationships/hyperlink" Target="https://stackoverflow.com/questions/23098191/failed-to-serialize-the-response-in-web-api-with-json" TargetMode="External"/><Relationship Id="rId105" Type="http://schemas.openxmlformats.org/officeDocument/2006/relationships/hyperlink" Target="http://localhost:49804/" TargetMode="External"/><Relationship Id="rId126" Type="http://schemas.openxmlformats.org/officeDocument/2006/relationships/image" Target="media/image44.png"/><Relationship Id="rId147" Type="http://schemas.openxmlformats.org/officeDocument/2006/relationships/image" Target="media/image46.png"/><Relationship Id="rId8" Type="http://schemas.openxmlformats.org/officeDocument/2006/relationships/endnotes" Target="endnotes.xml"/><Relationship Id="rId51" Type="http://schemas.openxmlformats.org/officeDocument/2006/relationships/hyperlink" Target="https://docs.microsoft.com/en-us/aspnet/web-api/overview/security/enabling-cross-origin-requests-in-web-api" TargetMode="External"/><Relationship Id="rId72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93" Type="http://schemas.openxmlformats.org/officeDocument/2006/relationships/hyperlink" Target="https://ithandyguytutorial.blogspot.com.au/" TargetMode="External"/><Relationship Id="rId98" Type="http://schemas.openxmlformats.org/officeDocument/2006/relationships/hyperlink" Target="http://localhost:49804/" TargetMode="External"/><Relationship Id="rId121" Type="http://schemas.openxmlformats.org/officeDocument/2006/relationships/hyperlink" Target="http://localhost:55402/api/gamer" TargetMode="External"/><Relationship Id="rId142" Type="http://schemas.openxmlformats.org/officeDocument/2006/relationships/hyperlink" Target="http://localhost:49804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asp.net/" TargetMode="External"/><Relationship Id="rId46" Type="http://schemas.openxmlformats.org/officeDocument/2006/relationships/hyperlink" Target="https://stackoverflow.com/questions/23098191/failed-to-serialize-the-response-in-web-api-with-json" TargetMode="External"/><Relationship Id="rId67" Type="http://schemas.openxmlformats.org/officeDocument/2006/relationships/hyperlink" Target="http://localhost:49804/" TargetMode="External"/><Relationship Id="rId116" Type="http://schemas.openxmlformats.org/officeDocument/2006/relationships/image" Target="media/image36.png"/><Relationship Id="rId137" Type="http://schemas.openxmlformats.org/officeDocument/2006/relationships/hyperlink" Target="https://ithandyguytutorial.blogspot.com.au/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hyperlink" Target="http://localhost:49804/" TargetMode="External"/><Relationship Id="rId83" Type="http://schemas.openxmlformats.org/officeDocument/2006/relationships/hyperlink" Target="https://ithandyguytutorial.blogspot.com.au/" TargetMode="External"/><Relationship Id="rId88" Type="http://schemas.openxmlformats.org/officeDocument/2006/relationships/hyperlink" Target="https://stackoverflow.com/questions/23098191/failed-to-serialize-the-response-in-web-api-with-json" TargetMode="External"/><Relationship Id="rId111" Type="http://schemas.openxmlformats.org/officeDocument/2006/relationships/hyperlink" Target="https://ithandyguytutorial.blogspot.com.au/" TargetMode="External"/><Relationship Id="rId132" Type="http://schemas.openxmlformats.org/officeDocument/2006/relationships/hyperlink" Target="http://localhost:58302/api/Gamer?Name=NameEight%20XYZ333&amp;Gender=Male&amp;Score=450&amp;GameMoney=1500" TargetMode="External"/><Relationship Id="rId15" Type="http://schemas.openxmlformats.org/officeDocument/2006/relationships/image" Target="media/image4.png"/><Relationship Id="rId36" Type="http://schemas.openxmlformats.org/officeDocument/2006/relationships/image" Target="media/image23.png"/><Relationship Id="rId57" Type="http://schemas.openxmlformats.org/officeDocument/2006/relationships/hyperlink" Target="http://aaaa/" TargetMode="External"/><Relationship Id="rId106" Type="http://schemas.openxmlformats.org/officeDocument/2006/relationships/hyperlink" Target="https://ithandyguytutorial.blogspot.com.au/" TargetMode="External"/><Relationship Id="rId127" Type="http://schemas.openxmlformats.org/officeDocument/2006/relationships/hyperlink" Target="https://go.microsoft.com/fwlink/?LinkId=317598" TargetMode="External"/><Relationship Id="rId10" Type="http://schemas.openxmlformats.org/officeDocument/2006/relationships/hyperlink" Target="https://regexr.com/" TargetMode="External"/><Relationship Id="rId31" Type="http://schemas.openxmlformats.org/officeDocument/2006/relationships/image" Target="media/image18.png"/><Relationship Id="rId52" Type="http://schemas.openxmlformats.org/officeDocument/2006/relationships/hyperlink" Target="https://www.nuget.org/packages/Microsoft.AspNet.WebApi.Cors/" TargetMode="External"/><Relationship Id="rId73" Type="http://schemas.openxmlformats.org/officeDocument/2006/relationships/hyperlink" Target="https://stackoverflow.com/questions/23098191/failed-to-serialize-the-response-in-web-api-with-json" TargetMode="External"/><Relationship Id="rId78" Type="http://schemas.openxmlformats.org/officeDocument/2006/relationships/hyperlink" Target="https://ithandyguytutorial.blogspot.com.au/" TargetMode="External"/><Relationship Id="rId94" Type="http://schemas.openxmlformats.org/officeDocument/2006/relationships/hyperlink" Target="http://localhost:49804/" TargetMode="External"/><Relationship Id="rId99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101" Type="http://schemas.openxmlformats.org/officeDocument/2006/relationships/hyperlink" Target="https://ithandyguytutorial.blogspot.com.au/" TargetMode="External"/><Relationship Id="rId122" Type="http://schemas.openxmlformats.org/officeDocument/2006/relationships/image" Target="media/image40.png"/><Relationship Id="rId143" Type="http://schemas.openxmlformats.org/officeDocument/2006/relationships/hyperlink" Target="http://localhost:55402/api/gamer" TargetMode="External"/><Relationship Id="rId148" Type="http://schemas.openxmlformats.org/officeDocument/2006/relationships/image" Target="media/image47.png"/><Relationship Id="rId4" Type="http://schemas.openxmlformats.org/officeDocument/2006/relationships/styles" Target="styles.xml"/><Relationship Id="rId9" Type="http://schemas.openxmlformats.org/officeDocument/2006/relationships/hyperlink" Target="https://blog.miniasp.com/post/2018/04/21/PKI-Digital-Certificate-Format-Convertion-Notes.aspx" TargetMode="External"/><Relationship Id="rId26" Type="http://schemas.openxmlformats.org/officeDocument/2006/relationships/image" Target="media/image13.png"/><Relationship Id="rId47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68" Type="http://schemas.openxmlformats.org/officeDocument/2006/relationships/hyperlink" Target="https://ithandyguytutorial.blogspot.com.au/" TargetMode="External"/><Relationship Id="rId89" Type="http://schemas.openxmlformats.org/officeDocument/2006/relationships/hyperlink" Target="http://localhost:49804/" TargetMode="External"/><Relationship Id="rId112" Type="http://schemas.openxmlformats.org/officeDocument/2006/relationships/hyperlink" Target="https://ithandyguytutorial.blogspot.com.au/" TargetMode="External"/><Relationship Id="rId133" Type="http://schemas.openxmlformats.org/officeDocument/2006/relationships/hyperlink" Target="http://localhost:49804/" TargetMode="External"/><Relationship Id="rId16" Type="http://schemas.openxmlformats.org/officeDocument/2006/relationships/image" Target="media/image5.png"/><Relationship Id="rId37" Type="http://schemas.openxmlformats.org/officeDocument/2006/relationships/image" Target="media/image24.png"/><Relationship Id="rId58" Type="http://schemas.openxmlformats.org/officeDocument/2006/relationships/hyperlink" Target="http://aaaa/" TargetMode="External"/><Relationship Id="rId79" Type="http://schemas.openxmlformats.org/officeDocument/2006/relationships/hyperlink" Target="http://localhost:49804/" TargetMode="External"/><Relationship Id="rId102" Type="http://schemas.openxmlformats.org/officeDocument/2006/relationships/hyperlink" Target="http://localhost:49804/" TargetMode="External"/><Relationship Id="rId123" Type="http://schemas.openxmlformats.org/officeDocument/2006/relationships/image" Target="media/image41.png"/><Relationship Id="rId144" Type="http://schemas.openxmlformats.org/officeDocument/2006/relationships/hyperlink" Target="http://localhost:55402/" TargetMode="External"/><Relationship Id="rId90" Type="http://schemas.openxmlformats.org/officeDocument/2006/relationships/hyperlink" Target="https://ithandyguytutorial.blogspot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1</Pages>
  <Words>11707</Words>
  <Characters>66734</Characters>
  <Application>Microsoft Office Word</Application>
  <DocSecurity>0</DocSecurity>
  <Lines>556</Lines>
  <Paragraphs>156</Paragraphs>
  <ScaleCrop>false</ScaleCrop>
  <Company/>
  <LinksUpToDate>false</LinksUpToDate>
  <CharactersWithSpaces>7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4</cp:revision>
  <dcterms:created xsi:type="dcterms:W3CDTF">2022-10-19T17:36:00Z</dcterms:created>
  <dcterms:modified xsi:type="dcterms:W3CDTF">2023-01-07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